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FF3665" w:rsidRPr="00542E80" w14:paraId="73742583" w14:textId="77777777" w:rsidTr="00A802D4">
        <w:trPr>
          <w:jc w:val="center"/>
        </w:trPr>
        <w:tc>
          <w:tcPr>
            <w:tcW w:w="2345" w:type="dxa"/>
            <w:vAlign w:val="center"/>
          </w:tcPr>
          <w:p w14:paraId="0F462ED8" w14:textId="77777777" w:rsidR="00FF3665" w:rsidRPr="00542E80" w:rsidRDefault="00FF3665"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760FE1BD" wp14:editId="5A540F3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27FBD28" w14:textId="77777777" w:rsidR="00FF3665" w:rsidRPr="00542E80" w:rsidRDefault="00FF3665"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5D78445" wp14:editId="58DE12E7">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9887335" w14:textId="77777777" w:rsidR="00FF3665" w:rsidRPr="00542E80" w:rsidRDefault="00FF3665"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43B34DF" wp14:editId="1E683B36">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2B8A3A1" w14:textId="77777777" w:rsidR="00FF3665" w:rsidRPr="00542E80" w:rsidRDefault="00FF3665"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1FB4452F" wp14:editId="2F011DB9">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06A1621" w14:textId="77777777" w:rsidR="00FF3665" w:rsidRPr="00542E80" w:rsidRDefault="00FF3665"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9D71989" wp14:editId="2BFB7C14">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0DFC423" w14:textId="77777777" w:rsidR="00FF3665" w:rsidRPr="00542E80" w:rsidRDefault="00FF3665"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69D3E6E7" wp14:editId="014E0B61">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9D018A3" w14:textId="77777777" w:rsidR="00FF3665" w:rsidRPr="00542E80" w:rsidRDefault="00FF3665" w:rsidP="00FF3665">
      <w:pPr>
        <w:spacing w:after="0"/>
        <w:ind w:right="-72" w:hanging="90"/>
        <w:rPr>
          <w:rFonts w:cs="Arial"/>
        </w:rPr>
      </w:pPr>
      <w:r w:rsidRPr="00542E80">
        <w:rPr>
          <w:rFonts w:cs="Arial"/>
          <w:b/>
          <w:bCs/>
          <w:sz w:val="32"/>
          <w:szCs w:val="32"/>
        </w:rPr>
        <w:t>Prior Authorization Request Administrative Information</w:t>
      </w:r>
      <w:r w:rsidR="00110E72">
        <w:rPr>
          <w:rFonts w:cs="Arial"/>
        </w:rPr>
        <w:pict w14:anchorId="7D476507">
          <v:rect id="_x0000_i1025" style="width:548.5pt;height:3pt" o:hrpct="991" o:hralign="center" o:hrstd="t" o:hrnoshade="t" o:hr="t" fillcolor="gray [1629]" stroked="f"/>
        </w:pict>
      </w:r>
    </w:p>
    <w:p w14:paraId="4F4DFD68" w14:textId="77777777" w:rsidR="00FF3665" w:rsidRPr="00542E80" w:rsidRDefault="00FF3665" w:rsidP="00FF3665">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7DFF5099" w14:textId="6639567E" w:rsidR="00FF3665" w:rsidRDefault="00FF3665" w:rsidP="00FF3665">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110E72">
        <w:rPr>
          <w:rFonts w:cs="Arial"/>
        </w:rPr>
        <w:pict w14:anchorId="36FBAC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110E72">
        <w:rPr>
          <w:rFonts w:cs="Arial"/>
        </w:rPr>
        <w:pict w14:anchorId="701E976A">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110E72">
        <w:rPr>
          <w:rFonts w:cs="Arial"/>
        </w:rPr>
        <w:pict w14:anchorId="60A3A5A8">
          <v:shape id="_x0000_i1028" type="#_x0000_t75" style="width:48.75pt;height:18.75pt">
            <v:imagedata r:id="rId19" o:title=""/>
          </v:shape>
        </w:pict>
      </w:r>
    </w:p>
    <w:p w14:paraId="46C40B45" w14:textId="381C54A1" w:rsidR="00FF3665" w:rsidRPr="00542E80" w:rsidRDefault="00FF3665" w:rsidP="00FF3665">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110E72">
        <w:rPr>
          <w:rFonts w:cs="Arial"/>
        </w:rPr>
        <w:pict w14:anchorId="01170A75">
          <v:shape id="_x0000_i1029" type="#_x0000_t75" style="width:182.25pt;height:18.75pt">
            <v:imagedata r:id="rId17" o:title=""/>
          </v:shape>
        </w:pict>
      </w:r>
      <w:r w:rsidRPr="00542E80">
        <w:rPr>
          <w:rFonts w:cs="Arial"/>
        </w:rPr>
        <w:t xml:space="preserve">Date of birth </w:t>
      </w:r>
      <w:r w:rsidR="00110E72">
        <w:rPr>
          <w:rFonts w:cs="Arial"/>
        </w:rPr>
        <w:pict w14:anchorId="6BF8D79C">
          <v:shape id="_x0000_i1030" type="#_x0000_t75" style="width:236.25pt;height:18.75pt">
            <v:imagedata r:id="rId20" o:title=""/>
          </v:shape>
        </w:pict>
      </w:r>
    </w:p>
    <w:p w14:paraId="69F1427C" w14:textId="77777777" w:rsidR="00FF3665" w:rsidRPr="00542E80" w:rsidRDefault="00FF3665" w:rsidP="00FF3665">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79088E1" w14:textId="0755F713" w:rsidR="00FF3665" w:rsidRPr="00542E80" w:rsidRDefault="00FF3665" w:rsidP="00FF3665">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110E72">
        <w:rPr>
          <w:rFonts w:cs="Arial"/>
        </w:rPr>
        <w:pict w14:anchorId="447462D9">
          <v:shape id="_x0000_i1031" type="#_x0000_t75" style="width:82.5pt;height:18.75pt">
            <v:imagedata r:id="rId21" o:title=""/>
          </v:shape>
        </w:pict>
      </w:r>
    </w:p>
    <w:p w14:paraId="2EE006EA" w14:textId="7ED40EDC" w:rsidR="00FF3665" w:rsidRPr="00542E80" w:rsidRDefault="00FF3665" w:rsidP="00FF3665">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110E72">
        <w:rPr>
          <w:rFonts w:cs="Arial"/>
        </w:rPr>
        <w:pict w14:anchorId="400108DB">
          <v:shape id="_x0000_i1032" type="#_x0000_t75" style="width:255.75pt;height:18.75pt">
            <v:imagedata r:id="rId22" o:title=""/>
          </v:shape>
        </w:pict>
      </w:r>
      <w:r w:rsidRPr="00542E80">
        <w:rPr>
          <w:rFonts w:cs="Arial"/>
        </w:rPr>
        <w:t xml:space="preserve"> </w:t>
      </w:r>
    </w:p>
    <w:p w14:paraId="63761D6A" w14:textId="7CC424C3" w:rsidR="00FF3665" w:rsidRPr="00542E80" w:rsidRDefault="00FF3665" w:rsidP="00FF3665">
      <w:pPr>
        <w:tabs>
          <w:tab w:val="left" w:pos="3060"/>
          <w:tab w:val="left" w:pos="7200"/>
        </w:tabs>
        <w:spacing w:after="0" w:line="240" w:lineRule="auto"/>
        <w:ind w:left="173"/>
        <w:rPr>
          <w:rFonts w:cs="Arial"/>
        </w:rPr>
      </w:pPr>
      <w:r w:rsidRPr="00542E80">
        <w:rPr>
          <w:rFonts w:cs="Arial"/>
        </w:rPr>
        <w:t xml:space="preserve">Race </w:t>
      </w:r>
      <w:r w:rsidR="00110E72">
        <w:rPr>
          <w:rFonts w:cs="Arial"/>
        </w:rPr>
        <w:pict w14:anchorId="02BD943A">
          <v:shape id="_x0000_i1033" type="#_x0000_t75" style="width:228.75pt;height:18.75pt">
            <v:imagedata r:id="rId23" o:title=""/>
          </v:shape>
        </w:pict>
      </w:r>
      <w:r w:rsidRPr="00542E80">
        <w:rPr>
          <w:rFonts w:cs="Arial"/>
        </w:rPr>
        <w:t xml:space="preserve"> Ethnicity </w:t>
      </w:r>
      <w:r w:rsidR="00110E72">
        <w:rPr>
          <w:rFonts w:cs="Arial"/>
        </w:rPr>
        <w:pict w14:anchorId="3DEC204E">
          <v:shape id="_x0000_i1034" type="#_x0000_t75" style="width:237.75pt;height:18.75pt">
            <v:imagedata r:id="rId24" o:title=""/>
          </v:shape>
        </w:pict>
      </w:r>
    </w:p>
    <w:p w14:paraId="4553669D" w14:textId="15A91C2A" w:rsidR="00FF3665" w:rsidRPr="00542E80" w:rsidRDefault="00FF3665" w:rsidP="00FF3665">
      <w:pPr>
        <w:tabs>
          <w:tab w:val="left" w:pos="3060"/>
          <w:tab w:val="left" w:pos="7200"/>
        </w:tabs>
        <w:spacing w:after="0" w:line="240" w:lineRule="auto"/>
        <w:ind w:left="173"/>
        <w:rPr>
          <w:rFonts w:cs="Arial"/>
        </w:rPr>
      </w:pPr>
      <w:r w:rsidRPr="00542E80">
        <w:rPr>
          <w:rFonts w:cs="Arial"/>
        </w:rPr>
        <w:t xml:space="preserve">Preferred spoken language </w:t>
      </w:r>
      <w:r w:rsidR="00110E72">
        <w:rPr>
          <w:rFonts w:cs="Arial"/>
        </w:rPr>
        <w:pict w14:anchorId="26A022C3">
          <v:shape id="_x0000_i1035" type="#_x0000_t75" style="width:120.75pt;height:18.75pt">
            <v:imagedata r:id="rId25" o:title=""/>
          </v:shape>
        </w:pict>
      </w:r>
      <w:r w:rsidRPr="00542E80">
        <w:rPr>
          <w:rFonts w:cs="Arial"/>
        </w:rPr>
        <w:t xml:space="preserve"> Preferred written language </w:t>
      </w:r>
      <w:r w:rsidR="00110E72">
        <w:rPr>
          <w:rFonts w:cs="Arial"/>
        </w:rPr>
        <w:pict w14:anchorId="686255D3">
          <v:shape id="_x0000_i1036" type="#_x0000_t75" style="width:148.5pt;height:18.75pt">
            <v:imagedata r:id="rId26" o:title=""/>
          </v:shape>
        </w:pict>
      </w:r>
    </w:p>
    <w:p w14:paraId="2B947F96" w14:textId="77777777" w:rsidR="00FF3665" w:rsidRPr="00542E80" w:rsidRDefault="00FF3665" w:rsidP="00FF3665">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7AEF5C34" w14:textId="77777777" w:rsidR="00FF3665" w:rsidRPr="00542E80" w:rsidRDefault="00110E72" w:rsidP="00FF3665">
      <w:pPr>
        <w:keepNext/>
        <w:keepLines/>
        <w:spacing w:after="0"/>
        <w:outlineLvl w:val="0"/>
        <w:rPr>
          <w:rFonts w:eastAsiaTheme="majorEastAsia" w:cs="Arial"/>
          <w:b/>
          <w:bCs/>
          <w:sz w:val="24"/>
          <w:szCs w:val="28"/>
        </w:rPr>
      </w:pPr>
      <w:r>
        <w:rPr>
          <w:rFonts w:eastAsiaTheme="majorEastAsia" w:cs="Arial"/>
          <w:b/>
          <w:bCs/>
          <w:sz w:val="24"/>
          <w:szCs w:val="28"/>
        </w:rPr>
        <w:pict w14:anchorId="1F836854">
          <v:rect id="_x0000_i1037" style="width:548.5pt;height:3pt" o:hrpct="991" o:hralign="center" o:hrstd="t" o:hrnoshade="t" o:hr="t" fillcolor="gray [1629]" stroked="f"/>
        </w:pict>
      </w:r>
    </w:p>
    <w:p w14:paraId="4BB1385E" w14:textId="77777777" w:rsidR="00FF3665" w:rsidRPr="00542E80" w:rsidRDefault="00FF3665" w:rsidP="00FF3665">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68CC4331" w14:textId="77777777" w:rsidR="00FF3665" w:rsidRPr="00542E80" w:rsidRDefault="00FF3665" w:rsidP="00FF3665">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FF3665" w:rsidRPr="00542E80" w14:paraId="04876285"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3A8EDB" w14:textId="1DDFD528" w:rsidR="00FF3665" w:rsidRPr="00542E80" w:rsidRDefault="00FF3665"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110E72">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FF3665" w:rsidRPr="00542E80" w14:paraId="6704161B"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58DB3EA3" w14:textId="77777777" w:rsidR="00FF3665" w:rsidRPr="00542E80" w:rsidRDefault="00FF366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6DFEE780" w14:textId="77777777" w:rsidR="00FF3665" w:rsidRPr="00542E80" w:rsidRDefault="00FF3665"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FF3665" w:rsidRPr="00542E80" w14:paraId="4321A452"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2D0E659" w14:textId="77777777" w:rsidR="00FF3665" w:rsidRPr="00542E80" w:rsidRDefault="00FF3665"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FF3665" w:rsidRPr="00542E80" w14:paraId="27592905"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CA9BC45" w14:textId="77777777" w:rsidR="00FF3665" w:rsidRPr="00542E80" w:rsidRDefault="00FF366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16A8A525" w14:textId="77777777" w:rsidR="00FF3665" w:rsidRPr="00542E80" w:rsidRDefault="00FF3665"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5ED43C81" w14:textId="77777777" w:rsidR="00FF3665" w:rsidRPr="00542E80" w:rsidRDefault="00FF3665"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0F220652" w14:textId="77777777" w:rsidR="00FF3665" w:rsidRPr="00542E80" w:rsidRDefault="00FF3665"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FF3665" w:rsidRPr="00542E80" w14:paraId="442FC025"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2876542" w14:textId="77777777" w:rsidR="00FF3665" w:rsidRPr="00542E80" w:rsidRDefault="00FF366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3F44508C" w14:textId="77777777" w:rsidR="00FF3665" w:rsidRPr="00542E80" w:rsidRDefault="00FF3665"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3AD2CDD9" w14:textId="77777777" w:rsidR="00FF3665" w:rsidRPr="00542E80" w:rsidRDefault="00FF3665"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FF3665" w:rsidRPr="00542E80" w14:paraId="5BEF77BF"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76EB1BC3" w14:textId="77777777" w:rsidR="00FF3665" w:rsidRPr="00542E80" w:rsidRDefault="00FF366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3494FD41" w14:textId="77777777" w:rsidR="00FF3665" w:rsidRPr="00542E80" w:rsidRDefault="00FF3665"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52C4725D" w14:textId="77777777" w:rsidR="00FF3665" w:rsidRDefault="00FF3665"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55644C20" w14:textId="77777777" w:rsidR="00FF3665" w:rsidRPr="00542E80" w:rsidRDefault="00FF3665"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03C94883" w14:textId="77777777" w:rsidR="00FF3665" w:rsidRPr="00542E80" w:rsidRDefault="00FF3665"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FF3665" w:rsidRPr="00542E80" w14:paraId="762F8560"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CD1B009" w14:textId="77777777" w:rsidR="00FF3665" w:rsidRPr="00542E80" w:rsidRDefault="00FF366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635AEDFC" w14:textId="77777777" w:rsidR="00FF3665" w:rsidRPr="00542E80" w:rsidRDefault="00FF3665"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3268B689" w14:textId="77777777" w:rsidR="00FF3665" w:rsidRPr="00542E80" w:rsidRDefault="00FF3665"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FF3665" w:rsidRPr="00542E80" w14:paraId="079A725D"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181CAB63" w14:textId="77777777" w:rsidR="00FF3665" w:rsidRPr="00542E80" w:rsidRDefault="00FF366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1EE7C404" w14:textId="77777777" w:rsidR="00FF3665" w:rsidRPr="00542E80" w:rsidRDefault="00FF3665"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3C579922" w14:textId="77777777" w:rsidR="00FF3665" w:rsidRPr="00542E80" w:rsidRDefault="00FF3665"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4B22186D" w14:textId="77777777" w:rsidR="00FF3665" w:rsidRDefault="00FF3665" w:rsidP="00FF3665">
      <w:pPr>
        <w:tabs>
          <w:tab w:val="left" w:pos="10080"/>
        </w:tabs>
        <w:spacing w:after="0"/>
        <w:ind w:left="10224"/>
        <w:rPr>
          <w:rFonts w:cs="Arial"/>
        </w:rPr>
      </w:pPr>
      <w:r>
        <w:rPr>
          <w:rFonts w:cs="Arial"/>
        </w:rPr>
        <w:t>over</w:t>
      </w:r>
      <w:bookmarkEnd w:id="2"/>
    </w:p>
    <w:bookmarkEnd w:id="3"/>
    <w:p w14:paraId="0F67AE82" w14:textId="77777777" w:rsidR="00257B1F" w:rsidRPr="00C25D80" w:rsidRDefault="00C25D80" w:rsidP="00C25D80">
      <w:pPr>
        <w:pStyle w:val="Title"/>
        <w:rPr>
          <w:rFonts w:ascii="Arial" w:hAnsi="Arial" w:cs="Arial"/>
        </w:rPr>
      </w:pPr>
      <w:r w:rsidRPr="00C25D80">
        <w:rPr>
          <w:rFonts w:ascii="Arial" w:hAnsi="Arial" w:cs="Arial"/>
        </w:rPr>
        <w:lastRenderedPageBreak/>
        <w:t>Hepatitis Antiviral Agents</w:t>
      </w:r>
      <w:r w:rsidR="00257B1F" w:rsidRPr="00C25D80">
        <w:rPr>
          <w:rFonts w:ascii="Arial" w:hAnsi="Arial" w:cs="Arial"/>
        </w:rPr>
        <w:t xml:space="preserve"> </w:t>
      </w:r>
    </w:p>
    <w:p w14:paraId="03902E40" w14:textId="77777777" w:rsidR="00D617C9" w:rsidRPr="00257B1F" w:rsidRDefault="00D617C9" w:rsidP="00D617C9">
      <w:pPr>
        <w:pStyle w:val="Title"/>
        <w:pBdr>
          <w:bottom w:val="single" w:sz="4" w:space="1" w:color="auto"/>
        </w:pBdr>
        <w:spacing w:after="120"/>
        <w:rPr>
          <w:rFonts w:ascii="Arial" w:hAnsi="Arial" w:cs="Arial"/>
        </w:rPr>
      </w:pPr>
      <w:r w:rsidRPr="00257B1F">
        <w:rPr>
          <w:rFonts w:ascii="Arial" w:hAnsi="Arial" w:cs="Arial"/>
        </w:rPr>
        <w:t>Prior Authorization Request</w:t>
      </w:r>
    </w:p>
    <w:p w14:paraId="323F626D" w14:textId="35C2FFFF" w:rsidR="0067325C" w:rsidRDefault="0067325C" w:rsidP="001950CC">
      <w:pPr>
        <w:spacing w:after="8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w:t>
      </w:r>
      <w:proofErr w:type="gramStart"/>
      <w:r w:rsidRPr="007160FD">
        <w:rPr>
          <w:rFonts w:cs="Arial"/>
        </w:rPr>
        <w:t>If faxing</w:t>
      </w:r>
      <w:proofErr w:type="gramEnd"/>
      <w:r w:rsidRPr="007160FD">
        <w:rPr>
          <w:rFonts w:cs="Arial"/>
        </w:rPr>
        <w:t xml:space="preserve"> this form, please use black ink.</w:t>
      </w:r>
    </w:p>
    <w:p w14:paraId="44AFC10B" w14:textId="0EF88ADF" w:rsidR="00EF5651" w:rsidRPr="007160FD" w:rsidRDefault="00266484" w:rsidP="001950CC">
      <w:pPr>
        <w:spacing w:after="0" w:line="240" w:lineRule="auto"/>
        <w:ind w:left="230" w:right="403"/>
        <w:rPr>
          <w:rFonts w:cs="Arial"/>
        </w:rPr>
      </w:pPr>
      <w:r w:rsidRPr="00365B18">
        <w:rPr>
          <w:rFonts w:cs="Arial"/>
        </w:rPr>
        <w:t xml:space="preserve">Additional information about </w:t>
      </w:r>
      <w:r w:rsidR="00FF76C2">
        <w:rPr>
          <w:rFonts w:cs="Arial"/>
        </w:rPr>
        <w:t>these</w:t>
      </w:r>
      <w:r w:rsidRPr="00365B18">
        <w:rPr>
          <w:rFonts w:cs="Arial"/>
        </w:rPr>
        <w:t xml:space="preserve"> agents, including PA requirements and preferred products, can be found within the MassHealth Drug List at </w:t>
      </w:r>
      <w:r w:rsidRPr="00256FE1">
        <w:rPr>
          <w:rFonts w:cs="Arial"/>
          <w:b/>
        </w:rPr>
        <w:t>www.mass.gov/druglist</w:t>
      </w:r>
      <w:r w:rsidRPr="00365B18">
        <w:rPr>
          <w:rFonts w:cs="Arial"/>
        </w:rPr>
        <w:t>.</w:t>
      </w:r>
    </w:p>
    <w:p w14:paraId="42C4A309" w14:textId="77777777" w:rsidR="006E3398" w:rsidRPr="007160FD" w:rsidRDefault="00110E72" w:rsidP="005C17AE">
      <w:pPr>
        <w:tabs>
          <w:tab w:val="left" w:pos="4590"/>
          <w:tab w:val="left" w:pos="9720"/>
        </w:tabs>
        <w:spacing w:after="0"/>
        <w:ind w:left="-86" w:right="-72"/>
        <w:rPr>
          <w:rFonts w:cs="Arial"/>
        </w:rPr>
      </w:pPr>
      <w:r>
        <w:rPr>
          <w:rFonts w:cs="Arial"/>
        </w:rPr>
        <w:pict w14:anchorId="27362E95">
          <v:rect id="_x0000_i1038" style="width:548.85pt;height:3.15pt" o:hrpct="990" o:hralign="center" o:hrstd="t" o:hrnoshade="t" o:hr="t" fillcolor="gray [1629]" stroked="f"/>
        </w:pict>
      </w:r>
    </w:p>
    <w:p w14:paraId="0CAF5BF3" w14:textId="77777777" w:rsidR="00ED4B0E" w:rsidRPr="00912243" w:rsidRDefault="00912243" w:rsidP="00912243">
      <w:pPr>
        <w:pStyle w:val="Heading1"/>
      </w:pPr>
      <w:r w:rsidRPr="00912243">
        <w:t>Diagnosis</w:t>
      </w:r>
    </w:p>
    <w:p w14:paraId="3E673E49" w14:textId="77777777" w:rsidR="00257B1F" w:rsidRDefault="00257B1F" w:rsidP="00DB5E87">
      <w:pPr>
        <w:spacing w:after="0"/>
        <w:ind w:left="173"/>
        <w:rPr>
          <w:b/>
        </w:rPr>
        <w:sectPr w:rsidR="00257B1F" w:rsidSect="004F6217">
          <w:headerReference w:type="default" r:id="rId34"/>
          <w:footerReference w:type="default" r:id="rId35"/>
          <w:footerReference w:type="first" r:id="rId36"/>
          <w:type w:val="continuous"/>
          <w:pgSz w:w="12240" w:h="15840"/>
          <w:pgMar w:top="432" w:right="576" w:bottom="0" w:left="432" w:header="0" w:footer="288" w:gutter="0"/>
          <w:cols w:space="720"/>
          <w:titlePg/>
          <w:docGrid w:linePitch="360"/>
        </w:sectPr>
      </w:pPr>
    </w:p>
    <w:p w14:paraId="19CD5B87" w14:textId="4DE94120" w:rsidR="00257B1F" w:rsidRPr="00912243" w:rsidRDefault="00257B1F" w:rsidP="00257B1F">
      <w:pPr>
        <w:autoSpaceDE w:val="0"/>
        <w:autoSpaceDN w:val="0"/>
        <w:adjustRightInd w:val="0"/>
        <w:spacing w:after="60" w:line="240" w:lineRule="auto"/>
        <w:ind w:left="173"/>
        <w:rPr>
          <w:rFonts w:cs="Arial"/>
        </w:rPr>
      </w:pPr>
      <w:r>
        <w:rPr>
          <w:rFonts w:cs="Arial"/>
          <w:szCs w:val="18"/>
        </w:rPr>
        <w:fldChar w:fldCharType="begin">
          <w:ffData>
            <w:name w:val="Check6"/>
            <w:enabled/>
            <w:calcOnExit w:val="0"/>
            <w:checkBox>
              <w:sizeAuto/>
              <w:default w:val="0"/>
            </w:checkBox>
          </w:ffData>
        </w:fldChar>
      </w:r>
      <w:bookmarkStart w:id="8" w:name="Check6"/>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bookmarkEnd w:id="8"/>
      <w:r w:rsidR="00C25D80">
        <w:rPr>
          <w:rFonts w:cs="Arial"/>
          <w:szCs w:val="18"/>
        </w:rPr>
        <w:t xml:space="preserve"> </w:t>
      </w:r>
      <w:r w:rsidR="00912243" w:rsidRPr="00912243">
        <w:t>Hepatitis C</w:t>
      </w:r>
    </w:p>
    <w:p w14:paraId="59C169F3" w14:textId="04CE0CC1" w:rsidR="002D1B98" w:rsidRDefault="002D1B98" w:rsidP="00912243">
      <w:pPr>
        <w:tabs>
          <w:tab w:val="left" w:pos="8280"/>
        </w:tabs>
        <w:autoSpaceDE w:val="0"/>
        <w:autoSpaceDN w:val="0"/>
        <w:adjustRightInd w:val="0"/>
        <w:spacing w:after="60" w:line="240" w:lineRule="auto"/>
        <w:ind w:left="547"/>
        <w:rPr>
          <w:rFonts w:cs="Arial"/>
        </w:r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Acute </w:t>
      </w: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Chronic</w:t>
      </w:r>
    </w:p>
    <w:p w14:paraId="763CF7D2" w14:textId="5ED6E3C8" w:rsidR="00257B1F" w:rsidRPr="00257B1F" w:rsidRDefault="00257B1F" w:rsidP="00912243">
      <w:pPr>
        <w:tabs>
          <w:tab w:val="left" w:pos="8280"/>
        </w:tabs>
        <w:autoSpaceDE w:val="0"/>
        <w:autoSpaceDN w:val="0"/>
        <w:adjustRightInd w:val="0"/>
        <w:spacing w:after="60" w:line="240" w:lineRule="auto"/>
        <w:ind w:left="547"/>
        <w:rPr>
          <w:rFonts w:cs="Arial"/>
        </w:rPr>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sidRPr="00912243">
        <w:rPr>
          <w:rFonts w:cs="Arial"/>
        </w:rPr>
        <w:t xml:space="preserve"> </w:t>
      </w:r>
      <w:r w:rsidR="00912243" w:rsidRPr="00912243">
        <w:t xml:space="preserve">HIV-coinfection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sidRPr="00912243">
        <w:rPr>
          <w:rFonts w:cs="Arial"/>
        </w:rPr>
        <w:t xml:space="preserve"> </w:t>
      </w:r>
      <w:r w:rsidR="00912243" w:rsidRPr="00912243">
        <w:t xml:space="preserve">Renal impairment. Creatinine clearance </w:t>
      </w:r>
      <w:r w:rsidR="00110E72">
        <w:rPr>
          <w:rFonts w:cs="Arial"/>
        </w:rPr>
        <w:pict w14:anchorId="0D8499D0">
          <v:shape id="_x0000_i1039" type="#_x0000_t75" style="width:1in;height:18.75pt">
            <v:imagedata r:id="rId37" o:title=""/>
          </v:shape>
        </w:pict>
      </w:r>
      <w:r w:rsidR="00912243" w:rsidRPr="00912243">
        <w:rPr>
          <w:rFonts w:cs="Arial"/>
        </w:rPr>
        <w:t xml:space="preserve"> </w:t>
      </w:r>
      <w:r w:rsidR="00912243">
        <w:rPr>
          <w:rFonts w:cs="Arial"/>
        </w:rPr>
        <w:tab/>
      </w:r>
      <w:r w:rsidR="00912243" w:rsidRPr="00912243">
        <w:rPr>
          <w:rFonts w:cs="Arial"/>
        </w:rPr>
        <w:fldChar w:fldCharType="begin">
          <w:ffData>
            <w:name w:val="Check6"/>
            <w:enabled/>
            <w:calcOnExit w:val="0"/>
            <w:checkBox>
              <w:sizeAuto/>
              <w:default w:val="0"/>
            </w:checkBox>
          </w:ffData>
        </w:fldChar>
      </w:r>
      <w:r w:rsidR="00912243" w:rsidRPr="00912243">
        <w:rPr>
          <w:rFonts w:cs="Arial"/>
        </w:rPr>
        <w:instrText xml:space="preserve"> FORMCHECKBOX </w:instrText>
      </w:r>
      <w:r w:rsidR="00912243" w:rsidRPr="00912243">
        <w:rPr>
          <w:rFonts w:cs="Arial"/>
        </w:rPr>
      </w:r>
      <w:r w:rsidR="00912243" w:rsidRPr="00912243">
        <w:rPr>
          <w:rFonts w:cs="Arial"/>
        </w:rPr>
        <w:fldChar w:fldCharType="separate"/>
      </w:r>
      <w:r w:rsidR="00912243" w:rsidRPr="00912243">
        <w:rPr>
          <w:rFonts w:cs="Arial"/>
        </w:rPr>
        <w:fldChar w:fldCharType="end"/>
      </w:r>
      <w:r w:rsidR="00912243" w:rsidRPr="00912243">
        <w:rPr>
          <w:rFonts w:cs="Arial"/>
        </w:rPr>
        <w:t xml:space="preserve"> </w:t>
      </w:r>
      <w:r w:rsidR="00912243" w:rsidRPr="00912243">
        <w:t>Status post-liver transplant</w:t>
      </w:r>
    </w:p>
    <w:p w14:paraId="35365BC3" w14:textId="5E2A9C59" w:rsidR="00912243" w:rsidRDefault="00912243" w:rsidP="00256FE1">
      <w:pPr>
        <w:tabs>
          <w:tab w:val="left" w:pos="3060"/>
          <w:tab w:val="left" w:pos="3240"/>
          <w:tab w:val="left" w:pos="3960"/>
          <w:tab w:val="left" w:pos="4860"/>
          <w:tab w:val="left" w:pos="5760"/>
          <w:tab w:val="left" w:pos="6660"/>
          <w:tab w:val="left" w:pos="7560"/>
          <w:tab w:val="left" w:pos="8460"/>
        </w:tabs>
        <w:spacing w:after="0"/>
        <w:ind w:left="547"/>
        <w:rPr>
          <w:rFonts w:cs="Arial"/>
        </w:rPr>
      </w:pPr>
      <w:r w:rsidRPr="00912243">
        <w:rPr>
          <w:szCs w:val="18"/>
        </w:rPr>
        <w:t xml:space="preserve">HCV Genotype </w:t>
      </w:r>
      <w:r>
        <w:rPr>
          <w:rFonts w:cs="Arial"/>
        </w:rPr>
        <w:t xml:space="preserve"> </w:t>
      </w:r>
      <w:r w:rsidR="00257B1F" w:rsidRPr="00257B1F">
        <w:rPr>
          <w:rFonts w:cs="Arial"/>
        </w:rPr>
        <w:fldChar w:fldCharType="begin">
          <w:ffData>
            <w:name w:val="Check6"/>
            <w:enabled/>
            <w:calcOnExit w:val="0"/>
            <w:checkBox>
              <w:sizeAuto/>
              <w:default w:val="0"/>
            </w:checkBox>
          </w:ffData>
        </w:fldChar>
      </w:r>
      <w:r w:rsidR="00257B1F" w:rsidRPr="00257B1F">
        <w:rPr>
          <w:rFonts w:cs="Arial"/>
        </w:rPr>
        <w:instrText xml:space="preserve"> FORMCHECKBOX </w:instrText>
      </w:r>
      <w:r w:rsidR="00257B1F" w:rsidRPr="00257B1F">
        <w:rPr>
          <w:rFonts w:cs="Arial"/>
        </w:rPr>
      </w:r>
      <w:r w:rsidR="00257B1F" w:rsidRPr="00257B1F">
        <w:rPr>
          <w:rFonts w:cs="Arial"/>
        </w:rPr>
        <w:fldChar w:fldCharType="separate"/>
      </w:r>
      <w:r w:rsidR="00257B1F" w:rsidRPr="00257B1F">
        <w:rPr>
          <w:rFonts w:cs="Arial"/>
        </w:rPr>
        <w:fldChar w:fldCharType="end"/>
      </w:r>
      <w:r w:rsidR="00257B1F" w:rsidRPr="00257B1F">
        <w:rPr>
          <w:rFonts w:cs="Arial"/>
        </w:rPr>
        <w:t xml:space="preserve"> </w:t>
      </w:r>
      <w:r>
        <w:rPr>
          <w:rFonts w:cs="Arial"/>
        </w:rPr>
        <w:t xml:space="preserve">1a </w:t>
      </w:r>
      <w:r>
        <w:rPr>
          <w:rFonts w:cs="Arial"/>
        </w:rPr>
        <w:tab/>
      </w:r>
      <w:r w:rsidRPr="00257B1F">
        <w:rPr>
          <w:rFonts w:cs="Arial"/>
        </w:rPr>
        <w:fldChar w:fldCharType="begin">
          <w:ffData>
            <w:name w:val="Check6"/>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Pr>
          <w:rFonts w:cs="Arial"/>
        </w:rPr>
        <w:t xml:space="preserve"> 1b </w:t>
      </w:r>
      <w:r>
        <w:rPr>
          <w:rFonts w:cs="Arial"/>
        </w:rPr>
        <w:tab/>
      </w:r>
      <w:r w:rsidRPr="00257B1F">
        <w:rPr>
          <w:rFonts w:cs="Arial"/>
        </w:rPr>
        <w:fldChar w:fldCharType="begin">
          <w:ffData>
            <w:name w:val="Check6"/>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Pr>
          <w:rFonts w:cs="Arial"/>
        </w:rPr>
        <w:t xml:space="preserve"> 2 </w:t>
      </w:r>
      <w:r>
        <w:rPr>
          <w:rFonts w:cs="Arial"/>
        </w:rPr>
        <w:tab/>
      </w:r>
      <w:r w:rsidRPr="00257B1F">
        <w:rPr>
          <w:rFonts w:cs="Arial"/>
        </w:rPr>
        <w:fldChar w:fldCharType="begin">
          <w:ffData>
            <w:name w:val="Check6"/>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Pr>
          <w:rFonts w:cs="Arial"/>
        </w:rPr>
        <w:t xml:space="preserve"> 3 </w:t>
      </w:r>
      <w:r>
        <w:rPr>
          <w:rFonts w:cs="Arial"/>
        </w:rPr>
        <w:tab/>
      </w:r>
      <w:r w:rsidRPr="00257B1F">
        <w:rPr>
          <w:rFonts w:cs="Arial"/>
        </w:rPr>
        <w:fldChar w:fldCharType="begin">
          <w:ffData>
            <w:name w:val="Check6"/>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Pr>
          <w:rFonts w:cs="Arial"/>
        </w:rPr>
        <w:t xml:space="preserve"> 4 </w:t>
      </w:r>
      <w:r>
        <w:rPr>
          <w:rFonts w:cs="Arial"/>
        </w:rPr>
        <w:tab/>
      </w:r>
      <w:r w:rsidRPr="00257B1F">
        <w:rPr>
          <w:rFonts w:cs="Arial"/>
        </w:rPr>
        <w:fldChar w:fldCharType="begin">
          <w:ffData>
            <w:name w:val="Check6"/>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Pr>
          <w:rFonts w:cs="Arial"/>
        </w:rPr>
        <w:t xml:space="preserve"> 5 </w:t>
      </w:r>
      <w:r>
        <w:rPr>
          <w:rFonts w:cs="Arial"/>
        </w:rPr>
        <w:tab/>
      </w:r>
      <w:r w:rsidRPr="00257B1F">
        <w:rPr>
          <w:rFonts w:cs="Arial"/>
        </w:rPr>
        <w:fldChar w:fldCharType="begin">
          <w:ffData>
            <w:name w:val="Check6"/>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Pr>
          <w:rFonts w:cs="Arial"/>
        </w:rPr>
        <w:t xml:space="preserve"> 6 </w:t>
      </w:r>
      <w:r>
        <w:rPr>
          <w:rFonts w:cs="Arial"/>
        </w:rPr>
        <w:tab/>
      </w:r>
      <w:r w:rsidRPr="00257B1F">
        <w:rPr>
          <w:rFonts w:cs="Arial"/>
        </w:rPr>
        <w:fldChar w:fldCharType="begin">
          <w:ffData>
            <w:name w:val="Check6"/>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Pr>
          <w:rFonts w:cs="Arial"/>
        </w:rPr>
        <w:t xml:space="preserve"> Other </w:t>
      </w:r>
      <w:r w:rsidR="00110E72">
        <w:rPr>
          <w:rFonts w:cs="Arial"/>
        </w:rPr>
        <w:pict w14:anchorId="797E360C">
          <v:shape id="_x0000_i1040" type="#_x0000_t75" style="width:1in;height:18.75pt">
            <v:imagedata r:id="rId37" o:title=""/>
          </v:shape>
        </w:pict>
      </w:r>
    </w:p>
    <w:p w14:paraId="016B0788" w14:textId="77777777" w:rsidR="00912243" w:rsidRDefault="00912243" w:rsidP="00912243">
      <w:pPr>
        <w:tabs>
          <w:tab w:val="left" w:pos="3060"/>
          <w:tab w:val="left" w:pos="3240"/>
          <w:tab w:val="left" w:pos="3960"/>
          <w:tab w:val="left" w:pos="4860"/>
          <w:tab w:val="left" w:pos="5760"/>
          <w:tab w:val="left" w:pos="6660"/>
          <w:tab w:val="left" w:pos="7560"/>
          <w:tab w:val="left" w:pos="8460"/>
        </w:tabs>
        <w:spacing w:after="60"/>
        <w:ind w:left="547"/>
        <w:rPr>
          <w:szCs w:val="18"/>
        </w:rPr>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912243">
        <w:rPr>
          <w:szCs w:val="18"/>
        </w:rPr>
        <w:t xml:space="preserve">Treatment-experienced (Please complete the section for Prior Hepatitis Treatment.) </w:t>
      </w:r>
      <w:r>
        <w:rPr>
          <w:szCs w:val="18"/>
        </w:rPr>
        <w:t xml:space="preserve"> </w:t>
      </w:r>
      <w:r w:rsidRPr="00257B1F">
        <w:rPr>
          <w:rFonts w:cs="Arial"/>
        </w:rPr>
        <w:fldChar w:fldCharType="begin">
          <w:ffData>
            <w:name w:val="Check6"/>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Pr>
          <w:rFonts w:cs="Arial"/>
        </w:rPr>
        <w:t xml:space="preserve">  </w:t>
      </w:r>
      <w:r w:rsidRPr="00912243">
        <w:rPr>
          <w:szCs w:val="18"/>
        </w:rPr>
        <w:t>Treatment-</w:t>
      </w:r>
      <w:proofErr w:type="gramStart"/>
      <w:r w:rsidRPr="00912243">
        <w:rPr>
          <w:szCs w:val="18"/>
        </w:rPr>
        <w:t>naïve</w:t>
      </w:r>
      <w:proofErr w:type="gramEnd"/>
    </w:p>
    <w:p w14:paraId="020CAF06" w14:textId="7E9498C4" w:rsidR="00912243" w:rsidRDefault="00912243" w:rsidP="00F81F3C">
      <w:pPr>
        <w:tabs>
          <w:tab w:val="left" w:pos="3960"/>
          <w:tab w:val="left" w:pos="4860"/>
          <w:tab w:val="left" w:pos="7920"/>
          <w:tab w:val="left" w:pos="8460"/>
        </w:tabs>
        <w:spacing w:after="60"/>
        <w:ind w:left="547"/>
        <w:rPr>
          <w:rFonts w:cs="Arial"/>
        </w:rPr>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912243">
        <w:t>Treatment initiation</w:t>
      </w:r>
      <w:r w:rsidR="003D1F09">
        <w:tab/>
      </w:r>
      <w:r w:rsidRPr="00912243">
        <w:t xml:space="preserve">Anticipated start date </w:t>
      </w:r>
      <w:r w:rsidR="00110E72">
        <w:rPr>
          <w:rFonts w:cs="Arial"/>
        </w:rPr>
        <w:pict w14:anchorId="30084651">
          <v:shape id="_x0000_i1041" type="#_x0000_t75" style="width:1in;height:18.75pt">
            <v:imagedata r:id="rId37" o:title=""/>
          </v:shape>
        </w:pict>
      </w:r>
      <w:r w:rsidRPr="00912243">
        <w:rPr>
          <w:rFonts w:cs="Arial"/>
        </w:rPr>
        <w:t xml:space="preserve"> </w:t>
      </w:r>
      <w:r>
        <w:rPr>
          <w:rFonts w:cs="Arial"/>
        </w:rPr>
        <w:tab/>
      </w:r>
      <w:r w:rsidRPr="00912243">
        <w:t>Anticipated end date</w:t>
      </w:r>
      <w:r w:rsidRPr="00912243">
        <w:rPr>
          <w:rFonts w:cs="Arial"/>
        </w:rPr>
        <w:t xml:space="preserve"> </w:t>
      </w:r>
      <w:r w:rsidR="00110E72">
        <w:rPr>
          <w:rFonts w:cs="Arial"/>
        </w:rPr>
        <w:pict w14:anchorId="656DEBDE">
          <v:shape id="_x0000_i1042" type="#_x0000_t75" style="width:54.75pt;height:18.75pt">
            <v:imagedata r:id="rId38" o:title=""/>
          </v:shape>
        </w:pict>
      </w:r>
    </w:p>
    <w:p w14:paraId="3BA318A7" w14:textId="1AA21251" w:rsidR="00C25D80" w:rsidRDefault="00C25D80" w:rsidP="00F81F3C">
      <w:pPr>
        <w:tabs>
          <w:tab w:val="left" w:pos="3960"/>
          <w:tab w:val="left" w:pos="4860"/>
          <w:tab w:val="left" w:pos="7920"/>
          <w:tab w:val="left" w:pos="8460"/>
        </w:tabs>
        <w:spacing w:after="60"/>
        <w:ind w:left="547"/>
        <w:rPr>
          <w:rFonts w:cs="Arial"/>
        </w:rPr>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C25D80">
        <w:rPr>
          <w:szCs w:val="18"/>
        </w:rPr>
        <w:t>Continuation of therapy, current week</w:t>
      </w:r>
      <w:r>
        <w:rPr>
          <w:szCs w:val="18"/>
        </w:rPr>
        <w:t xml:space="preserve"> </w:t>
      </w:r>
      <w:r w:rsidR="00110E72">
        <w:rPr>
          <w:rFonts w:cs="Arial"/>
        </w:rPr>
        <w:pict w14:anchorId="3726C0BD">
          <v:shape id="_x0000_i1043" type="#_x0000_t75" style="width:1in;height:18.75pt">
            <v:imagedata r:id="rId37" o:title=""/>
          </v:shape>
        </w:pict>
      </w:r>
    </w:p>
    <w:p w14:paraId="7AF588BB" w14:textId="77777777" w:rsidR="00C25D80" w:rsidRDefault="00C25D80" w:rsidP="00C25D80">
      <w:pPr>
        <w:tabs>
          <w:tab w:val="left" w:pos="3960"/>
          <w:tab w:val="left" w:pos="4860"/>
          <w:tab w:val="left" w:pos="7920"/>
          <w:tab w:val="left" w:pos="8460"/>
        </w:tabs>
        <w:spacing w:after="60"/>
        <w:ind w:left="173"/>
        <w:rPr>
          <w:rFonts w:cs="Arial"/>
        </w:rPr>
        <w:sectPr w:rsidR="00C25D80" w:rsidSect="00912243">
          <w:type w:val="continuous"/>
          <w:pgSz w:w="12240" w:h="15840"/>
          <w:pgMar w:top="630" w:right="446" w:bottom="1440" w:left="576" w:header="720" w:footer="110" w:gutter="0"/>
          <w:cols w:space="720"/>
          <w:titlePg/>
          <w:docGrid w:linePitch="360"/>
        </w:sect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Chronic Hepatitis B</w:t>
      </w:r>
    </w:p>
    <w:p w14:paraId="388B5928" w14:textId="77777777" w:rsidR="00142342" w:rsidRPr="00142342" w:rsidRDefault="00110E72" w:rsidP="007A1E9B">
      <w:pPr>
        <w:spacing w:after="0" w:line="240" w:lineRule="auto"/>
        <w:ind w:left="-86" w:right="-72"/>
      </w:pPr>
      <w:r>
        <w:rPr>
          <w:rFonts w:cs="Arial"/>
        </w:rPr>
        <w:pict w14:anchorId="64A5E457">
          <v:rect id="_x0000_i1044" style="width:513.2pt;height:3.15pt" o:hrpct="990" o:hralign="center" o:hrstd="t" o:hrnoshade="t" o:hr="t" fillcolor="#a5a5a5 [2092]" stroked="f"/>
        </w:pict>
      </w:r>
    </w:p>
    <w:p w14:paraId="54E82AAC" w14:textId="77777777" w:rsidR="00CE1F67" w:rsidRDefault="00C25D80" w:rsidP="0014278B">
      <w:pPr>
        <w:tabs>
          <w:tab w:val="left" w:pos="1440"/>
        </w:tabs>
        <w:spacing w:after="60"/>
        <w:rPr>
          <w:rStyle w:val="Heading1Char"/>
        </w:rPr>
      </w:pPr>
      <w:r w:rsidRPr="00C25D80">
        <w:rPr>
          <w:rStyle w:val="Heading1Char"/>
        </w:rPr>
        <w:t>Fibrosis Staging</w:t>
      </w:r>
      <w:r w:rsidR="00142342">
        <w:rPr>
          <w:rStyle w:val="Heading1Char"/>
        </w:rPr>
        <w:t xml:space="preserve"> </w:t>
      </w:r>
      <w:r w:rsidR="0014278B">
        <w:rPr>
          <w:rStyle w:val="Heading1Char"/>
        </w:rPr>
        <w:tab/>
      </w:r>
    </w:p>
    <w:p w14:paraId="69B9EBD6" w14:textId="1288448A" w:rsidR="00C25D80" w:rsidRDefault="00C25D80" w:rsidP="00C25D80">
      <w:pPr>
        <w:ind w:left="173"/>
        <w:rPr>
          <w:sz w:val="18"/>
          <w:szCs w:val="18"/>
        </w:rPr>
      </w:pPr>
      <w:r w:rsidRPr="00C25D80">
        <w:rPr>
          <w:szCs w:val="18"/>
        </w:rPr>
        <w:t>Please indicate below and attach documentation including medical records and results of diagnostic tests assessing liver disease staging (e.g., APRI, Fibroscan, Fibrosure, FIB-4). Staging information must clearly demonstrate early stage (Metavir Score F0 to F2) or advance liver disease (Metavir Score F3 to F4). If results are inconclusive or if imaging studies are performed and are not suggestive of cirrhosis, further diagnostic testing may be required.</w:t>
      </w:r>
      <w:r>
        <w:rPr>
          <w:sz w:val="18"/>
          <w:szCs w:val="18"/>
        </w:rPr>
        <w:t xml:space="preserve"> </w:t>
      </w:r>
    </w:p>
    <w:p w14:paraId="1C996B67" w14:textId="1355445B" w:rsidR="00C25D80" w:rsidRDefault="00C25D80" w:rsidP="00C25D80">
      <w:pPr>
        <w:tabs>
          <w:tab w:val="left" w:pos="3420"/>
          <w:tab w:val="left" w:pos="5940"/>
        </w:tabs>
        <w:ind w:left="547"/>
        <w:rPr>
          <w:rFonts w:cs="Arial"/>
        </w:rPr>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C25D80">
        <w:rPr>
          <w:szCs w:val="18"/>
        </w:rPr>
        <w:t>Metavir Score F0 to F2</w:t>
      </w:r>
      <w:r>
        <w:rPr>
          <w:szCs w:val="18"/>
        </w:rPr>
        <w:t xml:space="preserve"> </w:t>
      </w:r>
      <w:r>
        <w:rPr>
          <w:szCs w:val="18"/>
        </w:rPr>
        <w:tab/>
      </w:r>
      <w:r w:rsidRPr="00912243">
        <w:rPr>
          <w:rFonts w:cs="Arial"/>
        </w:rPr>
        <w:fldChar w:fldCharType="begin">
          <w:ffData>
            <w:name w:val=""/>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C25D80">
        <w:rPr>
          <w:szCs w:val="18"/>
        </w:rPr>
        <w:t>Metavir Score F3 to F4</w:t>
      </w:r>
      <w:r>
        <w:rPr>
          <w:szCs w:val="18"/>
        </w:rPr>
        <w:t xml:space="preserve"> </w:t>
      </w:r>
      <w:r>
        <w:rPr>
          <w:szCs w:val="18"/>
        </w:rPr>
        <w:tab/>
      </w:r>
      <w:r w:rsidRPr="00912243">
        <w:rPr>
          <w:rFonts w:cs="Arial"/>
        </w:rPr>
        <w:fldChar w:fldCharType="begin">
          <w:ffData>
            <w:name w:val=""/>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C25D80">
        <w:rPr>
          <w:szCs w:val="18"/>
        </w:rPr>
        <w:t>Other</w:t>
      </w:r>
      <w:r>
        <w:rPr>
          <w:szCs w:val="18"/>
        </w:rPr>
        <w:t xml:space="preserve"> </w:t>
      </w:r>
      <w:r w:rsidR="00110E72">
        <w:rPr>
          <w:rFonts w:cs="Arial"/>
        </w:rPr>
        <w:pict w14:anchorId="015B4DD4">
          <v:shape id="_x0000_i1045" type="#_x0000_t75" style="width:1in;height:18.75pt">
            <v:imagedata r:id="rId37" o:title=""/>
          </v:shape>
        </w:pict>
      </w:r>
    </w:p>
    <w:p w14:paraId="44BA0F28" w14:textId="77777777" w:rsidR="00AE37AF" w:rsidRDefault="00AE37AF" w:rsidP="00BF7F39">
      <w:pPr>
        <w:tabs>
          <w:tab w:val="left" w:pos="3420"/>
          <w:tab w:val="left" w:pos="5940"/>
        </w:tabs>
        <w:spacing w:after="120"/>
        <w:ind w:left="173"/>
        <w:rPr>
          <w:rFonts w:cs="Arial"/>
        </w:rPr>
      </w:pPr>
      <w:r w:rsidRPr="00AE37AF">
        <w:rPr>
          <w:szCs w:val="18"/>
        </w:rPr>
        <w:t>Does the member have cirrhosis?</w:t>
      </w:r>
      <w:r>
        <w:rPr>
          <w:szCs w:val="18"/>
        </w:rPr>
        <w:t xml:space="preserve">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Yes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No</w:t>
      </w:r>
    </w:p>
    <w:p w14:paraId="30E448F9" w14:textId="2CE7D231" w:rsidR="00C440FB" w:rsidRDefault="00AE37AF" w:rsidP="00C440FB">
      <w:pPr>
        <w:tabs>
          <w:tab w:val="left" w:pos="3420"/>
          <w:tab w:val="left" w:pos="5940"/>
          <w:tab w:val="left" w:pos="9540"/>
          <w:tab w:val="left" w:pos="10260"/>
        </w:tabs>
        <w:spacing w:after="0"/>
        <w:ind w:left="547"/>
        <w:rPr>
          <w:szCs w:val="18"/>
        </w:rPr>
      </w:pPr>
      <w:r w:rsidRPr="00AE37AF">
        <w:rPr>
          <w:szCs w:val="18"/>
        </w:rPr>
        <w:t>If yes, please indicate Child-Turcotte-Pugh (CTP) class. (Please attach calculations</w:t>
      </w:r>
      <w:r w:rsidR="00D06F51">
        <w:rPr>
          <w:szCs w:val="18"/>
        </w:rPr>
        <w:t>.</w:t>
      </w:r>
      <w:r w:rsidRPr="00AE37AF">
        <w:rPr>
          <w:szCs w:val="18"/>
        </w:rPr>
        <w:t xml:space="preserve">) </w:t>
      </w:r>
      <w:r w:rsidRPr="00912243">
        <w:rPr>
          <w:rFonts w:cs="Arial"/>
        </w:rPr>
        <w:fldChar w:fldCharType="begin">
          <w:ffData>
            <w:name w:val=""/>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AE37AF">
        <w:rPr>
          <w:szCs w:val="18"/>
        </w:rPr>
        <w:t xml:space="preserve">A </w:t>
      </w:r>
      <w:r>
        <w:rPr>
          <w:szCs w:val="18"/>
        </w:rPr>
        <w:tab/>
      </w:r>
      <w:r w:rsidRPr="00912243">
        <w:rPr>
          <w:rFonts w:cs="Arial"/>
        </w:rPr>
        <w:fldChar w:fldCharType="begin">
          <w:ffData>
            <w:name w:val=""/>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AE37AF">
        <w:rPr>
          <w:szCs w:val="18"/>
        </w:rPr>
        <w:t xml:space="preserve">B </w:t>
      </w:r>
      <w:r>
        <w:rPr>
          <w:szCs w:val="18"/>
        </w:rPr>
        <w:tab/>
      </w:r>
      <w:r w:rsidRPr="00912243">
        <w:rPr>
          <w:rFonts w:cs="Arial"/>
        </w:rPr>
        <w:fldChar w:fldCharType="begin">
          <w:ffData>
            <w:name w:val=""/>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sidRPr="00AE37AF">
        <w:rPr>
          <w:szCs w:val="18"/>
        </w:rPr>
        <w:t>C</w:t>
      </w:r>
    </w:p>
    <w:p w14:paraId="10FF0F41" w14:textId="26BA39B1" w:rsidR="00DF79E5" w:rsidRPr="007160FD" w:rsidRDefault="00110E72" w:rsidP="00DF79E5">
      <w:pPr>
        <w:pStyle w:val="ListParagraph"/>
        <w:tabs>
          <w:tab w:val="left" w:pos="10980"/>
        </w:tabs>
        <w:spacing w:after="0" w:line="240" w:lineRule="auto"/>
        <w:ind w:left="634" w:right="-720" w:hanging="720"/>
        <w:rPr>
          <w:rFonts w:cs="Arial"/>
          <w:b/>
        </w:rPr>
      </w:pPr>
      <w:r>
        <w:rPr>
          <w:rFonts w:cs="Arial"/>
        </w:rPr>
        <w:pict w14:anchorId="7D6A0074">
          <v:rect id="_x0000_i1046" style="width:513.2pt;height:3.15pt" o:hrpct="990" o:hralign="center" o:hrstd="t" o:hrnoshade="t" o:hr="t" fillcolor="#a5a5a5 [2092]" stroked="f"/>
        </w:pict>
      </w:r>
    </w:p>
    <w:p w14:paraId="23F8EAFC" w14:textId="497153E3" w:rsidR="00C440FB" w:rsidRDefault="00C440FB" w:rsidP="00C440FB">
      <w:pPr>
        <w:tabs>
          <w:tab w:val="left" w:pos="1440"/>
        </w:tabs>
        <w:spacing w:after="0"/>
        <w:rPr>
          <w:rStyle w:val="Heading1Char"/>
        </w:rPr>
      </w:pPr>
      <w:r w:rsidRPr="00C440FB">
        <w:rPr>
          <w:rStyle w:val="Heading1Char"/>
        </w:rPr>
        <w:t>Lab Values</w:t>
      </w:r>
    </w:p>
    <w:p w14:paraId="3A792C6C" w14:textId="35F9DD7F" w:rsidR="00520C01" w:rsidRDefault="00520C01" w:rsidP="000A3C3B">
      <w:pPr>
        <w:tabs>
          <w:tab w:val="left" w:pos="1440"/>
          <w:tab w:val="left" w:pos="6480"/>
        </w:tabs>
        <w:spacing w:after="0"/>
        <w:ind w:left="173"/>
        <w:rPr>
          <w:rFonts w:cs="Arial"/>
        </w:rPr>
      </w:pPr>
      <w:r w:rsidRPr="00520C01">
        <w:rPr>
          <w:szCs w:val="18"/>
        </w:rPr>
        <w:t xml:space="preserve">Baseline HCV RNA lab value </w:t>
      </w:r>
      <w:r w:rsidR="00110E72">
        <w:rPr>
          <w:rFonts w:cs="Arial"/>
        </w:rPr>
        <w:pict w14:anchorId="065DB8BA">
          <v:shape id="_x0000_i1047" type="#_x0000_t75" style="width:1in;height:18.75pt">
            <v:imagedata r:id="rId37" o:title=""/>
          </v:shape>
        </w:pict>
      </w:r>
      <w:r>
        <w:rPr>
          <w:rFonts w:cs="Arial"/>
        </w:rPr>
        <w:t xml:space="preserve"> </w:t>
      </w:r>
      <w:r>
        <w:rPr>
          <w:rFonts w:cs="Arial"/>
        </w:rPr>
        <w:tab/>
      </w:r>
      <w:r w:rsidRPr="00520C01">
        <w:rPr>
          <w:szCs w:val="18"/>
        </w:rPr>
        <w:t>Date drawn</w:t>
      </w:r>
      <w:r>
        <w:rPr>
          <w:szCs w:val="18"/>
        </w:rPr>
        <w:t xml:space="preserve"> </w:t>
      </w:r>
      <w:r w:rsidR="00110E72">
        <w:rPr>
          <w:rFonts w:cs="Arial"/>
        </w:rPr>
        <w:pict w14:anchorId="26761BD5">
          <v:shape id="_x0000_i1048" type="#_x0000_t75" style="width:115.5pt;height:18.75pt">
            <v:imagedata r:id="rId39" o:title=""/>
          </v:shape>
        </w:pict>
      </w:r>
    </w:p>
    <w:p w14:paraId="239A0887" w14:textId="2DE0EB91" w:rsidR="00D069FE" w:rsidRPr="005F275A" w:rsidRDefault="00110E72" w:rsidP="005F275A">
      <w:pPr>
        <w:pStyle w:val="ListParagraph"/>
        <w:tabs>
          <w:tab w:val="left" w:pos="10980"/>
        </w:tabs>
        <w:spacing w:after="0" w:line="240" w:lineRule="auto"/>
        <w:ind w:left="634" w:right="-720" w:hanging="720"/>
      </w:pPr>
      <w:r>
        <w:rPr>
          <w:rFonts w:cs="Arial"/>
        </w:rPr>
        <w:pict w14:anchorId="66A06916">
          <v:rect id="_x0000_i1049" style="width:513.2pt;height:3.15pt" o:hrpct="990" o:hralign="center" o:hrstd="t" o:hrnoshade="t" o:hr="t" fillcolor="#a5a5a5 [2092]" stroked="f"/>
        </w:pict>
      </w:r>
    </w:p>
    <w:p w14:paraId="664DD7A4" w14:textId="0D301736" w:rsidR="00B34041" w:rsidRPr="00B34041" w:rsidRDefault="00B34041" w:rsidP="00B34041">
      <w:pPr>
        <w:pStyle w:val="Heading1"/>
        <w:rPr>
          <w:rStyle w:val="Heading1Char"/>
          <w:b/>
          <w:bCs/>
        </w:rPr>
      </w:pPr>
      <w:r w:rsidRPr="00B34041">
        <w:t>Prior Hepatitis Treatment</w:t>
      </w:r>
    </w:p>
    <w:p w14:paraId="5356A9D6" w14:textId="7432489E" w:rsidR="00B34041" w:rsidRDefault="00B34041" w:rsidP="00B34041">
      <w:pPr>
        <w:tabs>
          <w:tab w:val="left" w:pos="6480"/>
        </w:tabs>
        <w:spacing w:after="0"/>
        <w:ind w:left="173"/>
        <w:rPr>
          <w:szCs w:val="18"/>
        </w:rPr>
      </w:pPr>
      <w:r w:rsidRPr="00B34041">
        <w:rPr>
          <w:szCs w:val="18"/>
        </w:rPr>
        <w:t xml:space="preserve">Drug name </w:t>
      </w:r>
      <w:r w:rsidR="00110E72">
        <w:rPr>
          <w:rFonts w:cs="Arial"/>
        </w:rPr>
        <w:pict w14:anchorId="7F1C1CCE">
          <v:shape id="_x0000_i1050" type="#_x0000_t75" style="width:212.25pt;height:18.75pt">
            <v:imagedata r:id="rId40" o:title=""/>
          </v:shape>
        </w:pict>
      </w:r>
      <w:r>
        <w:rPr>
          <w:rFonts w:cs="Arial"/>
        </w:rPr>
        <w:t xml:space="preserve"> </w:t>
      </w:r>
      <w:r>
        <w:rPr>
          <w:rFonts w:cs="Arial"/>
        </w:rPr>
        <w:tab/>
      </w:r>
      <w:r w:rsidRPr="00B34041">
        <w:rPr>
          <w:szCs w:val="18"/>
        </w:rPr>
        <w:t xml:space="preserve">Dates/duration of use </w:t>
      </w:r>
      <w:r w:rsidR="00110E72">
        <w:rPr>
          <w:rFonts w:cs="Arial"/>
        </w:rPr>
        <w:pict w14:anchorId="3C7F1699">
          <v:shape id="_x0000_i1051" type="#_x0000_t75" style="width:1in;height:18.75pt">
            <v:imagedata r:id="rId37" o:title=""/>
          </v:shape>
        </w:pict>
      </w:r>
    </w:p>
    <w:p w14:paraId="3EBE48DD" w14:textId="77777777" w:rsidR="00B34041" w:rsidRDefault="00B34041" w:rsidP="00B34041">
      <w:pPr>
        <w:tabs>
          <w:tab w:val="left" w:pos="6480"/>
        </w:tabs>
        <w:spacing w:after="0"/>
        <w:ind w:left="547"/>
        <w:rPr>
          <w:szCs w:val="18"/>
        </w:rPr>
      </w:pPr>
      <w:r>
        <w:rPr>
          <w:szCs w:val="18"/>
        </w:rPr>
        <w:t xml:space="preserve">Please indicate treatment outcome.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Adverse reaction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Null responder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Partial responder </w:t>
      </w:r>
    </w:p>
    <w:p w14:paraId="24FE2320" w14:textId="77777777" w:rsidR="00B34041" w:rsidRDefault="00B34041" w:rsidP="00B34041">
      <w:pPr>
        <w:tabs>
          <w:tab w:val="left" w:pos="6030"/>
          <w:tab w:val="left" w:pos="6480"/>
        </w:tabs>
        <w:spacing w:after="0"/>
        <w:ind w:left="4050"/>
        <w:rPr>
          <w:szCs w:val="18"/>
        </w:rPr>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Relapser </w:t>
      </w:r>
      <w:r>
        <w:rPr>
          <w:szCs w:val="18"/>
        </w:rPr>
        <w:tab/>
        <w:t xml:space="preserve">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Other </w:t>
      </w:r>
    </w:p>
    <w:p w14:paraId="44963820" w14:textId="1309EE2A" w:rsidR="00B34041" w:rsidRDefault="00B34041" w:rsidP="00B34041">
      <w:pPr>
        <w:tabs>
          <w:tab w:val="left" w:pos="6480"/>
        </w:tabs>
        <w:spacing w:after="0"/>
        <w:ind w:left="547"/>
        <w:rPr>
          <w:rFonts w:cs="Arial"/>
        </w:rPr>
      </w:pPr>
      <w:r w:rsidRPr="00B34041">
        <w:rPr>
          <w:szCs w:val="18"/>
        </w:rPr>
        <w:t>Briefly describe details.</w:t>
      </w:r>
      <w:r>
        <w:rPr>
          <w:szCs w:val="18"/>
        </w:rPr>
        <w:t xml:space="preserve"> </w:t>
      </w:r>
      <w:r w:rsidR="00110E72">
        <w:rPr>
          <w:rFonts w:cs="Arial"/>
        </w:rPr>
        <w:pict w14:anchorId="53C1D3CA">
          <v:shape id="_x0000_i1052" type="#_x0000_t75" style="width:356.25pt;height:18.75pt">
            <v:imagedata r:id="rId41" o:title=""/>
          </v:shape>
        </w:pict>
      </w:r>
    </w:p>
    <w:p w14:paraId="270BD700" w14:textId="77777777" w:rsidR="000A3C3B" w:rsidRDefault="000A3C3B" w:rsidP="00783CAC">
      <w:pPr>
        <w:tabs>
          <w:tab w:val="left" w:pos="6480"/>
        </w:tabs>
        <w:spacing w:after="0"/>
        <w:ind w:left="173"/>
        <w:rPr>
          <w:szCs w:val="18"/>
        </w:rPr>
      </w:pPr>
    </w:p>
    <w:p w14:paraId="7E56BED0" w14:textId="4EEB6DAC" w:rsidR="000A3C3B" w:rsidRPr="004F6217" w:rsidRDefault="000A3C3B" w:rsidP="000A3C3B">
      <w:pPr>
        <w:tabs>
          <w:tab w:val="left" w:pos="10710"/>
        </w:tabs>
        <w:spacing w:before="960" w:after="0" w:line="240" w:lineRule="auto"/>
        <w:ind w:right="-32"/>
        <w:rPr>
          <w:rFonts w:cs="Arial"/>
          <w:b/>
        </w:rPr>
      </w:pPr>
      <w:r w:rsidRPr="00CD2969">
        <w:t>PA-</w:t>
      </w:r>
      <w:r>
        <w:t>38</w:t>
      </w:r>
      <w:r w:rsidRPr="00CD2969">
        <w:t xml:space="preserve"> (Rev. </w:t>
      </w:r>
      <w:r w:rsidR="00BE42B5">
        <w:t>01</w:t>
      </w:r>
      <w:r w:rsidRPr="00CD2969">
        <w:t>/2</w:t>
      </w:r>
      <w:r w:rsidR="00042233">
        <w:t>6</w:t>
      </w:r>
      <w:proofErr w:type="gramStart"/>
      <w:r w:rsidRPr="00CD2969">
        <w:t>)</w:t>
      </w:r>
      <w:r>
        <w:t xml:space="preserve"> </w:t>
      </w:r>
      <w:r>
        <w:tab/>
      </w:r>
      <w:r w:rsidRPr="00D069FE">
        <w:rPr>
          <w:rFonts w:cs="Arial"/>
        </w:rPr>
        <w:t>over</w:t>
      </w:r>
      <w:proofErr w:type="gramEnd"/>
    </w:p>
    <w:p w14:paraId="51F3F1A0" w14:textId="763455C6" w:rsidR="00783CAC" w:rsidRDefault="000A3C3B" w:rsidP="000A3C3B">
      <w:pPr>
        <w:spacing w:after="0"/>
        <w:rPr>
          <w:rFonts w:cs="Arial"/>
        </w:rPr>
      </w:pPr>
      <w:r>
        <w:rPr>
          <w:szCs w:val="18"/>
        </w:rPr>
        <w:br w:type="page"/>
      </w:r>
      <w:r w:rsidR="00783CAC" w:rsidRPr="00B34041">
        <w:rPr>
          <w:szCs w:val="18"/>
        </w:rPr>
        <w:lastRenderedPageBreak/>
        <w:t xml:space="preserve">Drug name </w:t>
      </w:r>
      <w:r w:rsidR="00110E72">
        <w:rPr>
          <w:rFonts w:cs="Arial"/>
        </w:rPr>
        <w:pict w14:anchorId="5BAA4BB5">
          <v:shape id="_x0000_i1053" type="#_x0000_t75" style="width:212.25pt;height:18.75pt">
            <v:imagedata r:id="rId40" o:title=""/>
          </v:shape>
        </w:pict>
      </w:r>
      <w:r w:rsidR="00783CAC">
        <w:rPr>
          <w:rFonts w:cs="Arial"/>
        </w:rPr>
        <w:t xml:space="preserve"> </w:t>
      </w:r>
      <w:r w:rsidR="00783CAC">
        <w:rPr>
          <w:rFonts w:cs="Arial"/>
        </w:rPr>
        <w:tab/>
      </w:r>
      <w:r w:rsidR="00FB1959">
        <w:rPr>
          <w:rFonts w:cs="Arial"/>
        </w:rPr>
        <w:tab/>
      </w:r>
      <w:r w:rsidR="00783CAC" w:rsidRPr="00B34041">
        <w:rPr>
          <w:szCs w:val="18"/>
        </w:rPr>
        <w:t xml:space="preserve">Dates/duration of use </w:t>
      </w:r>
      <w:r w:rsidR="00110E72">
        <w:rPr>
          <w:rFonts w:cs="Arial"/>
        </w:rPr>
        <w:pict w14:anchorId="4F3253EC">
          <v:shape id="_x0000_i1054" type="#_x0000_t75" style="width:1in;height:18.75pt">
            <v:imagedata r:id="rId37" o:title=""/>
          </v:shape>
        </w:pict>
      </w:r>
    </w:p>
    <w:p w14:paraId="16896457" w14:textId="7F53111C" w:rsidR="00783CAC" w:rsidRDefault="00783CAC" w:rsidP="00783CAC">
      <w:pPr>
        <w:tabs>
          <w:tab w:val="left" w:pos="6480"/>
        </w:tabs>
        <w:spacing w:after="0"/>
        <w:ind w:left="547"/>
        <w:rPr>
          <w:szCs w:val="18"/>
        </w:rPr>
      </w:pPr>
      <w:r>
        <w:rPr>
          <w:szCs w:val="18"/>
        </w:rPr>
        <w:t xml:space="preserve">Please indicate treatment outcome.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Adverse reaction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Null responder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Partial responder </w:t>
      </w:r>
    </w:p>
    <w:p w14:paraId="2FDB0F95" w14:textId="77777777" w:rsidR="00783CAC" w:rsidRDefault="00783CAC" w:rsidP="00783CAC">
      <w:pPr>
        <w:tabs>
          <w:tab w:val="left" w:pos="6030"/>
          <w:tab w:val="left" w:pos="6480"/>
        </w:tabs>
        <w:spacing w:after="0"/>
        <w:ind w:left="4050"/>
        <w:rPr>
          <w:szCs w:val="18"/>
        </w:rPr>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Relapser </w:t>
      </w:r>
      <w:r>
        <w:rPr>
          <w:szCs w:val="18"/>
        </w:rPr>
        <w:tab/>
        <w:t xml:space="preserve">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Other </w:t>
      </w:r>
    </w:p>
    <w:p w14:paraId="01F1A6E4" w14:textId="132F8A37" w:rsidR="00783CAC" w:rsidRDefault="00783CAC" w:rsidP="00783CAC">
      <w:pPr>
        <w:tabs>
          <w:tab w:val="left" w:pos="6480"/>
        </w:tabs>
        <w:spacing w:after="0"/>
        <w:ind w:left="547"/>
        <w:rPr>
          <w:rFonts w:cs="Arial"/>
        </w:rPr>
      </w:pPr>
      <w:r w:rsidRPr="00B34041">
        <w:rPr>
          <w:szCs w:val="18"/>
        </w:rPr>
        <w:t>Briefly describe details.</w:t>
      </w:r>
      <w:r>
        <w:rPr>
          <w:szCs w:val="18"/>
        </w:rPr>
        <w:t xml:space="preserve"> </w:t>
      </w:r>
      <w:r w:rsidR="00110E72">
        <w:rPr>
          <w:rFonts w:cs="Arial"/>
        </w:rPr>
        <w:pict w14:anchorId="6D6D2784">
          <v:shape id="_x0000_i1055" type="#_x0000_t75" style="width:356.25pt;height:18.75pt">
            <v:imagedata r:id="rId41" o:title=""/>
          </v:shape>
        </w:pict>
      </w:r>
    </w:p>
    <w:p w14:paraId="2E9C318D" w14:textId="5EFD1D54" w:rsidR="00FF76C2" w:rsidRDefault="00FF76C2" w:rsidP="00FF76C2">
      <w:pPr>
        <w:tabs>
          <w:tab w:val="left" w:pos="6480"/>
        </w:tabs>
        <w:spacing w:after="0"/>
        <w:ind w:left="173"/>
        <w:rPr>
          <w:szCs w:val="18"/>
        </w:rPr>
      </w:pPr>
      <w:r w:rsidRPr="00B34041">
        <w:rPr>
          <w:szCs w:val="18"/>
        </w:rPr>
        <w:t xml:space="preserve">Drug name </w:t>
      </w:r>
      <w:r w:rsidR="00110E72">
        <w:rPr>
          <w:rFonts w:cs="Arial"/>
        </w:rPr>
        <w:pict w14:anchorId="16FFC098">
          <v:shape id="_x0000_i1056" type="#_x0000_t75" style="width:212.25pt;height:18.75pt">
            <v:imagedata r:id="rId40" o:title=""/>
          </v:shape>
        </w:pict>
      </w:r>
      <w:r>
        <w:rPr>
          <w:rFonts w:cs="Arial"/>
        </w:rPr>
        <w:t xml:space="preserve"> </w:t>
      </w:r>
      <w:r>
        <w:rPr>
          <w:rFonts w:cs="Arial"/>
        </w:rPr>
        <w:tab/>
      </w:r>
      <w:r w:rsidRPr="00B34041">
        <w:rPr>
          <w:szCs w:val="18"/>
        </w:rPr>
        <w:t xml:space="preserve">Dates/duration of use </w:t>
      </w:r>
      <w:r w:rsidR="00110E72">
        <w:rPr>
          <w:rFonts w:cs="Arial"/>
        </w:rPr>
        <w:pict w14:anchorId="4D7A52A9">
          <v:shape id="_x0000_i1057" type="#_x0000_t75" style="width:1in;height:18.75pt">
            <v:imagedata r:id="rId37" o:title=""/>
          </v:shape>
        </w:pict>
      </w:r>
    </w:p>
    <w:p w14:paraId="769BF776" w14:textId="77777777" w:rsidR="00783CAC" w:rsidRDefault="00783CAC" w:rsidP="00783CAC">
      <w:pPr>
        <w:tabs>
          <w:tab w:val="left" w:pos="6480"/>
        </w:tabs>
        <w:spacing w:after="0"/>
        <w:ind w:left="547"/>
        <w:rPr>
          <w:szCs w:val="18"/>
        </w:rPr>
      </w:pPr>
      <w:r>
        <w:rPr>
          <w:szCs w:val="18"/>
        </w:rPr>
        <w:t xml:space="preserve">Please indicate treatment outcome.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Adverse reaction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Null responder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Partial responder </w:t>
      </w:r>
    </w:p>
    <w:p w14:paraId="58716F9D" w14:textId="77777777" w:rsidR="00783CAC" w:rsidRDefault="00783CAC" w:rsidP="00783CAC">
      <w:pPr>
        <w:tabs>
          <w:tab w:val="left" w:pos="6030"/>
          <w:tab w:val="left" w:pos="6480"/>
        </w:tabs>
        <w:spacing w:after="0"/>
        <w:ind w:left="4050"/>
        <w:rPr>
          <w:szCs w:val="18"/>
        </w:rPr>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Relapser </w:t>
      </w:r>
      <w:r>
        <w:rPr>
          <w:szCs w:val="18"/>
        </w:rPr>
        <w:tab/>
        <w:t xml:space="preserve">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B34041">
        <w:rPr>
          <w:szCs w:val="18"/>
        </w:rPr>
        <w:t xml:space="preserve">Other </w:t>
      </w:r>
    </w:p>
    <w:p w14:paraId="12D3BCB8" w14:textId="60A33EAC" w:rsidR="00783CAC" w:rsidRDefault="00783CAC" w:rsidP="00783CAC">
      <w:pPr>
        <w:tabs>
          <w:tab w:val="left" w:pos="6480"/>
        </w:tabs>
        <w:spacing w:after="0"/>
        <w:ind w:left="547"/>
        <w:rPr>
          <w:rFonts w:cs="Arial"/>
        </w:rPr>
      </w:pPr>
      <w:r w:rsidRPr="00B34041">
        <w:rPr>
          <w:szCs w:val="18"/>
        </w:rPr>
        <w:t>Briefly describe details.</w:t>
      </w:r>
      <w:r>
        <w:rPr>
          <w:szCs w:val="18"/>
        </w:rPr>
        <w:t xml:space="preserve"> </w:t>
      </w:r>
      <w:r w:rsidR="00110E72">
        <w:rPr>
          <w:rFonts w:cs="Arial"/>
        </w:rPr>
        <w:pict w14:anchorId="1719467A">
          <v:shape id="_x0000_i1058" type="#_x0000_t75" style="width:356.25pt;height:18.75pt">
            <v:imagedata r:id="rId41" o:title=""/>
          </v:shape>
        </w:pict>
      </w:r>
    </w:p>
    <w:p w14:paraId="5FFB9AC9" w14:textId="77777777" w:rsidR="00783CAC" w:rsidRPr="007160FD" w:rsidRDefault="00110E72" w:rsidP="00783CAC">
      <w:pPr>
        <w:pStyle w:val="ListParagraph"/>
        <w:tabs>
          <w:tab w:val="left" w:pos="10980"/>
        </w:tabs>
        <w:spacing w:after="0" w:line="240" w:lineRule="auto"/>
        <w:ind w:left="634" w:right="-720" w:hanging="720"/>
        <w:rPr>
          <w:rFonts w:cs="Arial"/>
          <w:b/>
        </w:rPr>
      </w:pPr>
      <w:r>
        <w:rPr>
          <w:rFonts w:cs="Arial"/>
        </w:rPr>
        <w:pict w14:anchorId="32EC5014">
          <v:rect id="_x0000_i1059" style="width:513.2pt;height:3.15pt" o:hrpct="990" o:hralign="center" o:hrstd="t" o:hrnoshade="t" o:hr="t" fillcolor="#a5a5a5 [2092]" stroked="f"/>
        </w:pict>
      </w:r>
    </w:p>
    <w:p w14:paraId="526DF6D9" w14:textId="77777777" w:rsidR="00783CAC" w:rsidRDefault="00783CAC" w:rsidP="00783CAC">
      <w:pPr>
        <w:pStyle w:val="Heading1"/>
      </w:pPr>
      <w:r>
        <w:t xml:space="preserve">Complete Treatment Regimen (Check All that Apply) </w:t>
      </w:r>
    </w:p>
    <w:p w14:paraId="5FA3B6E6" w14:textId="63BE7EC6" w:rsidR="00783CAC" w:rsidRDefault="00783CAC" w:rsidP="009B03FD">
      <w:pPr>
        <w:spacing w:before="60" w:after="0"/>
        <w:ind w:left="173"/>
        <w:rPr>
          <w:b/>
          <w:bCs/>
          <w:szCs w:val="18"/>
        </w:rPr>
        <w:sectPr w:rsidR="00783CAC" w:rsidSect="004013D6">
          <w:type w:val="continuous"/>
          <w:pgSz w:w="12240" w:h="15840" w:code="1"/>
          <w:pgMar w:top="720" w:right="446" w:bottom="0" w:left="576" w:header="274" w:footer="52" w:gutter="0"/>
          <w:cols w:space="720"/>
          <w:docGrid w:linePitch="360"/>
        </w:sectPr>
      </w:pPr>
      <w:r w:rsidRPr="00783CAC">
        <w:rPr>
          <w:b/>
          <w:bCs/>
          <w:szCs w:val="18"/>
        </w:rPr>
        <w:t xml:space="preserve">HCV Combination </w:t>
      </w:r>
      <w:r w:rsidR="00DD6062">
        <w:rPr>
          <w:b/>
          <w:bCs/>
          <w:szCs w:val="18"/>
        </w:rPr>
        <w:t>Agents</w:t>
      </w:r>
    </w:p>
    <w:p w14:paraId="44D4D257" w14:textId="420CD051" w:rsidR="00783CAC" w:rsidRDefault="00783CAC">
      <w:pPr>
        <w:spacing w:after="0"/>
        <w:ind w:left="173"/>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783CAC">
        <w:t xml:space="preserve">ledipasvir/sofosbuvir </w:t>
      </w:r>
    </w:p>
    <w:p w14:paraId="68F72E44" w14:textId="4C7F8DE0" w:rsidR="00844AD9" w:rsidRDefault="00844AD9">
      <w:pPr>
        <w:spacing w:after="0"/>
        <w:ind w:left="173"/>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t>Mavyret</w:t>
      </w:r>
      <w:r w:rsidRPr="00783CAC">
        <w:t xml:space="preserve"> (</w:t>
      </w:r>
      <w:r w:rsidRPr="00844AD9">
        <w:t>glecaprevir/pibrentasvir</w:t>
      </w:r>
      <w:r w:rsidRPr="00783CAC">
        <w:t xml:space="preserve">) </w:t>
      </w:r>
    </w:p>
    <w:p w14:paraId="3E14C200" w14:textId="2977B101" w:rsidR="002D1B98" w:rsidRDefault="00D06F51" w:rsidP="00D06F51">
      <w:pPr>
        <w:spacing w:after="0"/>
        <w:ind w:left="173"/>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783CAC">
        <w:t xml:space="preserve">sofosbuvir/velpatasvir </w:t>
      </w:r>
    </w:p>
    <w:p w14:paraId="07086AD5" w14:textId="2AB01816" w:rsidR="00844AD9" w:rsidRDefault="00844AD9">
      <w:pPr>
        <w:spacing w:after="0"/>
        <w:ind w:left="173"/>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t>Vosevi</w:t>
      </w:r>
      <w:r w:rsidRPr="00783CAC">
        <w:t xml:space="preserve"> (</w:t>
      </w:r>
      <w:r w:rsidRPr="00844AD9">
        <w:t>sofosbuvir/velpatasvir/</w:t>
      </w:r>
      <w:proofErr w:type="spellStart"/>
      <w:r w:rsidRPr="00844AD9">
        <w:t>voxilaprevir</w:t>
      </w:r>
      <w:proofErr w:type="spellEnd"/>
      <w:r w:rsidRPr="00783CAC">
        <w:t xml:space="preserve">) </w:t>
      </w:r>
    </w:p>
    <w:p w14:paraId="1C3A6927" w14:textId="5814BCD6" w:rsidR="00783CAC" w:rsidRDefault="00783CAC">
      <w:pPr>
        <w:spacing w:after="0"/>
        <w:ind w:left="173"/>
        <w:rPr>
          <w:szCs w:val="18"/>
        </w:rPr>
        <w:sectPr w:rsidR="00783CAC" w:rsidSect="009B03FD">
          <w:type w:val="continuous"/>
          <w:pgSz w:w="12240" w:h="15840" w:code="1"/>
          <w:pgMar w:top="720" w:right="450" w:bottom="0" w:left="576" w:header="274" w:footer="110" w:gutter="0"/>
          <w:cols w:num="2" w:space="126"/>
          <w:docGrid w:linePitch="360"/>
        </w:sectPr>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proofErr w:type="spellStart"/>
      <w:r w:rsidRPr="00783CAC">
        <w:rPr>
          <w:szCs w:val="18"/>
        </w:rPr>
        <w:t>Zepatier</w:t>
      </w:r>
      <w:proofErr w:type="spellEnd"/>
      <w:r w:rsidRPr="00783CAC">
        <w:rPr>
          <w:szCs w:val="18"/>
        </w:rPr>
        <w:t xml:space="preserve"> (elbasvir/grazoprevir)</w:t>
      </w:r>
    </w:p>
    <w:p w14:paraId="064E66C9" w14:textId="683FB3C2" w:rsidR="00577BC1" w:rsidRDefault="00577BC1" w:rsidP="009B03FD">
      <w:pPr>
        <w:pStyle w:val="ListParagraph"/>
        <w:tabs>
          <w:tab w:val="left" w:pos="6120"/>
        </w:tabs>
        <w:spacing w:before="120" w:after="120" w:line="240" w:lineRule="auto"/>
        <w:ind w:left="1267" w:right="-720" w:hanging="821"/>
        <w:contextualSpacing w:val="0"/>
        <w:rPr>
          <w:rFonts w:cs="Arial"/>
        </w:rPr>
      </w:pPr>
      <w:r>
        <w:rPr>
          <w:szCs w:val="18"/>
        </w:rPr>
        <w:t>Dose/frequency</w:t>
      </w:r>
      <w:r w:rsidR="00783CAC" w:rsidRPr="00B34041">
        <w:rPr>
          <w:szCs w:val="18"/>
        </w:rPr>
        <w:t xml:space="preserve"> </w:t>
      </w:r>
      <w:r w:rsidR="00110E72">
        <w:rPr>
          <w:rFonts w:cs="Arial"/>
        </w:rPr>
        <w:pict w14:anchorId="616B0ECB">
          <v:shape id="_x0000_i1060" type="#_x0000_t75" style="width:183.75pt;height:18.75pt">
            <v:imagedata r:id="rId42" o:title=""/>
          </v:shape>
        </w:pict>
      </w:r>
      <w:r w:rsidR="00783CAC">
        <w:rPr>
          <w:rFonts w:cs="Arial"/>
        </w:rPr>
        <w:t xml:space="preserve"> </w:t>
      </w:r>
      <w:r w:rsidR="00783CAC">
        <w:rPr>
          <w:rFonts w:cs="Arial"/>
        </w:rPr>
        <w:tab/>
      </w:r>
      <w:r>
        <w:rPr>
          <w:szCs w:val="18"/>
        </w:rPr>
        <w:t xml:space="preserve">Duration of </w:t>
      </w:r>
      <w:r w:rsidR="00D732F5">
        <w:rPr>
          <w:szCs w:val="18"/>
        </w:rPr>
        <w:t>therapy</w:t>
      </w:r>
      <w:r w:rsidR="00783CAC" w:rsidRPr="00B34041">
        <w:rPr>
          <w:szCs w:val="18"/>
        </w:rPr>
        <w:t xml:space="preserve"> </w:t>
      </w:r>
      <w:r w:rsidR="00110E72">
        <w:rPr>
          <w:rFonts w:cs="Arial"/>
        </w:rPr>
        <w:pict w14:anchorId="11F77A89">
          <v:shape id="_x0000_i1061" type="#_x0000_t75" style="width:124.5pt;height:18.75pt">
            <v:imagedata r:id="rId43" o:title=""/>
          </v:shape>
        </w:pict>
      </w:r>
    </w:p>
    <w:p w14:paraId="4271686C" w14:textId="191F0AA7" w:rsidR="00CD74C2" w:rsidRDefault="00577BC1" w:rsidP="0085662F">
      <w:pPr>
        <w:pStyle w:val="ListParagraph"/>
        <w:tabs>
          <w:tab w:val="left" w:pos="6120"/>
          <w:tab w:val="left" w:pos="10080"/>
        </w:tabs>
        <w:spacing w:after="60"/>
        <w:ind w:left="450" w:right="54"/>
        <w:contextualSpacing w:val="0"/>
        <w:rPr>
          <w:szCs w:val="18"/>
        </w:rPr>
      </w:pPr>
      <w:r w:rsidRPr="00577BC1">
        <w:rPr>
          <w:szCs w:val="18"/>
        </w:rPr>
        <w:t xml:space="preserve">For </w:t>
      </w:r>
      <w:r w:rsidR="00D06F51" w:rsidRPr="00783CAC">
        <w:t xml:space="preserve">sofosbuvir/velpatasvir </w:t>
      </w:r>
      <w:r w:rsidRPr="00577BC1">
        <w:rPr>
          <w:szCs w:val="18"/>
        </w:rPr>
        <w:t>requests only, for members with HCV genotype 3 who are treatment-experienced without cirrhosis, please indicate if NS5A</w:t>
      </w:r>
      <w:r w:rsidR="005829BA">
        <w:rPr>
          <w:szCs w:val="18"/>
        </w:rPr>
        <w:t xml:space="preserve"> resistance-associated substitution </w:t>
      </w:r>
      <w:r w:rsidRPr="00577BC1">
        <w:rPr>
          <w:szCs w:val="18"/>
        </w:rPr>
        <w:t>Y93H is present. (Please attach laboratory testing results</w:t>
      </w:r>
      <w:r w:rsidR="00D06F51">
        <w:rPr>
          <w:szCs w:val="18"/>
        </w:rPr>
        <w:t>.</w:t>
      </w:r>
      <w:r w:rsidRPr="00577BC1">
        <w:rPr>
          <w:szCs w:val="18"/>
        </w:rPr>
        <w:t xml:space="preserve">)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577BC1">
        <w:rPr>
          <w:szCs w:val="18"/>
        </w:rPr>
        <w:t xml:space="preserve">Yes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577BC1">
        <w:rPr>
          <w:szCs w:val="18"/>
        </w:rPr>
        <w:t xml:space="preserve">No </w:t>
      </w:r>
    </w:p>
    <w:p w14:paraId="26707923" w14:textId="7A8AD03F" w:rsidR="00CD74C2" w:rsidRPr="006426F9" w:rsidRDefault="00577BC1" w:rsidP="0085662F">
      <w:pPr>
        <w:pStyle w:val="ListParagraph"/>
        <w:tabs>
          <w:tab w:val="left" w:pos="6120"/>
        </w:tabs>
        <w:spacing w:after="0"/>
        <w:ind w:left="450" w:right="58"/>
        <w:contextualSpacing w:val="0"/>
        <w:rPr>
          <w:szCs w:val="18"/>
        </w:rPr>
      </w:pPr>
      <w:r w:rsidRPr="00577BC1">
        <w:rPr>
          <w:szCs w:val="18"/>
        </w:rPr>
        <w:t xml:space="preserve">For </w:t>
      </w:r>
      <w:proofErr w:type="spellStart"/>
      <w:r w:rsidRPr="00577BC1">
        <w:rPr>
          <w:szCs w:val="18"/>
        </w:rPr>
        <w:t>Zepatier</w:t>
      </w:r>
      <w:proofErr w:type="spellEnd"/>
      <w:r w:rsidRPr="00577BC1">
        <w:rPr>
          <w:szCs w:val="18"/>
        </w:rPr>
        <w:t xml:space="preserve"> requests only, for members with HCV genotype 1a, please indicate if baseline NS5A polymorphisms at amino acid positions 28, 30, 31 or 93 are present. (Please attach laboratory testing results</w:t>
      </w:r>
      <w:r w:rsidR="00D06F51">
        <w:rPr>
          <w:szCs w:val="18"/>
        </w:rPr>
        <w:t>.</w:t>
      </w:r>
      <w:r w:rsidRPr="00577BC1">
        <w:rPr>
          <w:szCs w:val="18"/>
        </w:rPr>
        <w:t xml:space="preserve">)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577BC1">
        <w:rPr>
          <w:szCs w:val="18"/>
        </w:rPr>
        <w:t xml:space="preserve">Yes </w:t>
      </w: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Pr="00577BC1">
        <w:rPr>
          <w:szCs w:val="18"/>
        </w:rPr>
        <w:t>No</w:t>
      </w:r>
    </w:p>
    <w:p w14:paraId="4B4DF086" w14:textId="2373F2E8" w:rsidR="00DD6062" w:rsidRDefault="00577BC1">
      <w:pPr>
        <w:pStyle w:val="ListParagraph"/>
        <w:tabs>
          <w:tab w:val="left" w:pos="6120"/>
        </w:tabs>
        <w:spacing w:before="60" w:after="0"/>
        <w:ind w:left="173" w:right="58"/>
        <w:contextualSpacing w:val="0"/>
        <w:rPr>
          <w:b/>
          <w:bCs/>
          <w:szCs w:val="18"/>
        </w:rPr>
        <w:sectPr w:rsidR="00DD6062" w:rsidSect="009B03FD">
          <w:type w:val="continuous"/>
          <w:pgSz w:w="12240" w:h="15840" w:code="1"/>
          <w:pgMar w:top="720" w:right="450" w:bottom="0" w:left="576" w:header="274" w:footer="0" w:gutter="0"/>
          <w:cols w:space="720"/>
          <w:docGrid w:linePitch="360"/>
        </w:sectPr>
      </w:pPr>
      <w:r w:rsidRPr="00577BC1">
        <w:rPr>
          <w:b/>
          <w:bCs/>
          <w:szCs w:val="18"/>
        </w:rPr>
        <w:t xml:space="preserve">HCV </w:t>
      </w:r>
      <w:r w:rsidR="00DD6062">
        <w:rPr>
          <w:b/>
          <w:bCs/>
          <w:szCs w:val="18"/>
        </w:rPr>
        <w:t>Single Agents</w:t>
      </w:r>
    </w:p>
    <w:p w14:paraId="377DE129" w14:textId="57978DD3" w:rsidR="00DD6062" w:rsidRPr="00DD6062" w:rsidRDefault="00DD6062" w:rsidP="009B03FD">
      <w:pPr>
        <w:pStyle w:val="ListParagraph"/>
        <w:tabs>
          <w:tab w:val="left" w:pos="10080"/>
        </w:tabs>
        <w:spacing w:after="0"/>
        <w:ind w:left="173" w:right="58"/>
        <w:contextualSpacing w:val="0"/>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r w:rsidR="009C4D6C" w:rsidRPr="00256FE1">
        <w:t>Sovaldi (sofosbuvir)</w:t>
      </w:r>
      <w:r w:rsidR="009C4D6C">
        <w:rPr>
          <w:sz w:val="18"/>
          <w:szCs w:val="18"/>
        </w:rPr>
        <w:t xml:space="preserve"> </w:t>
      </w:r>
    </w:p>
    <w:p w14:paraId="3C5EF1EB" w14:textId="77777777" w:rsidR="00DD6062" w:rsidRDefault="00DD6062" w:rsidP="009B03FD">
      <w:pPr>
        <w:pStyle w:val="ListParagraph"/>
        <w:tabs>
          <w:tab w:val="left" w:pos="6120"/>
        </w:tabs>
        <w:spacing w:after="0"/>
        <w:ind w:left="540" w:right="58"/>
        <w:contextualSpacing w:val="0"/>
        <w:rPr>
          <w:szCs w:val="18"/>
        </w:rPr>
        <w:sectPr w:rsidR="00DD6062" w:rsidSect="009B03FD">
          <w:type w:val="continuous"/>
          <w:pgSz w:w="12240" w:h="15840" w:code="1"/>
          <w:pgMar w:top="720" w:right="450" w:bottom="0" w:left="576" w:header="274" w:footer="110" w:gutter="0"/>
          <w:cols w:num="2" w:space="720"/>
          <w:docGrid w:linePitch="360"/>
        </w:sectPr>
      </w:pPr>
    </w:p>
    <w:p w14:paraId="535B7483" w14:textId="37F2EE52" w:rsidR="00577BC1" w:rsidRDefault="00577BC1" w:rsidP="00FC3295">
      <w:pPr>
        <w:pStyle w:val="ListParagraph"/>
        <w:tabs>
          <w:tab w:val="left" w:pos="6120"/>
        </w:tabs>
        <w:spacing w:before="120" w:after="40"/>
        <w:ind w:left="450" w:right="58"/>
        <w:contextualSpacing w:val="0"/>
        <w:rPr>
          <w:rFonts w:cs="Arial"/>
        </w:rPr>
      </w:pPr>
      <w:r>
        <w:rPr>
          <w:szCs w:val="18"/>
        </w:rPr>
        <w:t>Dose/frequency</w:t>
      </w:r>
      <w:r w:rsidRPr="00B34041">
        <w:rPr>
          <w:szCs w:val="18"/>
        </w:rPr>
        <w:t xml:space="preserve"> </w:t>
      </w:r>
      <w:r w:rsidR="00110E72">
        <w:rPr>
          <w:rFonts w:cs="Arial"/>
        </w:rPr>
        <w:pict w14:anchorId="2A59DF8B">
          <v:shape id="_x0000_i1062" type="#_x0000_t75" style="width:183.75pt;height:18.75pt">
            <v:imagedata r:id="rId42" o:title=""/>
          </v:shape>
        </w:pict>
      </w:r>
      <w:r>
        <w:rPr>
          <w:rFonts w:cs="Arial"/>
        </w:rPr>
        <w:t xml:space="preserve"> </w:t>
      </w:r>
      <w:r>
        <w:rPr>
          <w:rFonts w:cs="Arial"/>
        </w:rPr>
        <w:tab/>
      </w:r>
      <w:r>
        <w:rPr>
          <w:szCs w:val="18"/>
        </w:rPr>
        <w:t xml:space="preserve">Duration of </w:t>
      </w:r>
      <w:r w:rsidR="00D732F5">
        <w:rPr>
          <w:szCs w:val="18"/>
        </w:rPr>
        <w:t>therapy</w:t>
      </w:r>
      <w:r w:rsidRPr="00B34041">
        <w:rPr>
          <w:szCs w:val="18"/>
        </w:rPr>
        <w:t xml:space="preserve"> </w:t>
      </w:r>
      <w:r w:rsidR="00110E72">
        <w:rPr>
          <w:rFonts w:cs="Arial"/>
        </w:rPr>
        <w:pict w14:anchorId="6CCDF8E1">
          <v:shape id="_x0000_i1063" type="#_x0000_t75" style="width:124.5pt;height:18.75pt">
            <v:imagedata r:id="rId43" o:title=""/>
          </v:shape>
        </w:pict>
      </w:r>
    </w:p>
    <w:p w14:paraId="226B79ED" w14:textId="77777777" w:rsidR="00D732F5" w:rsidRPr="00D732F5" w:rsidRDefault="00D732F5" w:rsidP="009B03FD">
      <w:pPr>
        <w:pStyle w:val="ListParagraph"/>
        <w:tabs>
          <w:tab w:val="left" w:pos="6120"/>
        </w:tabs>
        <w:spacing w:before="60" w:after="0"/>
        <w:ind w:left="173" w:right="54"/>
        <w:contextualSpacing w:val="0"/>
        <w:rPr>
          <w:b/>
          <w:bCs/>
        </w:rPr>
      </w:pPr>
      <w:r w:rsidRPr="00D732F5">
        <w:rPr>
          <w:b/>
          <w:bCs/>
        </w:rPr>
        <w:t xml:space="preserve">Pegylated Interferon </w:t>
      </w:r>
    </w:p>
    <w:p w14:paraId="03B89A86" w14:textId="77777777" w:rsidR="00B26397" w:rsidRDefault="00B26397" w:rsidP="009B03FD">
      <w:pPr>
        <w:pStyle w:val="ListParagraph"/>
        <w:tabs>
          <w:tab w:val="left" w:pos="6120"/>
        </w:tabs>
        <w:spacing w:after="0"/>
        <w:ind w:left="173" w:right="54"/>
        <w:contextualSpacing w:val="0"/>
        <w:rPr>
          <w:rFonts w:cs="Arial"/>
        </w:rPr>
        <w:sectPr w:rsidR="00B26397" w:rsidSect="00783CAC">
          <w:type w:val="continuous"/>
          <w:pgSz w:w="12240" w:h="15840" w:code="1"/>
          <w:pgMar w:top="720" w:right="450" w:bottom="0" w:left="576" w:header="274" w:footer="110" w:gutter="0"/>
          <w:cols w:space="720"/>
          <w:docGrid w:linePitch="360"/>
        </w:sectPr>
      </w:pPr>
    </w:p>
    <w:p w14:paraId="10312DA0" w14:textId="2249C934" w:rsidR="00D732F5" w:rsidRDefault="00D732F5" w:rsidP="009B03FD">
      <w:pPr>
        <w:pStyle w:val="ListParagraph"/>
        <w:tabs>
          <w:tab w:val="left" w:pos="6120"/>
        </w:tabs>
        <w:spacing w:after="0"/>
        <w:ind w:left="173" w:right="54"/>
        <w:contextualSpacing w:val="0"/>
        <w:rPr>
          <w:szCs w:val="18"/>
        </w:rPr>
      </w:pPr>
      <w:r w:rsidRPr="00912243">
        <w:rPr>
          <w:rFonts w:cs="Arial"/>
        </w:rPr>
        <w:fldChar w:fldCharType="begin">
          <w:ffData>
            <w:name w:val="Check6"/>
            <w:enabled/>
            <w:calcOnExit w:val="0"/>
            <w:checkBox>
              <w:sizeAuto/>
              <w:default w:val="0"/>
            </w:checkBox>
          </w:ffData>
        </w:fldChar>
      </w:r>
      <w:r w:rsidRPr="00912243">
        <w:rPr>
          <w:rFonts w:cs="Arial"/>
        </w:rPr>
        <w:instrText xml:space="preserve"> FORMCHECKBOX </w:instrText>
      </w:r>
      <w:r w:rsidRPr="00912243">
        <w:rPr>
          <w:rFonts w:cs="Arial"/>
        </w:rPr>
      </w:r>
      <w:r w:rsidRPr="00912243">
        <w:rPr>
          <w:rFonts w:cs="Arial"/>
        </w:rPr>
        <w:fldChar w:fldCharType="separate"/>
      </w:r>
      <w:r w:rsidRPr="00912243">
        <w:rPr>
          <w:rFonts w:cs="Arial"/>
        </w:rPr>
        <w:fldChar w:fldCharType="end"/>
      </w:r>
      <w:r>
        <w:rPr>
          <w:rFonts w:cs="Arial"/>
        </w:rPr>
        <w:t xml:space="preserve"> </w:t>
      </w:r>
      <w:proofErr w:type="spellStart"/>
      <w:r w:rsidRPr="00D732F5">
        <w:rPr>
          <w:szCs w:val="18"/>
        </w:rPr>
        <w:t>Pegasys</w:t>
      </w:r>
      <w:proofErr w:type="spellEnd"/>
      <w:r w:rsidRPr="00D732F5">
        <w:rPr>
          <w:szCs w:val="18"/>
        </w:rPr>
        <w:t xml:space="preserve"> (peginterferon alfa-2a) </w:t>
      </w:r>
    </w:p>
    <w:p w14:paraId="6ECFE7E4" w14:textId="77777777" w:rsidR="00B26397" w:rsidRDefault="00B26397" w:rsidP="00FC3295">
      <w:pPr>
        <w:pStyle w:val="ListParagraph"/>
        <w:tabs>
          <w:tab w:val="left" w:pos="6120"/>
        </w:tabs>
        <w:spacing w:before="120" w:after="40"/>
        <w:ind w:left="450" w:right="54"/>
        <w:contextualSpacing w:val="0"/>
        <w:rPr>
          <w:szCs w:val="18"/>
        </w:rPr>
        <w:sectPr w:rsidR="00B26397" w:rsidSect="00B26397">
          <w:type w:val="continuous"/>
          <w:pgSz w:w="12240" w:h="15840" w:code="1"/>
          <w:pgMar w:top="720" w:right="450" w:bottom="0" w:left="576" w:header="274" w:footer="110" w:gutter="0"/>
          <w:cols w:num="2" w:space="720"/>
          <w:docGrid w:linePitch="360"/>
        </w:sectPr>
      </w:pPr>
    </w:p>
    <w:p w14:paraId="0E9378E7" w14:textId="092FBCB4" w:rsidR="006426F9" w:rsidRDefault="00D732F5" w:rsidP="004013D6">
      <w:pPr>
        <w:pStyle w:val="ListParagraph"/>
        <w:tabs>
          <w:tab w:val="left" w:pos="6120"/>
        </w:tabs>
        <w:spacing w:before="120" w:after="40"/>
        <w:ind w:left="450" w:right="54"/>
        <w:contextualSpacing w:val="0"/>
      </w:pPr>
      <w:r>
        <w:rPr>
          <w:szCs w:val="18"/>
        </w:rPr>
        <w:t>Dose/frequency</w:t>
      </w:r>
      <w:r w:rsidRPr="00B34041">
        <w:rPr>
          <w:szCs w:val="18"/>
        </w:rPr>
        <w:t xml:space="preserve"> </w:t>
      </w:r>
      <w:r w:rsidR="00110E72">
        <w:rPr>
          <w:rFonts w:cs="Arial"/>
        </w:rPr>
        <w:pict w14:anchorId="79803DE9">
          <v:shape id="_x0000_i1064" type="#_x0000_t75" style="width:183.75pt;height:18.75pt">
            <v:imagedata r:id="rId42" o:title=""/>
          </v:shape>
        </w:pict>
      </w:r>
      <w:r>
        <w:rPr>
          <w:rFonts w:cs="Arial"/>
        </w:rPr>
        <w:t xml:space="preserve"> </w:t>
      </w:r>
      <w:r>
        <w:rPr>
          <w:rFonts w:cs="Arial"/>
        </w:rPr>
        <w:tab/>
      </w:r>
      <w:r>
        <w:rPr>
          <w:szCs w:val="18"/>
        </w:rPr>
        <w:t>Duration of therapy</w:t>
      </w:r>
      <w:r w:rsidRPr="00B34041">
        <w:rPr>
          <w:szCs w:val="18"/>
        </w:rPr>
        <w:t xml:space="preserve"> </w:t>
      </w:r>
      <w:r w:rsidR="00110E72">
        <w:rPr>
          <w:rFonts w:cs="Arial"/>
        </w:rPr>
        <w:pict w14:anchorId="30C98323">
          <v:shape id="_x0000_i1065" type="#_x0000_t75" style="width:124.5pt;height:18.75pt">
            <v:imagedata r:id="rId43" o:title=""/>
          </v:shape>
        </w:pict>
      </w:r>
      <w:r w:rsidRPr="00D732F5">
        <w:rPr>
          <w:szCs w:val="18"/>
        </w:rPr>
        <w:t xml:space="preserve"> </w:t>
      </w:r>
    </w:p>
    <w:p w14:paraId="6CC22186" w14:textId="77777777" w:rsidR="007F78EF" w:rsidRDefault="007F78EF" w:rsidP="009B03FD">
      <w:pPr>
        <w:pStyle w:val="ListParagraph"/>
        <w:tabs>
          <w:tab w:val="left" w:pos="10080"/>
        </w:tabs>
        <w:spacing w:before="60" w:after="0"/>
        <w:ind w:left="173" w:right="54"/>
        <w:contextualSpacing w:val="0"/>
        <w:rPr>
          <w:b/>
          <w:bCs/>
          <w:szCs w:val="18"/>
        </w:rPr>
      </w:pPr>
      <w:r w:rsidRPr="007F78EF">
        <w:rPr>
          <w:b/>
          <w:bCs/>
          <w:szCs w:val="18"/>
        </w:rPr>
        <w:t xml:space="preserve">Ribavirin </w:t>
      </w:r>
    </w:p>
    <w:p w14:paraId="51B65589" w14:textId="77777777" w:rsidR="00B26397" w:rsidRDefault="00B26397" w:rsidP="009B03FD">
      <w:pPr>
        <w:pStyle w:val="ListParagraph"/>
        <w:tabs>
          <w:tab w:val="left" w:pos="10080"/>
        </w:tabs>
        <w:spacing w:after="0"/>
        <w:ind w:left="173" w:right="54"/>
        <w:contextualSpacing w:val="0"/>
        <w:rPr>
          <w:rFonts w:cs="Arial"/>
        </w:rPr>
        <w:sectPr w:rsidR="00B26397" w:rsidSect="00783CAC">
          <w:type w:val="continuous"/>
          <w:pgSz w:w="12240" w:h="15840" w:code="1"/>
          <w:pgMar w:top="720" w:right="450" w:bottom="0" w:left="576" w:header="274" w:footer="110" w:gutter="0"/>
          <w:cols w:space="720"/>
          <w:docGrid w:linePitch="360"/>
        </w:sectPr>
      </w:pPr>
    </w:p>
    <w:p w14:paraId="19BC960C" w14:textId="3CF9E208" w:rsidR="00B26397" w:rsidRDefault="007F78EF" w:rsidP="00E1151F">
      <w:pPr>
        <w:pStyle w:val="ListParagraph"/>
        <w:tabs>
          <w:tab w:val="left" w:pos="10080"/>
        </w:tabs>
        <w:spacing w:after="0"/>
        <w:ind w:left="173" w:right="54"/>
        <w:contextualSpacing w:val="0"/>
        <w:sectPr w:rsidR="00B26397" w:rsidSect="00B26397">
          <w:type w:val="continuous"/>
          <w:pgSz w:w="12240" w:h="15840" w:code="1"/>
          <w:pgMar w:top="720" w:right="450" w:bottom="0" w:left="576" w:header="274" w:footer="110" w:gutter="0"/>
          <w:cols w:num="2" w:space="720"/>
          <w:docGrid w:linePitch="360"/>
        </w:sectPr>
      </w:pPr>
      <w:r w:rsidRPr="00BF7F39">
        <w:rPr>
          <w:rFonts w:cs="Arial"/>
        </w:rPr>
        <w:fldChar w:fldCharType="begin">
          <w:ffData>
            <w:name w:val="Check6"/>
            <w:enabled/>
            <w:calcOnExit w:val="0"/>
            <w:checkBox>
              <w:sizeAuto/>
              <w:default w:val="0"/>
            </w:checkBox>
          </w:ffData>
        </w:fldChar>
      </w:r>
      <w:r w:rsidRPr="00D06F51">
        <w:rPr>
          <w:rFonts w:cs="Arial"/>
        </w:rPr>
        <w:instrText xml:space="preserve"> FORMCHECKBOX </w:instrText>
      </w:r>
      <w:r w:rsidRPr="00BF7F39">
        <w:rPr>
          <w:rFonts w:cs="Arial"/>
        </w:rPr>
      </w:r>
      <w:r w:rsidRPr="00BF7F39">
        <w:rPr>
          <w:rFonts w:cs="Arial"/>
        </w:rPr>
        <w:fldChar w:fldCharType="separate"/>
      </w:r>
      <w:r w:rsidRPr="00BF7F39">
        <w:rPr>
          <w:rFonts w:cs="Arial"/>
        </w:rPr>
        <w:fldChar w:fldCharType="end"/>
      </w:r>
      <w:r w:rsidRPr="00D06F51">
        <w:rPr>
          <w:rFonts w:cs="Arial"/>
        </w:rPr>
        <w:t xml:space="preserve"> </w:t>
      </w:r>
      <w:proofErr w:type="gramStart"/>
      <w:r w:rsidRPr="00BF7F39">
        <w:rPr>
          <w:rFonts w:cs="Arial"/>
          <w:szCs w:val="18"/>
        </w:rPr>
        <w:t>ribavirin</w:t>
      </w:r>
      <w:proofErr w:type="gramEnd"/>
      <w:r w:rsidRPr="00BF7F39">
        <w:rPr>
          <w:rFonts w:cs="Arial"/>
          <w:szCs w:val="18"/>
        </w:rPr>
        <w:t xml:space="preserve"> 200 mg capsule</w:t>
      </w:r>
    </w:p>
    <w:p w14:paraId="21A815AB" w14:textId="5AFC3CFD" w:rsidR="007F78EF" w:rsidRPr="00BF7F39" w:rsidRDefault="007F78EF" w:rsidP="009B03FD">
      <w:pPr>
        <w:pStyle w:val="ListParagraph"/>
        <w:tabs>
          <w:tab w:val="left" w:pos="10080"/>
        </w:tabs>
        <w:spacing w:after="0"/>
        <w:ind w:left="173" w:right="54"/>
        <w:contextualSpacing w:val="0"/>
        <w:rPr>
          <w:rFonts w:cs="Arial"/>
          <w:szCs w:val="18"/>
        </w:rPr>
      </w:pPr>
      <w:r w:rsidRPr="00BF7F39">
        <w:rPr>
          <w:rFonts w:cs="Arial"/>
        </w:rPr>
        <w:fldChar w:fldCharType="begin">
          <w:ffData>
            <w:name w:val="Check6"/>
            <w:enabled/>
            <w:calcOnExit w:val="0"/>
            <w:checkBox>
              <w:sizeAuto/>
              <w:default w:val="0"/>
            </w:checkBox>
          </w:ffData>
        </w:fldChar>
      </w:r>
      <w:r w:rsidRPr="00D06F51">
        <w:rPr>
          <w:rFonts w:cs="Arial"/>
        </w:rPr>
        <w:instrText xml:space="preserve"> FORMCHECKBOX </w:instrText>
      </w:r>
      <w:r w:rsidRPr="00BF7F39">
        <w:rPr>
          <w:rFonts w:cs="Arial"/>
        </w:rPr>
      </w:r>
      <w:r w:rsidRPr="00BF7F39">
        <w:rPr>
          <w:rFonts w:cs="Arial"/>
        </w:rPr>
        <w:fldChar w:fldCharType="separate"/>
      </w:r>
      <w:r w:rsidRPr="00BF7F39">
        <w:rPr>
          <w:rFonts w:cs="Arial"/>
        </w:rPr>
        <w:fldChar w:fldCharType="end"/>
      </w:r>
      <w:r w:rsidRPr="00D06F51">
        <w:rPr>
          <w:rFonts w:cs="Arial"/>
        </w:rPr>
        <w:t xml:space="preserve"> </w:t>
      </w:r>
      <w:r w:rsidRPr="00BF7F39">
        <w:rPr>
          <w:rFonts w:cs="Arial"/>
          <w:szCs w:val="18"/>
        </w:rPr>
        <w:t xml:space="preserve">None. Please explain the clinical rationale for not using ribavirin below. </w:t>
      </w:r>
    </w:p>
    <w:p w14:paraId="48540634" w14:textId="2D8BAF4F" w:rsidR="007F78EF" w:rsidRPr="00BF7F39" w:rsidRDefault="007F78EF" w:rsidP="00FC3295">
      <w:pPr>
        <w:pStyle w:val="ListParagraph"/>
        <w:tabs>
          <w:tab w:val="left" w:pos="6120"/>
        </w:tabs>
        <w:spacing w:before="120" w:after="40"/>
        <w:ind w:left="450" w:right="54"/>
        <w:contextualSpacing w:val="0"/>
        <w:rPr>
          <w:rFonts w:cs="Arial"/>
          <w:szCs w:val="18"/>
        </w:rPr>
      </w:pPr>
      <w:r w:rsidRPr="003C7441">
        <w:rPr>
          <w:rFonts w:cs="Arial"/>
          <w:szCs w:val="18"/>
        </w:rPr>
        <w:t xml:space="preserve">Dose/frequency </w:t>
      </w:r>
      <w:r w:rsidR="00110E72">
        <w:rPr>
          <w:rFonts w:cs="Arial"/>
        </w:rPr>
        <w:pict w14:anchorId="33DE8169">
          <v:shape id="_x0000_i1066" type="#_x0000_t75" style="width:183.75pt;height:18.75pt">
            <v:imagedata r:id="rId42" o:title=""/>
          </v:shape>
        </w:pict>
      </w:r>
      <w:r w:rsidRPr="00D06F51">
        <w:rPr>
          <w:rFonts w:cs="Arial"/>
        </w:rPr>
        <w:t xml:space="preserve"> </w:t>
      </w:r>
      <w:r w:rsidRPr="00D06F51">
        <w:rPr>
          <w:rFonts w:cs="Arial"/>
        </w:rPr>
        <w:tab/>
      </w:r>
      <w:r w:rsidRPr="003C7441">
        <w:rPr>
          <w:rFonts w:cs="Arial"/>
          <w:szCs w:val="18"/>
        </w:rPr>
        <w:t xml:space="preserve">Duration of therapy </w:t>
      </w:r>
      <w:r w:rsidR="00110E72">
        <w:rPr>
          <w:rFonts w:cs="Arial"/>
        </w:rPr>
        <w:pict w14:anchorId="448B2EA7">
          <v:shape id="_x0000_i1067" type="#_x0000_t75" style="width:124.5pt;height:18.75pt">
            <v:imagedata r:id="rId43" o:title=""/>
          </v:shape>
        </w:pict>
      </w:r>
      <w:r w:rsidRPr="00BF7F39">
        <w:rPr>
          <w:rFonts w:cs="Arial"/>
          <w:szCs w:val="18"/>
        </w:rPr>
        <w:t xml:space="preserve"> </w:t>
      </w:r>
    </w:p>
    <w:p w14:paraId="5A7EE4DC" w14:textId="545AD552" w:rsidR="007F78EF" w:rsidRPr="00BF7F39" w:rsidRDefault="007F78EF" w:rsidP="009B03FD">
      <w:pPr>
        <w:pStyle w:val="ListParagraph"/>
        <w:tabs>
          <w:tab w:val="left" w:pos="10080"/>
        </w:tabs>
        <w:spacing w:after="0"/>
        <w:ind w:left="547" w:right="54"/>
        <w:contextualSpacing w:val="0"/>
        <w:rPr>
          <w:rFonts w:cs="Arial"/>
          <w:szCs w:val="18"/>
        </w:rPr>
      </w:pPr>
      <w:r w:rsidRPr="00BF7F39">
        <w:rPr>
          <w:rFonts w:cs="Arial"/>
          <w:szCs w:val="18"/>
        </w:rPr>
        <w:t xml:space="preserve">Please indicate if using ribavirin 200 mg tablets. </w:t>
      </w:r>
      <w:r w:rsidRPr="00BF7F39">
        <w:rPr>
          <w:rFonts w:cs="Arial"/>
        </w:rPr>
        <w:fldChar w:fldCharType="begin">
          <w:ffData>
            <w:name w:val="Check6"/>
            <w:enabled/>
            <w:calcOnExit w:val="0"/>
            <w:checkBox>
              <w:sizeAuto/>
              <w:default w:val="0"/>
            </w:checkBox>
          </w:ffData>
        </w:fldChar>
      </w:r>
      <w:r w:rsidRPr="00D06F51">
        <w:rPr>
          <w:rFonts w:cs="Arial"/>
        </w:rPr>
        <w:instrText xml:space="preserve"> FORMCHECKBOX </w:instrText>
      </w:r>
      <w:r w:rsidRPr="00BF7F39">
        <w:rPr>
          <w:rFonts w:cs="Arial"/>
        </w:rPr>
      </w:r>
      <w:r w:rsidRPr="00BF7F39">
        <w:rPr>
          <w:rFonts w:cs="Arial"/>
        </w:rPr>
        <w:fldChar w:fldCharType="separate"/>
      </w:r>
      <w:r w:rsidRPr="00BF7F39">
        <w:rPr>
          <w:rFonts w:cs="Arial"/>
        </w:rPr>
        <w:fldChar w:fldCharType="end"/>
      </w:r>
      <w:r w:rsidRPr="00D06F51">
        <w:rPr>
          <w:rFonts w:cs="Arial"/>
        </w:rPr>
        <w:t xml:space="preserve"> </w:t>
      </w:r>
      <w:r w:rsidRPr="00BF7F39">
        <w:rPr>
          <w:rFonts w:cs="Arial"/>
          <w:szCs w:val="18"/>
        </w:rPr>
        <w:t xml:space="preserve">Yes </w:t>
      </w:r>
      <w:r w:rsidRPr="00BF7F39">
        <w:rPr>
          <w:rFonts w:cs="Arial"/>
        </w:rPr>
        <w:fldChar w:fldCharType="begin">
          <w:ffData>
            <w:name w:val="Check6"/>
            <w:enabled/>
            <w:calcOnExit w:val="0"/>
            <w:checkBox>
              <w:sizeAuto/>
              <w:default w:val="0"/>
            </w:checkBox>
          </w:ffData>
        </w:fldChar>
      </w:r>
      <w:r w:rsidRPr="00D06F51">
        <w:rPr>
          <w:rFonts w:cs="Arial"/>
        </w:rPr>
        <w:instrText xml:space="preserve"> FORMCHECKBOX </w:instrText>
      </w:r>
      <w:r w:rsidRPr="00BF7F39">
        <w:rPr>
          <w:rFonts w:cs="Arial"/>
        </w:rPr>
      </w:r>
      <w:r w:rsidRPr="00BF7F39">
        <w:rPr>
          <w:rFonts w:cs="Arial"/>
        </w:rPr>
        <w:fldChar w:fldCharType="separate"/>
      </w:r>
      <w:r w:rsidRPr="00BF7F39">
        <w:rPr>
          <w:rFonts w:cs="Arial"/>
        </w:rPr>
        <w:fldChar w:fldCharType="end"/>
      </w:r>
      <w:r w:rsidRPr="00D06F51">
        <w:rPr>
          <w:rFonts w:cs="Arial"/>
        </w:rPr>
        <w:t xml:space="preserve"> </w:t>
      </w:r>
      <w:r w:rsidRPr="00BF7F39">
        <w:rPr>
          <w:rFonts w:cs="Arial"/>
          <w:szCs w:val="18"/>
        </w:rPr>
        <w:t xml:space="preserve">No </w:t>
      </w:r>
    </w:p>
    <w:p w14:paraId="511EC24F" w14:textId="59611583" w:rsidR="007F78EF" w:rsidRPr="00BF7F39" w:rsidRDefault="007F78EF" w:rsidP="009B03FD">
      <w:pPr>
        <w:pStyle w:val="ListParagraph"/>
        <w:tabs>
          <w:tab w:val="left" w:pos="10080"/>
        </w:tabs>
        <w:spacing w:after="0"/>
        <w:ind w:left="547" w:right="54"/>
        <w:contextualSpacing w:val="0"/>
        <w:rPr>
          <w:rFonts w:cs="Arial"/>
          <w:szCs w:val="18"/>
        </w:rPr>
      </w:pPr>
      <w:r w:rsidRPr="00BF7F39">
        <w:rPr>
          <w:rFonts w:cs="Arial"/>
          <w:szCs w:val="18"/>
        </w:rPr>
        <w:t xml:space="preserve">Please describe medical necessity for use of the other products </w:t>
      </w:r>
      <w:r w:rsidR="00C2691C">
        <w:rPr>
          <w:rFonts w:cs="Arial"/>
          <w:szCs w:val="18"/>
        </w:rPr>
        <w:t>instead of</w:t>
      </w:r>
      <w:r w:rsidR="00C2691C" w:rsidRPr="00BF7F39">
        <w:rPr>
          <w:rFonts w:cs="Arial"/>
          <w:szCs w:val="18"/>
        </w:rPr>
        <w:t xml:space="preserve"> </w:t>
      </w:r>
      <w:r w:rsidRPr="00BF7F39">
        <w:rPr>
          <w:rFonts w:cs="Arial"/>
          <w:szCs w:val="18"/>
        </w:rPr>
        <w:t xml:space="preserve">the 200 mg tablet. </w:t>
      </w:r>
    </w:p>
    <w:p w14:paraId="24112A3E" w14:textId="55EAEAEA" w:rsidR="007F78EF" w:rsidRDefault="00110E72" w:rsidP="009B03FD">
      <w:pPr>
        <w:pStyle w:val="ListParagraph"/>
        <w:tabs>
          <w:tab w:val="left" w:pos="10080"/>
        </w:tabs>
        <w:spacing w:after="0"/>
        <w:ind w:left="547" w:right="54"/>
        <w:contextualSpacing w:val="0"/>
        <w:rPr>
          <w:rFonts w:cs="Arial"/>
        </w:rPr>
      </w:pPr>
      <w:r>
        <w:rPr>
          <w:rFonts w:cs="Arial"/>
        </w:rPr>
        <w:pict w14:anchorId="1A3C937D">
          <v:shape id="_x0000_i1068" type="#_x0000_t75" style="width:498.75pt;height:18.75pt">
            <v:imagedata r:id="rId44" o:title=""/>
          </v:shape>
        </w:pict>
      </w:r>
    </w:p>
    <w:p w14:paraId="09932DAB" w14:textId="0038DA75" w:rsidR="007F78EF" w:rsidRPr="00D06F51" w:rsidRDefault="007F78EF" w:rsidP="005473F3">
      <w:pPr>
        <w:pStyle w:val="ListParagraph"/>
        <w:tabs>
          <w:tab w:val="left" w:pos="10080"/>
        </w:tabs>
        <w:spacing w:after="0"/>
        <w:ind w:left="547" w:right="54"/>
        <w:contextualSpacing w:val="0"/>
        <w:rPr>
          <w:rFonts w:cs="Arial"/>
        </w:rPr>
      </w:pPr>
      <w:r w:rsidRPr="00BF7F39">
        <w:rPr>
          <w:rFonts w:cs="Arial"/>
          <w:szCs w:val="18"/>
        </w:rPr>
        <w:t xml:space="preserve">If applicable, please explain the clinical rationale for not using ribavirin. </w:t>
      </w:r>
      <w:r w:rsidR="00110E72">
        <w:rPr>
          <w:rFonts w:cs="Arial"/>
        </w:rPr>
        <w:pict w14:anchorId="38FB523D">
          <v:shape id="_x0000_i1069" type="#_x0000_t75" style="width:151.5pt;height:18.75pt">
            <v:imagedata r:id="rId45" o:title=""/>
          </v:shape>
        </w:pict>
      </w:r>
    </w:p>
    <w:p w14:paraId="322E5950" w14:textId="75A201FF" w:rsidR="000A3C3B" w:rsidRDefault="00110E72" w:rsidP="000A3C3B">
      <w:pPr>
        <w:pStyle w:val="ListParagraph"/>
        <w:tabs>
          <w:tab w:val="left" w:pos="10080"/>
        </w:tabs>
        <w:spacing w:after="0"/>
        <w:ind w:left="547" w:right="54"/>
        <w:contextualSpacing w:val="0"/>
        <w:rPr>
          <w:rFonts w:cs="Arial"/>
        </w:rPr>
      </w:pPr>
      <w:r>
        <w:rPr>
          <w:rFonts w:cs="Arial"/>
        </w:rPr>
        <w:pict w14:anchorId="77AA0779">
          <v:shape id="_x0000_i1070" type="#_x0000_t75" style="width:498.75pt;height:18.75pt">
            <v:imagedata r:id="rId44" o:title=""/>
          </v:shape>
        </w:pict>
      </w:r>
      <w:r w:rsidR="0015281B">
        <w:rPr>
          <w:rFonts w:cs="Arial"/>
        </w:rPr>
        <w:tab/>
      </w:r>
    </w:p>
    <w:p w14:paraId="2DAE591C" w14:textId="3DC4DE3A" w:rsidR="00F71C9B" w:rsidRPr="007160FD" w:rsidRDefault="00110E72" w:rsidP="00F71C9B">
      <w:pPr>
        <w:pStyle w:val="ListParagraph"/>
        <w:tabs>
          <w:tab w:val="left" w:pos="10980"/>
        </w:tabs>
        <w:spacing w:after="0" w:line="240" w:lineRule="auto"/>
        <w:ind w:left="634" w:right="-720" w:hanging="720"/>
        <w:rPr>
          <w:rFonts w:cs="Arial"/>
          <w:b/>
        </w:rPr>
      </w:pPr>
      <w:r>
        <w:rPr>
          <w:rFonts w:cs="Arial"/>
        </w:rPr>
        <w:pict w14:anchorId="2EC8D600">
          <v:rect id="_x0000_i1071" style="width:513.2pt;height:3.15pt" o:hrpct="990" o:hralign="center" o:hrstd="t" o:hrnoshade="t" o:hr="t" fillcolor="#a5a5a5 [2092]" stroked="f"/>
        </w:pict>
      </w:r>
    </w:p>
    <w:p w14:paraId="0974279E" w14:textId="69D4E59A" w:rsidR="003945D0" w:rsidRPr="003945D0" w:rsidRDefault="003945D0" w:rsidP="003945D0">
      <w:pPr>
        <w:keepNext/>
        <w:keepLines/>
        <w:tabs>
          <w:tab w:val="left" w:pos="1440"/>
        </w:tabs>
        <w:spacing w:after="0" w:line="240" w:lineRule="auto"/>
        <w:outlineLvl w:val="1"/>
        <w:rPr>
          <w:rFonts w:eastAsiaTheme="majorEastAsia" w:cs="Arial"/>
          <w:b/>
          <w:bCs/>
          <w:szCs w:val="26"/>
        </w:rPr>
      </w:pPr>
      <w:r w:rsidRPr="003945D0">
        <w:rPr>
          <w:rFonts w:eastAsiaTheme="majorEastAsia" w:cstheme="majorBidi"/>
          <w:b/>
          <w:bCs/>
          <w:sz w:val="24"/>
          <w:szCs w:val="28"/>
        </w:rPr>
        <w:t xml:space="preserve">Please complete and provide documentation for exceptions to </w:t>
      </w:r>
      <w:r w:rsidR="00BE42B5">
        <w:rPr>
          <w:rFonts w:eastAsiaTheme="majorEastAsia" w:cstheme="majorBidi"/>
          <w:b/>
          <w:bCs/>
          <w:sz w:val="24"/>
          <w:szCs w:val="28"/>
        </w:rPr>
        <w:t>s</w:t>
      </w:r>
      <w:r w:rsidRPr="003945D0">
        <w:rPr>
          <w:rFonts w:eastAsiaTheme="majorEastAsia" w:cstheme="majorBidi"/>
          <w:b/>
          <w:bCs/>
          <w:sz w:val="24"/>
          <w:szCs w:val="28"/>
        </w:rPr>
        <w:t xml:space="preserve">tep </w:t>
      </w:r>
      <w:r w:rsidR="00BE42B5">
        <w:rPr>
          <w:rFonts w:eastAsiaTheme="majorEastAsia" w:cstheme="majorBidi"/>
          <w:b/>
          <w:bCs/>
          <w:sz w:val="24"/>
          <w:szCs w:val="28"/>
        </w:rPr>
        <w:t>t</w:t>
      </w:r>
      <w:r w:rsidRPr="003945D0">
        <w:rPr>
          <w:rFonts w:eastAsiaTheme="majorEastAsia" w:cstheme="majorBidi"/>
          <w:b/>
          <w:bCs/>
          <w:sz w:val="24"/>
          <w:szCs w:val="28"/>
        </w:rPr>
        <w:t>herapy.</w:t>
      </w:r>
    </w:p>
    <w:p w14:paraId="48209192" w14:textId="277944B3" w:rsidR="003945D0" w:rsidRPr="003945D0" w:rsidRDefault="003945D0" w:rsidP="003945D0">
      <w:pPr>
        <w:numPr>
          <w:ilvl w:val="0"/>
          <w:numId w:val="30"/>
        </w:numPr>
        <w:tabs>
          <w:tab w:val="left" w:pos="5040"/>
        </w:tabs>
        <w:spacing w:after="0"/>
        <w:contextualSpacing/>
        <w:rPr>
          <w:rFonts w:cs="Arial"/>
        </w:rPr>
      </w:pPr>
      <w:r w:rsidRPr="003945D0">
        <w:rPr>
          <w:rFonts w:cs="Arial"/>
        </w:rPr>
        <w:t xml:space="preserve">Is the alternative drug required under the step therapy protocol contraindicated, or </w:t>
      </w:r>
      <w:proofErr w:type="gramStart"/>
      <w:r w:rsidRPr="003945D0">
        <w:rPr>
          <w:rFonts w:cs="Arial"/>
        </w:rPr>
        <w:t>will</w:t>
      </w:r>
      <w:proofErr w:type="gramEnd"/>
      <w:r w:rsidRPr="003945D0">
        <w:rPr>
          <w:rFonts w:cs="Arial"/>
        </w:rPr>
        <w:t xml:space="preserve"> likely cause an adverse reaction </w:t>
      </w:r>
      <w:proofErr w:type="gramStart"/>
      <w:r w:rsidRPr="003945D0">
        <w:rPr>
          <w:rFonts w:cs="Arial"/>
        </w:rPr>
        <w:t>in</w:t>
      </w:r>
      <w:proofErr w:type="gramEnd"/>
      <w:r w:rsidRPr="003945D0">
        <w:rPr>
          <w:rFonts w:cs="Arial"/>
        </w:rPr>
        <w:t>, or physical or mental harm to</w:t>
      </w:r>
      <w:r w:rsidR="00BE42B5">
        <w:rPr>
          <w:rFonts w:cs="Arial"/>
        </w:rPr>
        <w:t>,</w:t>
      </w:r>
      <w:r w:rsidRPr="003945D0">
        <w:rPr>
          <w:rFonts w:cs="Arial"/>
        </w:rPr>
        <w:t xml:space="preserve"> the member? </w:t>
      </w:r>
      <w:r w:rsidRPr="003945D0">
        <w:rPr>
          <w:rFonts w:cs="Arial"/>
        </w:rPr>
        <w:fldChar w:fldCharType="begin">
          <w:ffData>
            <w:name w:val="Check1"/>
            <w:enabled/>
            <w:calcOnExit w:val="0"/>
            <w:checkBox>
              <w:sizeAuto/>
              <w:default w:val="0"/>
            </w:checkBox>
          </w:ffData>
        </w:fldChar>
      </w:r>
      <w:r w:rsidRPr="003945D0">
        <w:rPr>
          <w:rFonts w:cs="Arial"/>
        </w:rPr>
        <w:instrText xml:space="preserve"> FORMCHECKBOX </w:instrText>
      </w:r>
      <w:r w:rsidRPr="003945D0">
        <w:rPr>
          <w:rFonts w:cs="Arial"/>
        </w:rPr>
      </w:r>
      <w:r w:rsidRPr="003945D0">
        <w:rPr>
          <w:rFonts w:cs="Arial"/>
        </w:rPr>
        <w:fldChar w:fldCharType="separate"/>
      </w:r>
      <w:r w:rsidRPr="003945D0">
        <w:rPr>
          <w:rFonts w:cs="Arial"/>
        </w:rPr>
        <w:fldChar w:fldCharType="end"/>
      </w:r>
      <w:r w:rsidRPr="003945D0">
        <w:rPr>
          <w:rFonts w:cs="Arial"/>
        </w:rPr>
        <w:t xml:space="preserve"> Yes  </w:t>
      </w:r>
      <w:r w:rsidRPr="003945D0">
        <w:rPr>
          <w:rFonts w:cs="Arial"/>
        </w:rPr>
        <w:fldChar w:fldCharType="begin">
          <w:ffData>
            <w:name w:val="Check1"/>
            <w:enabled/>
            <w:calcOnExit w:val="0"/>
            <w:checkBox>
              <w:sizeAuto/>
              <w:default w:val="0"/>
            </w:checkBox>
          </w:ffData>
        </w:fldChar>
      </w:r>
      <w:r w:rsidRPr="003945D0">
        <w:rPr>
          <w:rFonts w:cs="Arial"/>
        </w:rPr>
        <w:instrText xml:space="preserve"> FORMCHECKBOX </w:instrText>
      </w:r>
      <w:r w:rsidRPr="003945D0">
        <w:rPr>
          <w:rFonts w:cs="Arial"/>
        </w:rPr>
      </w:r>
      <w:r w:rsidRPr="003945D0">
        <w:rPr>
          <w:rFonts w:cs="Arial"/>
        </w:rPr>
        <w:fldChar w:fldCharType="separate"/>
      </w:r>
      <w:r w:rsidRPr="003945D0">
        <w:rPr>
          <w:rFonts w:cs="Arial"/>
        </w:rPr>
        <w:fldChar w:fldCharType="end"/>
      </w:r>
      <w:r w:rsidRPr="003945D0">
        <w:rPr>
          <w:rFonts w:cs="Arial"/>
        </w:rPr>
        <w:t xml:space="preserve"> No  </w:t>
      </w:r>
    </w:p>
    <w:p w14:paraId="7234D11E" w14:textId="1ED31943" w:rsidR="000A3C3B" w:rsidRDefault="000A3C3B" w:rsidP="000A3C3B">
      <w:pPr>
        <w:pStyle w:val="ListParagraph"/>
        <w:tabs>
          <w:tab w:val="left" w:pos="10080"/>
        </w:tabs>
        <w:spacing w:before="480" w:after="0"/>
        <w:ind w:left="389" w:right="54"/>
        <w:contextualSpacing w:val="0"/>
        <w:rPr>
          <w:rFonts w:cs="Arial"/>
        </w:rPr>
      </w:pPr>
      <w:r>
        <w:rPr>
          <w:rFonts w:cs="Arial"/>
        </w:rPr>
        <w:lastRenderedPageBreak/>
        <w:tab/>
        <w:t>over</w:t>
      </w:r>
    </w:p>
    <w:p w14:paraId="247D5838" w14:textId="0464882A" w:rsidR="003945D0" w:rsidRPr="003945D0" w:rsidRDefault="000A3C3B" w:rsidP="003945D0">
      <w:pPr>
        <w:tabs>
          <w:tab w:val="left" w:pos="5040"/>
        </w:tabs>
        <w:spacing w:after="0"/>
        <w:ind w:left="630"/>
        <w:rPr>
          <w:rFonts w:cs="Arial"/>
        </w:rPr>
      </w:pPr>
      <w:r>
        <w:rPr>
          <w:rFonts w:cs="Arial"/>
        </w:rPr>
        <w:t>I</w:t>
      </w:r>
      <w:r w:rsidR="003945D0" w:rsidRPr="003945D0">
        <w:rPr>
          <w:rFonts w:cs="Arial"/>
        </w:rPr>
        <w:t xml:space="preserve">f yes, briefly describe details of contraindication, adverse reaction, or harm. </w:t>
      </w:r>
    </w:p>
    <w:p w14:paraId="77AE2F70" w14:textId="3B72AE48" w:rsidR="003945D0" w:rsidRPr="003945D0" w:rsidRDefault="00110E72" w:rsidP="003945D0">
      <w:pPr>
        <w:tabs>
          <w:tab w:val="left" w:pos="5040"/>
        </w:tabs>
        <w:spacing w:after="0"/>
        <w:ind w:left="630"/>
        <w:rPr>
          <w:rFonts w:cs="Arial"/>
        </w:rPr>
      </w:pPr>
      <w:r>
        <w:rPr>
          <w:rFonts w:cs="Arial"/>
        </w:rPr>
        <w:pict w14:anchorId="7F9D3CB0">
          <v:shape id="_x0000_i1072" type="#_x0000_t75" style="width:500.25pt;height:18.75pt">
            <v:imagedata r:id="rId46" o:title=""/>
          </v:shape>
        </w:pict>
      </w:r>
    </w:p>
    <w:p w14:paraId="705EC662" w14:textId="11A955CD" w:rsidR="003945D0" w:rsidRPr="003945D0" w:rsidRDefault="00110E72" w:rsidP="003945D0">
      <w:pPr>
        <w:tabs>
          <w:tab w:val="left" w:pos="5040"/>
        </w:tabs>
        <w:spacing w:after="120"/>
        <w:ind w:left="630"/>
        <w:rPr>
          <w:rFonts w:cs="Arial"/>
        </w:rPr>
      </w:pPr>
      <w:r>
        <w:rPr>
          <w:rFonts w:cs="Arial"/>
        </w:rPr>
        <w:pict w14:anchorId="4E2E240C">
          <v:shape id="_x0000_i1073" type="#_x0000_t75" style="width:500.25pt;height:18.75pt">
            <v:imagedata r:id="rId46" o:title=""/>
          </v:shape>
        </w:pict>
      </w:r>
    </w:p>
    <w:p w14:paraId="7EED909D" w14:textId="77777777" w:rsidR="003945D0" w:rsidRPr="003945D0" w:rsidRDefault="003945D0" w:rsidP="003945D0">
      <w:pPr>
        <w:numPr>
          <w:ilvl w:val="0"/>
          <w:numId w:val="30"/>
        </w:numPr>
        <w:tabs>
          <w:tab w:val="left" w:pos="5040"/>
        </w:tabs>
        <w:spacing w:after="0"/>
        <w:contextualSpacing/>
        <w:rPr>
          <w:rFonts w:cs="Arial"/>
        </w:rPr>
      </w:pPr>
      <w:r w:rsidRPr="003945D0">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AD1D057" w14:textId="77777777" w:rsidR="003945D0" w:rsidRPr="003945D0" w:rsidRDefault="003945D0" w:rsidP="003945D0">
      <w:pPr>
        <w:tabs>
          <w:tab w:val="left" w:pos="5040"/>
        </w:tabs>
        <w:spacing w:after="0"/>
        <w:ind w:left="634"/>
        <w:contextualSpacing/>
        <w:rPr>
          <w:rFonts w:cs="Arial"/>
        </w:rPr>
      </w:pPr>
      <w:r w:rsidRPr="003945D0">
        <w:rPr>
          <w:rFonts w:cs="Arial"/>
        </w:rPr>
        <w:fldChar w:fldCharType="begin">
          <w:ffData>
            <w:name w:val="Check1"/>
            <w:enabled/>
            <w:calcOnExit w:val="0"/>
            <w:checkBox>
              <w:sizeAuto/>
              <w:default w:val="0"/>
            </w:checkBox>
          </w:ffData>
        </w:fldChar>
      </w:r>
      <w:r w:rsidRPr="003945D0">
        <w:rPr>
          <w:rFonts w:cs="Arial"/>
        </w:rPr>
        <w:instrText xml:space="preserve"> FORMCHECKBOX </w:instrText>
      </w:r>
      <w:r w:rsidRPr="003945D0">
        <w:rPr>
          <w:rFonts w:cs="Arial"/>
        </w:rPr>
      </w:r>
      <w:r w:rsidRPr="003945D0">
        <w:rPr>
          <w:rFonts w:cs="Arial"/>
        </w:rPr>
        <w:fldChar w:fldCharType="separate"/>
      </w:r>
      <w:r w:rsidRPr="003945D0">
        <w:rPr>
          <w:rFonts w:cs="Arial"/>
        </w:rPr>
        <w:fldChar w:fldCharType="end"/>
      </w:r>
      <w:r w:rsidRPr="003945D0">
        <w:rPr>
          <w:rFonts w:cs="Arial"/>
        </w:rPr>
        <w:t xml:space="preserve"> Yes  </w:t>
      </w:r>
      <w:r w:rsidRPr="003945D0">
        <w:rPr>
          <w:rFonts w:cs="Arial"/>
        </w:rPr>
        <w:fldChar w:fldCharType="begin">
          <w:ffData>
            <w:name w:val="Check1"/>
            <w:enabled/>
            <w:calcOnExit w:val="0"/>
            <w:checkBox>
              <w:sizeAuto/>
              <w:default w:val="0"/>
            </w:checkBox>
          </w:ffData>
        </w:fldChar>
      </w:r>
      <w:r w:rsidRPr="003945D0">
        <w:rPr>
          <w:rFonts w:cs="Arial"/>
        </w:rPr>
        <w:instrText xml:space="preserve"> FORMCHECKBOX </w:instrText>
      </w:r>
      <w:r w:rsidRPr="003945D0">
        <w:rPr>
          <w:rFonts w:cs="Arial"/>
        </w:rPr>
      </w:r>
      <w:r w:rsidRPr="003945D0">
        <w:rPr>
          <w:rFonts w:cs="Arial"/>
        </w:rPr>
        <w:fldChar w:fldCharType="separate"/>
      </w:r>
      <w:r w:rsidRPr="003945D0">
        <w:rPr>
          <w:rFonts w:cs="Arial"/>
        </w:rPr>
        <w:fldChar w:fldCharType="end"/>
      </w:r>
      <w:r w:rsidRPr="003945D0">
        <w:rPr>
          <w:rFonts w:cs="Arial"/>
        </w:rPr>
        <w:t xml:space="preserve"> No  </w:t>
      </w:r>
    </w:p>
    <w:p w14:paraId="5E329CCE" w14:textId="77777777" w:rsidR="003945D0" w:rsidRPr="003945D0" w:rsidRDefault="003945D0" w:rsidP="003945D0">
      <w:pPr>
        <w:tabs>
          <w:tab w:val="left" w:pos="5040"/>
        </w:tabs>
        <w:spacing w:after="0"/>
        <w:ind w:left="630"/>
        <w:rPr>
          <w:rFonts w:cs="Arial"/>
        </w:rPr>
      </w:pPr>
      <w:r w:rsidRPr="003945D0">
        <w:rPr>
          <w:rFonts w:cs="Arial"/>
        </w:rPr>
        <w:t xml:space="preserve">If yes, briefly describe details of known clinical characteristics of member and alternative drug regimen. </w:t>
      </w:r>
    </w:p>
    <w:p w14:paraId="56B666C6" w14:textId="42D0ADFE" w:rsidR="003945D0" w:rsidRPr="003945D0" w:rsidRDefault="00110E72" w:rsidP="003945D0">
      <w:pPr>
        <w:tabs>
          <w:tab w:val="left" w:pos="5040"/>
        </w:tabs>
        <w:spacing w:after="0"/>
        <w:ind w:left="630"/>
        <w:rPr>
          <w:rFonts w:cs="Arial"/>
        </w:rPr>
      </w:pPr>
      <w:r>
        <w:rPr>
          <w:rFonts w:cs="Arial"/>
        </w:rPr>
        <w:pict w14:anchorId="5B29C0CA">
          <v:shape id="_x0000_i1074" type="#_x0000_t75" style="width:500.25pt;height:18.75pt">
            <v:imagedata r:id="rId46" o:title=""/>
          </v:shape>
        </w:pict>
      </w:r>
    </w:p>
    <w:p w14:paraId="2E918EE6" w14:textId="5DCB0293" w:rsidR="003945D0" w:rsidRPr="003945D0" w:rsidRDefault="00110E72" w:rsidP="003945D0">
      <w:pPr>
        <w:tabs>
          <w:tab w:val="left" w:pos="5040"/>
        </w:tabs>
        <w:spacing w:after="120"/>
        <w:ind w:left="630"/>
        <w:rPr>
          <w:rFonts w:cs="Arial"/>
        </w:rPr>
      </w:pPr>
      <w:r>
        <w:rPr>
          <w:rFonts w:cs="Arial"/>
        </w:rPr>
        <w:pict w14:anchorId="6BD5FCD1">
          <v:shape id="_x0000_i1075" type="#_x0000_t75" style="width:500.25pt;height:18.75pt">
            <v:imagedata r:id="rId46" o:title=""/>
          </v:shape>
        </w:pict>
      </w:r>
    </w:p>
    <w:p w14:paraId="2123E6A6" w14:textId="77777777" w:rsidR="003945D0" w:rsidRPr="003945D0" w:rsidRDefault="003945D0" w:rsidP="003945D0">
      <w:pPr>
        <w:numPr>
          <w:ilvl w:val="0"/>
          <w:numId w:val="30"/>
        </w:numPr>
        <w:tabs>
          <w:tab w:val="left" w:pos="5040"/>
        </w:tabs>
        <w:spacing w:after="0"/>
        <w:contextualSpacing/>
        <w:rPr>
          <w:rFonts w:cs="Arial"/>
        </w:rPr>
      </w:pPr>
      <w:r w:rsidRPr="003945D0">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795420A7" w14:textId="77777777" w:rsidR="003945D0" w:rsidRPr="003945D0" w:rsidRDefault="003945D0" w:rsidP="003945D0">
      <w:pPr>
        <w:tabs>
          <w:tab w:val="left" w:pos="5040"/>
        </w:tabs>
        <w:spacing w:after="0"/>
        <w:ind w:left="634"/>
        <w:contextualSpacing/>
        <w:rPr>
          <w:rFonts w:cs="Arial"/>
        </w:rPr>
      </w:pPr>
      <w:r w:rsidRPr="003945D0">
        <w:rPr>
          <w:rFonts w:cs="Arial"/>
        </w:rPr>
        <w:fldChar w:fldCharType="begin">
          <w:ffData>
            <w:name w:val="Check1"/>
            <w:enabled/>
            <w:calcOnExit w:val="0"/>
            <w:checkBox>
              <w:sizeAuto/>
              <w:default w:val="0"/>
            </w:checkBox>
          </w:ffData>
        </w:fldChar>
      </w:r>
      <w:r w:rsidRPr="003945D0">
        <w:rPr>
          <w:rFonts w:cs="Arial"/>
        </w:rPr>
        <w:instrText xml:space="preserve"> FORMCHECKBOX </w:instrText>
      </w:r>
      <w:r w:rsidRPr="003945D0">
        <w:rPr>
          <w:rFonts w:cs="Arial"/>
        </w:rPr>
      </w:r>
      <w:r w:rsidRPr="003945D0">
        <w:rPr>
          <w:rFonts w:cs="Arial"/>
        </w:rPr>
        <w:fldChar w:fldCharType="separate"/>
      </w:r>
      <w:r w:rsidRPr="003945D0">
        <w:rPr>
          <w:rFonts w:cs="Arial"/>
        </w:rPr>
        <w:fldChar w:fldCharType="end"/>
      </w:r>
      <w:r w:rsidRPr="003945D0">
        <w:rPr>
          <w:rFonts w:cs="Arial"/>
        </w:rPr>
        <w:t xml:space="preserve"> Yes  </w:t>
      </w:r>
      <w:r w:rsidRPr="003945D0">
        <w:rPr>
          <w:rFonts w:cs="Arial"/>
        </w:rPr>
        <w:fldChar w:fldCharType="begin">
          <w:ffData>
            <w:name w:val="Check1"/>
            <w:enabled/>
            <w:calcOnExit w:val="0"/>
            <w:checkBox>
              <w:sizeAuto/>
              <w:default w:val="0"/>
            </w:checkBox>
          </w:ffData>
        </w:fldChar>
      </w:r>
      <w:r w:rsidRPr="003945D0">
        <w:rPr>
          <w:rFonts w:cs="Arial"/>
        </w:rPr>
        <w:instrText xml:space="preserve"> FORMCHECKBOX </w:instrText>
      </w:r>
      <w:r w:rsidRPr="003945D0">
        <w:rPr>
          <w:rFonts w:cs="Arial"/>
        </w:rPr>
      </w:r>
      <w:r w:rsidRPr="003945D0">
        <w:rPr>
          <w:rFonts w:cs="Arial"/>
        </w:rPr>
        <w:fldChar w:fldCharType="separate"/>
      </w:r>
      <w:r w:rsidRPr="003945D0">
        <w:rPr>
          <w:rFonts w:cs="Arial"/>
        </w:rPr>
        <w:fldChar w:fldCharType="end"/>
      </w:r>
      <w:r w:rsidRPr="003945D0">
        <w:rPr>
          <w:rFonts w:cs="Arial"/>
        </w:rPr>
        <w:t xml:space="preserve"> No</w:t>
      </w:r>
    </w:p>
    <w:p w14:paraId="2B75A945" w14:textId="77777777" w:rsidR="003945D0" w:rsidRPr="003945D0" w:rsidRDefault="003945D0" w:rsidP="003945D0">
      <w:pPr>
        <w:tabs>
          <w:tab w:val="left" w:pos="5040"/>
        </w:tabs>
        <w:spacing w:after="0"/>
        <w:ind w:left="630"/>
        <w:contextualSpacing/>
        <w:rPr>
          <w:rFonts w:cs="Arial"/>
        </w:rPr>
      </w:pPr>
      <w:r w:rsidRPr="003945D0">
        <w:rPr>
          <w:rFonts w:cs="Arial"/>
        </w:rPr>
        <w:t>If yes, please provide details for the previous trial.</w:t>
      </w:r>
    </w:p>
    <w:p w14:paraId="5BEB869E" w14:textId="442104F7" w:rsidR="003945D0" w:rsidRPr="003945D0" w:rsidRDefault="003945D0" w:rsidP="003945D0">
      <w:pPr>
        <w:tabs>
          <w:tab w:val="left" w:pos="5040"/>
        </w:tabs>
        <w:spacing w:after="0"/>
        <w:ind w:left="630"/>
        <w:contextualSpacing/>
        <w:rPr>
          <w:rFonts w:cs="Arial"/>
        </w:rPr>
      </w:pPr>
      <w:r w:rsidRPr="003945D0">
        <w:rPr>
          <w:rFonts w:cs="Arial"/>
        </w:rPr>
        <w:t xml:space="preserve">Drug name </w:t>
      </w:r>
      <w:r w:rsidR="00110E72">
        <w:rPr>
          <w:rFonts w:cs="Arial"/>
        </w:rPr>
        <w:pict w14:anchorId="0B50CC4C">
          <v:shape id="_x0000_i1076" type="#_x0000_t75" style="width:154.5pt;height:18.75pt">
            <v:imagedata r:id="rId47" o:title=""/>
          </v:shape>
        </w:pict>
      </w:r>
      <w:r w:rsidRPr="003945D0">
        <w:rPr>
          <w:rFonts w:cs="Arial"/>
        </w:rPr>
        <w:t xml:space="preserve">  Dates/duration of use </w:t>
      </w:r>
      <w:r w:rsidR="00110E72">
        <w:rPr>
          <w:rFonts w:cs="Arial"/>
        </w:rPr>
        <w:pict w14:anchorId="35BA4884">
          <v:shape id="_x0000_i1077" type="#_x0000_t75" style="width:173.25pt;height:18.75pt">
            <v:imagedata r:id="rId48" o:title=""/>
          </v:shape>
        </w:pict>
      </w:r>
      <w:r w:rsidRPr="003945D0">
        <w:rPr>
          <w:rFonts w:cs="Arial"/>
        </w:rPr>
        <w:t xml:space="preserve">      </w:t>
      </w:r>
    </w:p>
    <w:p w14:paraId="75985155" w14:textId="77777777" w:rsidR="003945D0" w:rsidRPr="003945D0" w:rsidRDefault="003945D0" w:rsidP="003945D0">
      <w:pPr>
        <w:tabs>
          <w:tab w:val="left" w:pos="5040"/>
        </w:tabs>
        <w:spacing w:after="0"/>
        <w:ind w:left="630"/>
        <w:contextualSpacing/>
        <w:rPr>
          <w:rFonts w:cs="Arial"/>
        </w:rPr>
      </w:pPr>
      <w:r w:rsidRPr="003945D0">
        <w:rPr>
          <w:rFonts w:cs="Arial"/>
        </w:rPr>
        <w:t xml:space="preserve">Did the member experience any of the following? </w:t>
      </w:r>
      <w:r w:rsidRPr="003945D0">
        <w:rPr>
          <w:rFonts w:cs="Arial"/>
        </w:rPr>
        <w:fldChar w:fldCharType="begin">
          <w:ffData>
            <w:name w:val="Check1"/>
            <w:enabled/>
            <w:calcOnExit w:val="0"/>
            <w:checkBox>
              <w:sizeAuto/>
              <w:default w:val="0"/>
            </w:checkBox>
          </w:ffData>
        </w:fldChar>
      </w:r>
      <w:r w:rsidRPr="003945D0">
        <w:rPr>
          <w:rFonts w:cs="Arial"/>
        </w:rPr>
        <w:instrText xml:space="preserve"> FORMCHECKBOX </w:instrText>
      </w:r>
      <w:r w:rsidRPr="003945D0">
        <w:rPr>
          <w:rFonts w:cs="Arial"/>
        </w:rPr>
      </w:r>
      <w:r w:rsidRPr="003945D0">
        <w:rPr>
          <w:rFonts w:cs="Arial"/>
        </w:rPr>
        <w:fldChar w:fldCharType="separate"/>
      </w:r>
      <w:r w:rsidRPr="003945D0">
        <w:rPr>
          <w:rFonts w:cs="Arial"/>
        </w:rPr>
        <w:fldChar w:fldCharType="end"/>
      </w:r>
      <w:r w:rsidRPr="003945D0">
        <w:rPr>
          <w:rFonts w:cs="Arial"/>
        </w:rPr>
        <w:t xml:space="preserve"> Adverse reaction </w:t>
      </w:r>
      <w:r w:rsidRPr="003945D0">
        <w:rPr>
          <w:rFonts w:cs="Arial"/>
        </w:rPr>
        <w:fldChar w:fldCharType="begin">
          <w:ffData>
            <w:name w:val="Check1"/>
            <w:enabled/>
            <w:calcOnExit w:val="0"/>
            <w:checkBox>
              <w:sizeAuto/>
              <w:default w:val="0"/>
            </w:checkBox>
          </w:ffData>
        </w:fldChar>
      </w:r>
      <w:r w:rsidRPr="003945D0">
        <w:rPr>
          <w:rFonts w:cs="Arial"/>
        </w:rPr>
        <w:instrText xml:space="preserve"> FORMCHECKBOX </w:instrText>
      </w:r>
      <w:r w:rsidRPr="003945D0">
        <w:rPr>
          <w:rFonts w:cs="Arial"/>
        </w:rPr>
      </w:r>
      <w:r w:rsidRPr="003945D0">
        <w:rPr>
          <w:rFonts w:cs="Arial"/>
        </w:rPr>
        <w:fldChar w:fldCharType="separate"/>
      </w:r>
      <w:r w:rsidRPr="003945D0">
        <w:rPr>
          <w:rFonts w:cs="Arial"/>
        </w:rPr>
        <w:fldChar w:fldCharType="end"/>
      </w:r>
      <w:r w:rsidRPr="003945D0">
        <w:rPr>
          <w:rFonts w:cs="Arial"/>
        </w:rPr>
        <w:t xml:space="preserve"> Inadequate response </w:t>
      </w:r>
    </w:p>
    <w:p w14:paraId="6F752655" w14:textId="77777777" w:rsidR="003945D0" w:rsidRPr="003945D0" w:rsidRDefault="003945D0" w:rsidP="003945D0">
      <w:pPr>
        <w:tabs>
          <w:tab w:val="left" w:pos="5040"/>
        </w:tabs>
        <w:spacing w:after="0"/>
        <w:ind w:left="630"/>
        <w:contextualSpacing/>
        <w:rPr>
          <w:rFonts w:cs="Arial"/>
        </w:rPr>
      </w:pPr>
      <w:r w:rsidRPr="003945D0">
        <w:rPr>
          <w:rFonts w:cs="Arial"/>
        </w:rPr>
        <w:t xml:space="preserve">Briefly describe details of adverse reaction or inadequate response.  </w:t>
      </w:r>
    </w:p>
    <w:p w14:paraId="7C4C7FD7" w14:textId="733B9CAA" w:rsidR="003945D0" w:rsidRPr="003945D0" w:rsidRDefault="00110E72" w:rsidP="003945D0">
      <w:pPr>
        <w:tabs>
          <w:tab w:val="left" w:pos="5040"/>
        </w:tabs>
        <w:spacing w:after="0"/>
        <w:ind w:left="630"/>
        <w:contextualSpacing/>
        <w:rPr>
          <w:rFonts w:cs="Arial"/>
        </w:rPr>
      </w:pPr>
      <w:r>
        <w:rPr>
          <w:rFonts w:cs="Arial"/>
        </w:rPr>
        <w:pict w14:anchorId="467CBFAD">
          <v:shape id="_x0000_i1078" type="#_x0000_t75" style="width:500.25pt;height:18.75pt">
            <v:imagedata r:id="rId46" o:title=""/>
          </v:shape>
        </w:pict>
      </w:r>
    </w:p>
    <w:p w14:paraId="1DD149C7" w14:textId="70F83148" w:rsidR="003945D0" w:rsidRPr="003945D0" w:rsidRDefault="00110E72" w:rsidP="003945D0">
      <w:pPr>
        <w:tabs>
          <w:tab w:val="left" w:pos="5040"/>
        </w:tabs>
        <w:spacing w:after="120"/>
        <w:ind w:left="630"/>
        <w:contextualSpacing/>
        <w:rPr>
          <w:rFonts w:cs="Arial"/>
        </w:rPr>
      </w:pPr>
      <w:r>
        <w:rPr>
          <w:rFonts w:cs="Arial"/>
        </w:rPr>
        <w:pict w14:anchorId="3AD233E1">
          <v:shape id="_x0000_i1079" type="#_x0000_t75" style="width:500.25pt;height:18.75pt">
            <v:imagedata r:id="rId46" o:title=""/>
          </v:shape>
        </w:pict>
      </w:r>
    </w:p>
    <w:p w14:paraId="010815B6" w14:textId="1BCC6A5E" w:rsidR="003945D0" w:rsidRPr="003945D0" w:rsidRDefault="003945D0" w:rsidP="003945D0">
      <w:pPr>
        <w:numPr>
          <w:ilvl w:val="0"/>
          <w:numId w:val="30"/>
        </w:numPr>
        <w:tabs>
          <w:tab w:val="left" w:pos="5040"/>
        </w:tabs>
        <w:spacing w:after="0"/>
        <w:contextualSpacing/>
        <w:rPr>
          <w:rFonts w:cs="Arial"/>
        </w:rPr>
      </w:pPr>
      <w:r w:rsidRPr="003945D0">
        <w:rPr>
          <w:rFonts w:cs="Arial"/>
        </w:rPr>
        <w:t>Is the member stable on the requested prescription drug prescribed by the health care provider, and switching drugs will likely cause an adverse reaction in</w:t>
      </w:r>
      <w:r w:rsidR="00BE42B5">
        <w:rPr>
          <w:rFonts w:cs="Arial"/>
        </w:rPr>
        <w:t>,</w:t>
      </w:r>
      <w:r w:rsidRPr="003945D0">
        <w:rPr>
          <w:rFonts w:cs="Arial"/>
        </w:rPr>
        <w:t xml:space="preserve"> or physical or mental harm to</w:t>
      </w:r>
      <w:r w:rsidR="00BE42B5">
        <w:rPr>
          <w:rFonts w:cs="Arial"/>
        </w:rPr>
        <w:t>,</w:t>
      </w:r>
      <w:r w:rsidRPr="003945D0">
        <w:rPr>
          <w:rFonts w:cs="Arial"/>
        </w:rPr>
        <w:t xml:space="preserve"> the member? </w:t>
      </w:r>
    </w:p>
    <w:p w14:paraId="2E35A65C" w14:textId="0A0E95B9" w:rsidR="003945D0" w:rsidRPr="003945D0" w:rsidRDefault="003945D0" w:rsidP="003945D0">
      <w:pPr>
        <w:tabs>
          <w:tab w:val="left" w:pos="5040"/>
        </w:tabs>
        <w:spacing w:after="0"/>
        <w:ind w:left="720" w:hanging="360"/>
        <w:contextualSpacing/>
        <w:rPr>
          <w:rFonts w:eastAsiaTheme="majorEastAsia" w:cstheme="majorBidi"/>
          <w:bCs/>
        </w:rPr>
      </w:pPr>
      <w:r w:rsidRPr="003945D0">
        <w:rPr>
          <w:rFonts w:cs="Arial"/>
        </w:rPr>
        <w:fldChar w:fldCharType="begin">
          <w:ffData>
            <w:name w:val="Check1"/>
            <w:enabled/>
            <w:calcOnExit w:val="0"/>
            <w:checkBox>
              <w:sizeAuto/>
              <w:default w:val="0"/>
            </w:checkBox>
          </w:ffData>
        </w:fldChar>
      </w:r>
      <w:r w:rsidRPr="003945D0">
        <w:rPr>
          <w:rFonts w:cs="Arial"/>
        </w:rPr>
        <w:instrText xml:space="preserve"> FORMCHECKBOX </w:instrText>
      </w:r>
      <w:r w:rsidRPr="003945D0">
        <w:rPr>
          <w:rFonts w:cs="Arial"/>
        </w:rPr>
      </w:r>
      <w:r w:rsidRPr="003945D0">
        <w:rPr>
          <w:rFonts w:cs="Arial"/>
        </w:rPr>
        <w:fldChar w:fldCharType="separate"/>
      </w:r>
      <w:r w:rsidRPr="003945D0">
        <w:rPr>
          <w:rFonts w:cs="Arial"/>
        </w:rPr>
        <w:fldChar w:fldCharType="end"/>
      </w:r>
      <w:r w:rsidRPr="003945D0">
        <w:rPr>
          <w:rFonts w:cs="Arial"/>
        </w:rPr>
        <w:t xml:space="preserve"> Yes. </w:t>
      </w:r>
      <w:r w:rsidRPr="003945D0">
        <w:rPr>
          <w:rFonts w:eastAsiaTheme="majorEastAsia" w:cstheme="majorBidi"/>
        </w:rPr>
        <w:t>Please provide details.</w:t>
      </w:r>
      <w:r w:rsidRPr="003945D0">
        <w:rPr>
          <w:rFonts w:eastAsiaTheme="majorEastAsia" w:cstheme="majorBidi"/>
          <w:b/>
          <w:bCs/>
        </w:rPr>
        <w:t xml:space="preserve"> </w:t>
      </w:r>
      <w:r w:rsidR="00110E72">
        <w:rPr>
          <w:rFonts w:cs="Arial"/>
        </w:rPr>
        <w:pict w14:anchorId="2D1D0506">
          <v:shape id="_x0000_i1080" type="#_x0000_t75" style="width:357.75pt;height:18.75pt">
            <v:imagedata r:id="rId49" o:title=""/>
          </v:shape>
        </w:pict>
      </w:r>
    </w:p>
    <w:p w14:paraId="5B3BD696" w14:textId="77777777" w:rsidR="003945D0" w:rsidRPr="003945D0" w:rsidRDefault="003945D0" w:rsidP="003945D0">
      <w:pPr>
        <w:tabs>
          <w:tab w:val="left" w:pos="5040"/>
        </w:tabs>
        <w:spacing w:after="0"/>
        <w:ind w:left="720" w:hanging="360"/>
        <w:contextualSpacing/>
        <w:rPr>
          <w:rFonts w:eastAsiaTheme="majorEastAsia" w:cstheme="majorBidi"/>
          <w:bCs/>
          <w:sz w:val="24"/>
          <w:szCs w:val="24"/>
        </w:rPr>
      </w:pPr>
      <w:r w:rsidRPr="003945D0">
        <w:rPr>
          <w:rFonts w:cs="Arial"/>
        </w:rPr>
        <w:fldChar w:fldCharType="begin">
          <w:ffData>
            <w:name w:val="Check1"/>
            <w:enabled/>
            <w:calcOnExit w:val="0"/>
            <w:checkBox>
              <w:sizeAuto/>
              <w:default w:val="0"/>
            </w:checkBox>
          </w:ffData>
        </w:fldChar>
      </w:r>
      <w:r w:rsidRPr="003945D0">
        <w:rPr>
          <w:rFonts w:cs="Arial"/>
        </w:rPr>
        <w:instrText xml:space="preserve"> FORMCHECKBOX </w:instrText>
      </w:r>
      <w:r w:rsidRPr="003945D0">
        <w:rPr>
          <w:rFonts w:cs="Arial"/>
        </w:rPr>
      </w:r>
      <w:r w:rsidRPr="003945D0">
        <w:rPr>
          <w:rFonts w:cs="Arial"/>
        </w:rPr>
        <w:fldChar w:fldCharType="separate"/>
      </w:r>
      <w:r w:rsidRPr="003945D0">
        <w:rPr>
          <w:rFonts w:cs="Arial"/>
        </w:rPr>
        <w:fldChar w:fldCharType="end"/>
      </w:r>
      <w:r w:rsidRPr="003945D0">
        <w:rPr>
          <w:rFonts w:cs="Arial"/>
        </w:rPr>
        <w:t xml:space="preserve"> No</w:t>
      </w:r>
    </w:p>
    <w:p w14:paraId="3FA3A40E" w14:textId="21A4228E" w:rsidR="005473F3" w:rsidRDefault="00110E72" w:rsidP="000A3C3B">
      <w:pPr>
        <w:pStyle w:val="ListParagraph"/>
        <w:tabs>
          <w:tab w:val="left" w:pos="4140"/>
          <w:tab w:val="left" w:pos="5760"/>
          <w:tab w:val="left" w:pos="7560"/>
        </w:tabs>
        <w:spacing w:after="60" w:line="240" w:lineRule="auto"/>
        <w:ind w:left="0"/>
      </w:pPr>
      <w:r>
        <w:rPr>
          <w:rFonts w:cs="Arial"/>
        </w:rPr>
        <w:pict w14:anchorId="4D567931">
          <v:rect id="_x0000_i1081" style="width:513.2pt;height:3.15pt" o:hrpct="990" o:hralign="center" o:hrstd="t" o:hrnoshade="t" o:hr="t" fillcolor="#a5a5a5 [2092]" stroked="f"/>
        </w:pict>
      </w:r>
    </w:p>
    <w:p w14:paraId="35F89FF6" w14:textId="107CAA39" w:rsidR="00884B20" w:rsidRDefault="00990FF9" w:rsidP="000A3C3B">
      <w:pPr>
        <w:tabs>
          <w:tab w:val="left" w:pos="9846"/>
        </w:tabs>
        <w:spacing w:before="2760" w:after="0"/>
        <w:ind w:right="-130"/>
        <w:jc w:val="center"/>
      </w:pPr>
      <w:r w:rsidRPr="00990FF9">
        <w:rPr>
          <w:rFonts w:eastAsiaTheme="majorEastAsia" w:cstheme="majorBidi"/>
          <w:b/>
          <w:bCs/>
          <w:sz w:val="24"/>
          <w:szCs w:val="28"/>
        </w:rPr>
        <w:t>Please continue to next page and complete Prescriber and Provider Information section.</w:t>
      </w:r>
    </w:p>
    <w:p w14:paraId="3A2699F3" w14:textId="45300FAD" w:rsidR="000A3C3B" w:rsidRDefault="00990FF9" w:rsidP="000A3C3B">
      <w:pPr>
        <w:pStyle w:val="ListParagraph"/>
        <w:tabs>
          <w:tab w:val="left" w:pos="4140"/>
          <w:tab w:val="left" w:pos="5760"/>
          <w:tab w:val="left" w:pos="7560"/>
        </w:tabs>
        <w:spacing w:before="3000" w:after="0" w:line="240" w:lineRule="auto"/>
        <w:ind w:left="173"/>
        <w:jc w:val="center"/>
      </w:pPr>
      <w:r>
        <w:lastRenderedPageBreak/>
        <w:tab/>
      </w:r>
      <w:r>
        <w:tab/>
      </w:r>
      <w:r>
        <w:tab/>
      </w:r>
      <w:r>
        <w:tab/>
      </w:r>
      <w:r>
        <w:tab/>
      </w:r>
      <w:r>
        <w:tab/>
        <w:t>o</w:t>
      </w:r>
      <w:r w:rsidR="005473F3">
        <w:t>ver</w:t>
      </w:r>
    </w:p>
    <w:p w14:paraId="5FD635F0" w14:textId="77777777" w:rsidR="000A3C3B" w:rsidRDefault="000A3C3B" w:rsidP="000A3C3B">
      <w:pPr>
        <w:spacing w:after="0"/>
      </w:pPr>
      <w:r>
        <w:br w:type="page"/>
      </w:r>
    </w:p>
    <w:p w14:paraId="377646F9" w14:textId="77777777" w:rsidR="00BE42B5" w:rsidRPr="00480BE9" w:rsidRDefault="00BE42B5" w:rsidP="00BE42B5">
      <w:pPr>
        <w:spacing w:after="0"/>
        <w:ind w:right="-72" w:hanging="90"/>
        <w:rPr>
          <w:rFonts w:cs="Arial"/>
          <w:b/>
          <w:bCs/>
          <w:sz w:val="32"/>
          <w:szCs w:val="32"/>
        </w:rPr>
      </w:pPr>
      <w:bookmarkStart w:id="9" w:name="page2"/>
      <w:r w:rsidRPr="00480BE9">
        <w:rPr>
          <w:rFonts w:cs="Arial"/>
          <w:b/>
          <w:bCs/>
          <w:sz w:val="32"/>
          <w:szCs w:val="32"/>
        </w:rPr>
        <w:lastRenderedPageBreak/>
        <w:t>Prior Authorization Request Prescriber and Provider Information</w:t>
      </w:r>
    </w:p>
    <w:p w14:paraId="4F8DA2BF" w14:textId="77777777" w:rsidR="00BE42B5" w:rsidRPr="00480BE9" w:rsidRDefault="00110E72" w:rsidP="00BE42B5">
      <w:pPr>
        <w:spacing w:before="60" w:after="0"/>
        <w:ind w:left="-86"/>
        <w:rPr>
          <w:rFonts w:cs="Arial"/>
        </w:rPr>
      </w:pPr>
      <w:r>
        <w:rPr>
          <w:rFonts w:cs="Arial"/>
        </w:rPr>
        <w:pict w14:anchorId="2FB9FA51">
          <v:rect id="_x0000_i1082" style="width:548.5pt;height:3pt" o:hrpct="991" o:hralign="center" o:hrstd="t" o:hrnoshade="t" o:hr="t" fillcolor="gray [1629]" stroked="f"/>
        </w:pict>
      </w:r>
    </w:p>
    <w:p w14:paraId="07A96B48" w14:textId="77777777" w:rsidR="00BE42B5" w:rsidRPr="00480BE9" w:rsidRDefault="00BE42B5" w:rsidP="00BE42B5">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0985603B" w14:textId="145F7902" w:rsidR="00BE42B5" w:rsidRPr="00480BE9" w:rsidRDefault="00BE42B5" w:rsidP="00BE42B5">
      <w:pPr>
        <w:tabs>
          <w:tab w:val="left" w:pos="5220"/>
          <w:tab w:val="left" w:pos="9360"/>
        </w:tabs>
        <w:spacing w:after="60"/>
        <w:ind w:left="158"/>
        <w:rPr>
          <w:rFonts w:cs="Arial"/>
        </w:rPr>
      </w:pPr>
      <w:r w:rsidRPr="00480BE9">
        <w:rPr>
          <w:rFonts w:cs="Arial"/>
        </w:rPr>
        <w:t xml:space="preserve">Last name* </w:t>
      </w:r>
      <w:r w:rsidR="00110E72">
        <w:rPr>
          <w:rFonts w:cs="Arial"/>
        </w:rPr>
        <w:pict w14:anchorId="0CC4B6C4">
          <v:shape id="_x0000_i1083" type="#_x0000_t75" style="width:192pt;height:18.75pt">
            <v:imagedata r:id="rId50" o:title=""/>
          </v:shape>
        </w:pict>
      </w:r>
      <w:r w:rsidRPr="00480BE9">
        <w:rPr>
          <w:rFonts w:cs="Arial"/>
        </w:rPr>
        <w:tab/>
        <w:t xml:space="preserve">First name* </w:t>
      </w:r>
      <w:r w:rsidR="00110E72">
        <w:rPr>
          <w:rFonts w:cs="Arial"/>
        </w:rPr>
        <w:pict w14:anchorId="71A43FA9">
          <v:shape id="_x0000_i1084" type="#_x0000_t75" style="width:143.25pt;height:18.75pt">
            <v:imagedata r:id="rId51" o:title=""/>
          </v:shape>
        </w:pict>
      </w:r>
      <w:r w:rsidRPr="00480BE9">
        <w:rPr>
          <w:rFonts w:cs="Arial"/>
        </w:rPr>
        <w:tab/>
        <w:t xml:space="preserve">MI </w:t>
      </w:r>
      <w:r w:rsidR="00110E72">
        <w:rPr>
          <w:rFonts w:cs="Arial"/>
        </w:rPr>
        <w:pict w14:anchorId="452B3B05">
          <v:shape id="_x0000_i1085" type="#_x0000_t75" style="width:63pt;height:18.75pt">
            <v:imagedata r:id="rId52" o:title=""/>
          </v:shape>
        </w:pict>
      </w:r>
    </w:p>
    <w:p w14:paraId="5CC97E50" w14:textId="5AA878C9" w:rsidR="00BE42B5" w:rsidRPr="00480BE9" w:rsidRDefault="00BE42B5" w:rsidP="00BE42B5">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00110E72">
        <w:rPr>
          <w:rFonts w:cs="Arial"/>
        </w:rPr>
        <w:pict w14:anchorId="2683F5C6">
          <v:shape id="_x0000_i1086" type="#_x0000_t75" style="width:222pt;height:18.75pt">
            <v:imagedata r:id="rId53" o:title=""/>
          </v:shape>
        </w:pict>
      </w:r>
      <w:r w:rsidRPr="00480BE9">
        <w:rPr>
          <w:rStyle w:val="Heading2Char"/>
          <w:rFonts w:cs="Arial"/>
          <w:b w:val="0"/>
          <w:szCs w:val="22"/>
        </w:rPr>
        <w:tab/>
        <w:t xml:space="preserve">Individual MH Provider ID </w:t>
      </w:r>
      <w:r w:rsidR="00110E72">
        <w:rPr>
          <w:rFonts w:cs="Arial"/>
        </w:rPr>
        <w:pict w14:anchorId="2F78874B">
          <v:shape id="_x0000_i1087" type="#_x0000_t75" style="width:158.25pt;height:18.75pt">
            <v:imagedata r:id="rId54" o:title=""/>
          </v:shape>
        </w:pict>
      </w:r>
    </w:p>
    <w:p w14:paraId="38FFBCD2" w14:textId="085EA4BE" w:rsidR="00BE42B5" w:rsidRPr="00480BE9" w:rsidRDefault="00BE42B5" w:rsidP="00BE42B5">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00110E72">
        <w:rPr>
          <w:rFonts w:cs="Arial"/>
        </w:rPr>
        <w:pict w14:anchorId="3DEB2455">
          <v:shape id="_x0000_i1088" type="#_x0000_t75" style="width:201pt;height:18.75pt">
            <v:imagedata r:id="rId55" o:title=""/>
          </v:shape>
        </w:pict>
      </w:r>
      <w:r w:rsidRPr="00480BE9">
        <w:rPr>
          <w:rStyle w:val="Heading2Char"/>
          <w:rFonts w:cs="Arial"/>
          <w:b w:val="0"/>
          <w:szCs w:val="22"/>
        </w:rPr>
        <w:tab/>
        <w:t xml:space="preserve">Office Contact Name </w:t>
      </w:r>
      <w:r w:rsidR="00110E72">
        <w:rPr>
          <w:rFonts w:cs="Arial"/>
        </w:rPr>
        <w:pict w14:anchorId="00DDB3CA">
          <v:shape id="_x0000_i1089" type="#_x0000_t75" style="width:179.25pt;height:18.75pt">
            <v:imagedata r:id="rId56" o:title=""/>
          </v:shape>
        </w:pict>
      </w:r>
    </w:p>
    <w:p w14:paraId="45FBA47F" w14:textId="06A5E618" w:rsidR="00BE42B5" w:rsidRPr="00480BE9" w:rsidRDefault="00BE42B5" w:rsidP="00BE42B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00110E72">
        <w:rPr>
          <w:rFonts w:cs="Arial"/>
        </w:rPr>
        <w:pict w14:anchorId="5446F6DE">
          <v:shape id="_x0000_i1090" type="#_x0000_t75" style="width:202.5pt;height:18.75pt">
            <v:imagedata r:id="rId57" o:title=""/>
          </v:shape>
        </w:pict>
      </w:r>
      <w:r w:rsidRPr="00480BE9">
        <w:rPr>
          <w:rStyle w:val="Heading2Char"/>
          <w:rFonts w:cs="Arial"/>
          <w:b w:val="0"/>
          <w:szCs w:val="22"/>
        </w:rPr>
        <w:tab/>
        <w:t xml:space="preserve">City </w:t>
      </w:r>
      <w:r w:rsidR="00110E72">
        <w:rPr>
          <w:rFonts w:cs="Arial"/>
        </w:rPr>
        <w:pict w14:anchorId="41797C1D">
          <v:shape id="_x0000_i1091" type="#_x0000_t75" style="width:99.75pt;height:18.75pt">
            <v:imagedata r:id="rId58" o:title=""/>
          </v:shape>
        </w:pict>
      </w:r>
      <w:r w:rsidRPr="00480BE9">
        <w:rPr>
          <w:rStyle w:val="Heading2Char"/>
          <w:rFonts w:cs="Arial"/>
          <w:b w:val="0"/>
          <w:szCs w:val="22"/>
        </w:rPr>
        <w:tab/>
        <w:t xml:space="preserve">State </w:t>
      </w:r>
      <w:r w:rsidR="00110E72">
        <w:rPr>
          <w:rFonts w:cs="Arial"/>
        </w:rPr>
        <w:pict w14:anchorId="6C9B4531">
          <v:shape id="_x0000_i1092" type="#_x0000_t75" style="width:39.75pt;height:18.75pt">
            <v:imagedata r:id="rId59" o:title=""/>
          </v:shape>
        </w:pict>
      </w:r>
      <w:r w:rsidRPr="00480BE9">
        <w:rPr>
          <w:rStyle w:val="Heading2Char"/>
          <w:rFonts w:cs="Arial"/>
          <w:b w:val="0"/>
          <w:szCs w:val="22"/>
        </w:rPr>
        <w:tab/>
        <w:t xml:space="preserve">Zip </w:t>
      </w:r>
      <w:r w:rsidR="00110E72">
        <w:rPr>
          <w:rFonts w:cs="Arial"/>
        </w:rPr>
        <w:pict w14:anchorId="1BBA4EC8">
          <v:shape id="_x0000_i1093" type="#_x0000_t75" style="width:63pt;height:18.75pt">
            <v:imagedata r:id="rId52" o:title=""/>
          </v:shape>
        </w:pict>
      </w:r>
    </w:p>
    <w:p w14:paraId="61E27EAA" w14:textId="765A4251" w:rsidR="00BE42B5" w:rsidRPr="00480BE9" w:rsidRDefault="00BE42B5" w:rsidP="00BE42B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00110E72">
        <w:rPr>
          <w:rFonts w:cs="Arial"/>
        </w:rPr>
        <w:pict w14:anchorId="556D0A60">
          <v:shape id="_x0000_i1094" type="#_x0000_t75" style="width:465.75pt;height:18.75pt">
            <v:imagedata r:id="rId60" o:title=""/>
          </v:shape>
        </w:pict>
      </w:r>
    </w:p>
    <w:p w14:paraId="49223A7D" w14:textId="4258AF3F" w:rsidR="00BE42B5" w:rsidRDefault="00BE42B5" w:rsidP="00BE42B5">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00110E72">
        <w:rPr>
          <w:rFonts w:cs="Arial"/>
        </w:rPr>
        <w:pict w14:anchorId="5333D5CC">
          <v:shape id="_x0000_i1095" type="#_x0000_t75" style="width:462pt;height:18.75pt">
            <v:imagedata r:id="rId61" o:title=""/>
          </v:shape>
        </w:pict>
      </w:r>
    </w:p>
    <w:p w14:paraId="412ABB7B" w14:textId="77777777" w:rsidR="00BE42B5" w:rsidRDefault="00BE42B5" w:rsidP="00BE42B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1F673102" w14:textId="59C88BC1" w:rsidR="00BE42B5" w:rsidRPr="00CE11A1" w:rsidRDefault="00110E72" w:rsidP="00BE42B5">
      <w:pPr>
        <w:tabs>
          <w:tab w:val="left" w:pos="5220"/>
          <w:tab w:val="left" w:pos="7740"/>
          <w:tab w:val="left" w:pos="9360"/>
        </w:tabs>
        <w:spacing w:after="60"/>
        <w:ind w:left="158"/>
        <w:rPr>
          <w:rStyle w:val="Heading2Char"/>
          <w:rFonts w:eastAsiaTheme="minorHAnsi" w:cs="Arial"/>
          <w:b w:val="0"/>
          <w:bCs w:val="0"/>
          <w:szCs w:val="22"/>
        </w:rPr>
      </w:pPr>
      <w:r>
        <w:rPr>
          <w:rFonts w:cs="Arial"/>
        </w:rPr>
        <w:pict w14:anchorId="069DD38C">
          <v:shape id="_x0000_i1096" type="#_x0000_t75" style="width:541.5pt;height:18.75pt">
            <v:imagedata r:id="rId62" o:title=""/>
          </v:shape>
        </w:pict>
      </w:r>
    </w:p>
    <w:p w14:paraId="54CFCC9A" w14:textId="77777777" w:rsidR="00BE42B5" w:rsidRPr="00480BE9" w:rsidRDefault="00BE42B5" w:rsidP="00BE42B5">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42E91699" w14:textId="77777777" w:rsidR="00BE42B5" w:rsidRPr="00480BE9" w:rsidRDefault="00110E72" w:rsidP="00BE42B5">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6FC94C91">
          <v:rect id="_x0000_i1097" style="width:548.5pt;height:3pt" o:hrpct="991" o:hralign="center" o:hrstd="t" o:hrnoshade="t" o:hr="t" fillcolor="gray [1629]" stroked="f"/>
        </w:pict>
      </w:r>
    </w:p>
    <w:p w14:paraId="0314BF95" w14:textId="77777777" w:rsidR="00BE42B5" w:rsidRPr="00480BE9" w:rsidRDefault="00BE42B5" w:rsidP="00BE42B5">
      <w:pPr>
        <w:pStyle w:val="Heading1"/>
        <w:spacing w:line="240" w:lineRule="auto"/>
        <w:rPr>
          <w:rFonts w:cs="Arial"/>
        </w:rPr>
      </w:pPr>
      <w:r w:rsidRPr="00480BE9">
        <w:rPr>
          <w:rFonts w:cs="Arial"/>
        </w:rPr>
        <w:t>Please also complete for professionally administered medications, if applicable.</w:t>
      </w:r>
    </w:p>
    <w:p w14:paraId="4E065BFE" w14:textId="0FB8951C" w:rsidR="00BE42B5" w:rsidRPr="00480BE9" w:rsidRDefault="00BE42B5" w:rsidP="00BE42B5">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00110E72">
        <w:rPr>
          <w:rFonts w:cs="Arial"/>
        </w:rPr>
        <w:pict w14:anchorId="188B450C">
          <v:shape id="_x0000_i1098" type="#_x0000_t75" style="width:197.25pt;height:18.75pt">
            <v:imagedata r:id="rId63" o:title=""/>
          </v:shape>
        </w:pict>
      </w:r>
      <w:r w:rsidRPr="00480BE9">
        <w:rPr>
          <w:rStyle w:val="Heading2Char"/>
          <w:rFonts w:cs="Arial"/>
          <w:b w:val="0"/>
          <w:szCs w:val="22"/>
        </w:rPr>
        <w:tab/>
        <w:t xml:space="preserve">End date </w:t>
      </w:r>
      <w:r w:rsidR="00110E72">
        <w:rPr>
          <w:rFonts w:cs="Arial"/>
        </w:rPr>
        <w:pict w14:anchorId="31E4A644">
          <v:shape id="_x0000_i1099" type="#_x0000_t75" style="width:243pt;height:18.75pt">
            <v:imagedata r:id="rId64" o:title=""/>
          </v:shape>
        </w:pict>
      </w:r>
    </w:p>
    <w:p w14:paraId="65040733" w14:textId="376D72C5" w:rsidR="00BE42B5" w:rsidRPr="00480BE9" w:rsidRDefault="00BE42B5" w:rsidP="00BE42B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00110E72">
        <w:rPr>
          <w:rFonts w:cs="Arial"/>
        </w:rPr>
        <w:pict w14:anchorId="2BCB4E6E">
          <v:shape id="_x0000_i1100" type="#_x0000_t75" style="width:212.25pt;height:18.75pt">
            <v:imagedata r:id="rId65" o:title=""/>
          </v:shape>
        </w:pi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66951DE5" w14:textId="6FCB7CBA" w:rsidR="00BE42B5" w:rsidRPr="00480BE9" w:rsidRDefault="00BE42B5" w:rsidP="00BE42B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00110E72">
        <w:rPr>
          <w:rFonts w:cs="Arial"/>
        </w:rPr>
        <w:pict w14:anchorId="318C8FA1">
          <v:shape id="_x0000_i1101" type="#_x0000_t75" style="width:372.75pt;height:18.75pt">
            <v:imagedata r:id="rId66" o:title=""/>
          </v:shape>
        </w:pict>
      </w:r>
    </w:p>
    <w:p w14:paraId="01A8C964" w14:textId="5957C733" w:rsidR="00BE42B5" w:rsidRPr="00480BE9" w:rsidRDefault="00BE42B5" w:rsidP="00BE42B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00110E72">
        <w:rPr>
          <w:rFonts w:cs="Arial"/>
        </w:rPr>
        <w:pict w14:anchorId="786ED9C5">
          <v:shape id="_x0000_i1102" type="#_x0000_t75" style="width:375pt;height:18.75pt">
            <v:imagedata r:id="rId67" o:title=""/>
          </v:shape>
        </w:pict>
      </w:r>
    </w:p>
    <w:p w14:paraId="4342A3B8" w14:textId="202C0056" w:rsidR="00BE42B5" w:rsidRPr="00480BE9" w:rsidRDefault="00BE42B5" w:rsidP="00BE42B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00110E72">
        <w:rPr>
          <w:rFonts w:cs="Arial"/>
        </w:rPr>
        <w:pict w14:anchorId="4FA542F1">
          <v:shape id="_x0000_i1103" type="#_x0000_t75" style="width:421.5pt;height:18.75pt">
            <v:imagedata r:id="rId68" o:title=""/>
          </v:shape>
        </w:pict>
      </w:r>
    </w:p>
    <w:p w14:paraId="6E8FB1FE" w14:textId="6806F204" w:rsidR="00BE42B5" w:rsidRPr="00480BE9" w:rsidRDefault="00BE42B5" w:rsidP="00BE42B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00110E72">
        <w:rPr>
          <w:rFonts w:cs="Arial"/>
        </w:rPr>
        <w:pict w14:anchorId="1205F271">
          <v:shape id="_x0000_i1104" type="#_x0000_t75" style="width:423.75pt;height:18.75pt">
            <v:imagedata r:id="rId69" o:title=""/>
          </v:shape>
        </w:pict>
      </w:r>
    </w:p>
    <w:p w14:paraId="19AC5503" w14:textId="77777777" w:rsidR="00BE42B5" w:rsidRPr="00480BE9" w:rsidRDefault="00BE42B5" w:rsidP="00BE42B5">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034611C3" w14:textId="4A030B14" w:rsidR="00BE42B5" w:rsidRPr="00480BE9" w:rsidRDefault="00BE42B5" w:rsidP="00BE42B5">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00110E72">
        <w:rPr>
          <w:rFonts w:cs="Arial"/>
        </w:rPr>
        <w:pict w14:anchorId="09329931">
          <v:shape id="_x0000_i1105" type="#_x0000_t75" style="width:57.75pt;height:18.75pt">
            <v:imagedata r:id="rId70" o:title=""/>
          </v:shape>
        </w:pict>
      </w:r>
      <w:r w:rsidRPr="00480BE9">
        <w:rPr>
          <w:rStyle w:val="Heading2Char"/>
          <w:rFonts w:cs="Arial"/>
          <w:b w:val="0"/>
          <w:szCs w:val="22"/>
        </w:rPr>
        <w:tab/>
        <w:t xml:space="preserve">No. of visits </w:t>
      </w:r>
      <w:r w:rsidR="00110E72">
        <w:rPr>
          <w:rFonts w:cs="Arial"/>
        </w:rPr>
        <w:pict w14:anchorId="752BB2DB">
          <v:shape id="_x0000_i1106" type="#_x0000_t75" style="width:79.5pt;height:18.75pt">
            <v:imagedata r:id="rId71" o:title=""/>
          </v:shape>
        </w:pict>
      </w:r>
      <w:r w:rsidRPr="00480BE9">
        <w:rPr>
          <w:rStyle w:val="Heading2Char"/>
          <w:rFonts w:cs="Arial"/>
          <w:b w:val="0"/>
          <w:szCs w:val="22"/>
        </w:rPr>
        <w:tab/>
        <w:t xml:space="preserve">J code </w:t>
      </w:r>
      <w:r w:rsidR="00110E72">
        <w:rPr>
          <w:rFonts w:cs="Arial"/>
        </w:rPr>
        <w:pict w14:anchorId="28797565">
          <v:shape id="_x0000_i1107" type="#_x0000_t75" style="width:106.5pt;height:18.75pt">
            <v:imagedata r:id="rId72" o:title=""/>
          </v:shape>
        </w:pict>
      </w:r>
      <w:r w:rsidRPr="00480BE9">
        <w:rPr>
          <w:rStyle w:val="Heading2Char"/>
          <w:rFonts w:cs="Arial"/>
          <w:b w:val="0"/>
          <w:szCs w:val="22"/>
        </w:rPr>
        <w:tab/>
        <w:t xml:space="preserve">No. of units </w:t>
      </w:r>
      <w:r w:rsidR="00110E72">
        <w:rPr>
          <w:rFonts w:cs="Arial"/>
        </w:rPr>
        <w:pict w14:anchorId="569964A7">
          <v:shape id="_x0000_i1108" type="#_x0000_t75" style="width:81.75pt;height:18.75pt">
            <v:imagedata r:id="rId73" o:title=""/>
          </v:shape>
        </w:pict>
      </w:r>
    </w:p>
    <w:p w14:paraId="322405C3" w14:textId="77777777" w:rsidR="00BE42B5" w:rsidRPr="00480BE9" w:rsidRDefault="00110E72" w:rsidP="00BE42B5">
      <w:pPr>
        <w:tabs>
          <w:tab w:val="left" w:pos="5220"/>
          <w:tab w:val="left" w:pos="7740"/>
          <w:tab w:val="left" w:pos="9360"/>
        </w:tabs>
        <w:spacing w:after="0" w:line="240" w:lineRule="auto"/>
        <w:ind w:left="-86"/>
        <w:rPr>
          <w:rFonts w:cs="Arial"/>
        </w:rPr>
      </w:pPr>
      <w:r>
        <w:rPr>
          <w:rFonts w:cs="Arial"/>
        </w:rPr>
        <w:pict w14:anchorId="55B74703">
          <v:rect id="_x0000_i1109" style="width:548.5pt;height:3pt" o:hrpct="991" o:hralign="center" o:hrstd="t" o:hrnoshade="t" o:hr="t" fillcolor="gray [1629]" stroked="f"/>
        </w:pict>
      </w:r>
    </w:p>
    <w:p w14:paraId="2AFDCBDB" w14:textId="77777777" w:rsidR="00BE42B5" w:rsidRPr="006759B5" w:rsidRDefault="00BE42B5" w:rsidP="00BE42B5">
      <w:pPr>
        <w:pStyle w:val="Heading1"/>
        <w:spacing w:after="60" w:line="240" w:lineRule="auto"/>
        <w:rPr>
          <w:rFonts w:cs="Arial"/>
        </w:rPr>
      </w:pPr>
      <w:r w:rsidRPr="006759B5">
        <w:rPr>
          <w:rFonts w:cs="Arial"/>
        </w:rPr>
        <w:t>Provider’s attestation, signature, and date</w:t>
      </w:r>
    </w:p>
    <w:p w14:paraId="65825C02" w14:textId="77777777" w:rsidR="00BE42B5" w:rsidRPr="006759B5" w:rsidRDefault="00BE42B5" w:rsidP="00BE42B5">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510B58E" w14:textId="77777777" w:rsidR="00BE42B5" w:rsidRPr="006759B5" w:rsidRDefault="00BE42B5" w:rsidP="00BE42B5">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7D11F9F3" w14:textId="2C4E5864" w:rsidR="00BE42B5" w:rsidRPr="006759B5" w:rsidRDefault="00110E72" w:rsidP="00BE42B5">
      <w:pPr>
        <w:spacing w:after="120"/>
        <w:ind w:left="173"/>
        <w:rPr>
          <w:rFonts w:cs="Arial"/>
          <w:bCs/>
        </w:rPr>
      </w:pPr>
      <w:r>
        <w:rPr>
          <w:rFonts w:cs="Arial"/>
        </w:rPr>
        <w:pict w14:anchorId="732C30F4">
          <v:shape id="_x0000_i1110" type="#_x0000_t75" style="width:540pt;height:18.75pt">
            <v:imagedata r:id="rId74" o:title=""/>
          </v:shape>
        </w:pict>
      </w:r>
    </w:p>
    <w:p w14:paraId="35AED8AA" w14:textId="7BBDA611" w:rsidR="00BE42B5" w:rsidRPr="006759B5" w:rsidRDefault="00BE42B5" w:rsidP="00BE42B5">
      <w:pPr>
        <w:tabs>
          <w:tab w:val="left" w:pos="7560"/>
        </w:tabs>
        <w:spacing w:after="0"/>
        <w:ind w:left="173"/>
        <w:rPr>
          <w:rFonts w:cs="Arial"/>
        </w:rPr>
      </w:pPr>
      <w:bookmarkStart w:id="10" w:name="_Hlk129175792"/>
      <w:r w:rsidRPr="006759B5">
        <w:rPr>
          <w:rFonts w:cs="Arial"/>
        </w:rPr>
        <w:t xml:space="preserve">Printed legal name and title of signatory above </w:t>
      </w:r>
      <w:r w:rsidR="00110E72">
        <w:rPr>
          <w:rFonts w:cs="Arial"/>
        </w:rPr>
        <w:pict w14:anchorId="015EEBF1">
          <v:shape id="_x0000_i1111" type="#_x0000_t75" style="width:391.5pt;height:18.75pt">
            <v:imagedata r:id="rId75" o:title=""/>
          </v:shape>
        </w:pict>
      </w:r>
      <w:r w:rsidRPr="006759B5">
        <w:rPr>
          <w:rFonts w:cs="Arial"/>
        </w:rPr>
        <w:t xml:space="preserve">  Date </w:t>
      </w:r>
      <w:bookmarkEnd w:id="9"/>
      <w:bookmarkEnd w:id="10"/>
      <w:r w:rsidR="00110E72">
        <w:rPr>
          <w:rFonts w:cs="Arial"/>
        </w:rPr>
        <w:pict w14:anchorId="318E3439">
          <v:shape id="_x0000_i1112" type="#_x0000_t75" style="width:117pt;height:18.75pt">
            <v:imagedata r:id="rId76" o:title=""/>
          </v:shape>
        </w:pict>
      </w:r>
    </w:p>
    <w:p w14:paraId="0FBAAF21" w14:textId="77777777" w:rsidR="00BE42B5" w:rsidRPr="006759B5" w:rsidRDefault="00BE42B5" w:rsidP="00BE42B5">
      <w:pPr>
        <w:tabs>
          <w:tab w:val="left" w:pos="7560"/>
        </w:tabs>
        <w:spacing w:after="0"/>
        <w:ind w:left="173"/>
        <w:rPr>
          <w:rFonts w:cs="Arial"/>
        </w:rPr>
      </w:pPr>
    </w:p>
    <w:p w14:paraId="52189763" w14:textId="2FD560A2" w:rsidR="00B60B0A" w:rsidRPr="00BE42B5" w:rsidRDefault="00BE42B5" w:rsidP="00BE42B5">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lastRenderedPageBreak/>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sectPr w:rsidR="00B60B0A" w:rsidRPr="00BE42B5" w:rsidSect="00783CAC">
      <w:type w:val="continuous"/>
      <w:pgSz w:w="12240" w:h="15840" w:code="1"/>
      <w:pgMar w:top="720" w:right="450" w:bottom="0" w:left="576" w:header="274" w:footer="1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E0428" w14:textId="77777777" w:rsidR="00C85774" w:rsidRDefault="00C85774" w:rsidP="0045490A">
      <w:pPr>
        <w:spacing w:after="0" w:line="240" w:lineRule="auto"/>
      </w:pPr>
      <w:r>
        <w:separator/>
      </w:r>
    </w:p>
  </w:endnote>
  <w:endnote w:type="continuationSeparator" w:id="0">
    <w:p w14:paraId="3972B047" w14:textId="77777777" w:rsidR="00C85774" w:rsidRDefault="00C85774"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F8049" w14:textId="005A5196" w:rsidR="00C85774" w:rsidRPr="00806AC8" w:rsidRDefault="00C85774" w:rsidP="009B03FD">
    <w:pPr>
      <w:pStyle w:val="Footer"/>
      <w:widowControl w:val="0"/>
      <w:tabs>
        <w:tab w:val="clear" w:pos="4680"/>
        <w:tab w:val="clear" w:pos="9360"/>
        <w:tab w:val="right" w:pos="100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E238F" w14:textId="5EBB1988" w:rsidR="00C85774" w:rsidRPr="00DD6062" w:rsidRDefault="00C85774" w:rsidP="00C857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2FF049" w14:textId="77777777" w:rsidR="00C85774" w:rsidRDefault="00C85774" w:rsidP="0045490A">
      <w:pPr>
        <w:spacing w:after="0" w:line="240" w:lineRule="auto"/>
      </w:pPr>
      <w:r>
        <w:separator/>
      </w:r>
    </w:p>
  </w:footnote>
  <w:footnote w:type="continuationSeparator" w:id="0">
    <w:p w14:paraId="5380E74A" w14:textId="77777777" w:rsidR="00C85774" w:rsidRDefault="00C85774" w:rsidP="0045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B789C" w14:textId="244E70E4" w:rsidR="00C85774" w:rsidRDefault="00C85774" w:rsidP="009B03FD">
    <w:pPr>
      <w:pStyle w:val="Header"/>
      <w:tabs>
        <w:tab w:val="clear" w:pos="4680"/>
        <w:tab w:val="clear" w:pos="9360"/>
        <w:tab w:val="left" w:pos="29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4"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5"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1"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F101D0"/>
    <w:multiLevelType w:val="hybridMultilevel"/>
    <w:tmpl w:val="9934C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5"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6"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9" w15:restartNumberingAfterBreak="0">
    <w:nsid w:val="5FB01DC3"/>
    <w:multiLevelType w:val="hybridMultilevel"/>
    <w:tmpl w:val="E2EE77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3" w15:restartNumberingAfterBreak="0">
    <w:nsid w:val="633412CE"/>
    <w:multiLevelType w:val="hybridMultilevel"/>
    <w:tmpl w:val="6046B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74DC736A"/>
    <w:multiLevelType w:val="hybridMultilevel"/>
    <w:tmpl w:val="268A0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3260361">
    <w:abstractNumId w:val="5"/>
  </w:num>
  <w:num w:numId="2" w16cid:durableId="1456757743">
    <w:abstractNumId w:val="6"/>
  </w:num>
  <w:num w:numId="3" w16cid:durableId="85157011">
    <w:abstractNumId w:val="26"/>
  </w:num>
  <w:num w:numId="4" w16cid:durableId="2111511986">
    <w:abstractNumId w:val="17"/>
  </w:num>
  <w:num w:numId="5" w16cid:durableId="999769710">
    <w:abstractNumId w:val="8"/>
  </w:num>
  <w:num w:numId="6" w16cid:durableId="1439135786">
    <w:abstractNumId w:val="20"/>
  </w:num>
  <w:num w:numId="7" w16cid:durableId="1797718530">
    <w:abstractNumId w:val="4"/>
  </w:num>
  <w:num w:numId="8" w16cid:durableId="2071421862">
    <w:abstractNumId w:val="24"/>
  </w:num>
  <w:num w:numId="9" w16cid:durableId="308362191">
    <w:abstractNumId w:val="25"/>
  </w:num>
  <w:num w:numId="10" w16cid:durableId="465510121">
    <w:abstractNumId w:val="0"/>
  </w:num>
  <w:num w:numId="11" w16cid:durableId="501628080">
    <w:abstractNumId w:val="16"/>
  </w:num>
  <w:num w:numId="12" w16cid:durableId="1950501344">
    <w:abstractNumId w:val="21"/>
  </w:num>
  <w:num w:numId="13" w16cid:durableId="1058044161">
    <w:abstractNumId w:val="1"/>
  </w:num>
  <w:num w:numId="14" w16cid:durableId="1845968914">
    <w:abstractNumId w:val="29"/>
  </w:num>
  <w:num w:numId="15" w16cid:durableId="419446143">
    <w:abstractNumId w:val="12"/>
  </w:num>
  <w:num w:numId="16" w16cid:durableId="1585725672">
    <w:abstractNumId w:val="14"/>
  </w:num>
  <w:num w:numId="17" w16cid:durableId="829904901">
    <w:abstractNumId w:val="11"/>
  </w:num>
  <w:num w:numId="18" w16cid:durableId="527565315">
    <w:abstractNumId w:val="18"/>
  </w:num>
  <w:num w:numId="19" w16cid:durableId="1444152856">
    <w:abstractNumId w:val="10"/>
  </w:num>
  <w:num w:numId="20" w16cid:durableId="724373791">
    <w:abstractNumId w:val="15"/>
  </w:num>
  <w:num w:numId="21" w16cid:durableId="1907835803">
    <w:abstractNumId w:val="3"/>
  </w:num>
  <w:num w:numId="22" w16cid:durableId="495147416">
    <w:abstractNumId w:val="7"/>
  </w:num>
  <w:num w:numId="23" w16cid:durableId="1329678367">
    <w:abstractNumId w:val="28"/>
  </w:num>
  <w:num w:numId="24" w16cid:durableId="1889880745">
    <w:abstractNumId w:val="2"/>
  </w:num>
  <w:num w:numId="25" w16cid:durableId="413941333">
    <w:abstractNumId w:val="9"/>
  </w:num>
  <w:num w:numId="26" w16cid:durableId="2126071325">
    <w:abstractNumId w:val="19"/>
  </w:num>
  <w:num w:numId="27" w16cid:durableId="582179099">
    <w:abstractNumId w:val="27"/>
  </w:num>
  <w:num w:numId="28" w16cid:durableId="1904831522">
    <w:abstractNumId w:val="13"/>
  </w:num>
  <w:num w:numId="29" w16cid:durableId="850142186">
    <w:abstractNumId w:val="23"/>
  </w:num>
  <w:num w:numId="30" w16cid:durableId="2026051755">
    <w:abstractNumId w:val="2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133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qwUAx62B3SwAAAA="/>
  </w:docVars>
  <w:rsids>
    <w:rsidRoot w:val="006A196A"/>
    <w:rsid w:val="000008DB"/>
    <w:rsid w:val="00013F88"/>
    <w:rsid w:val="00013FA8"/>
    <w:rsid w:val="00021580"/>
    <w:rsid w:val="0002170D"/>
    <w:rsid w:val="0003377C"/>
    <w:rsid w:val="00036AC9"/>
    <w:rsid w:val="00041FAC"/>
    <w:rsid w:val="00042233"/>
    <w:rsid w:val="00044048"/>
    <w:rsid w:val="00047CFC"/>
    <w:rsid w:val="00052842"/>
    <w:rsid w:val="00055B7B"/>
    <w:rsid w:val="00056C6F"/>
    <w:rsid w:val="0005749E"/>
    <w:rsid w:val="00060348"/>
    <w:rsid w:val="000652BA"/>
    <w:rsid w:val="000701ED"/>
    <w:rsid w:val="00070B41"/>
    <w:rsid w:val="0007262F"/>
    <w:rsid w:val="00072BA1"/>
    <w:rsid w:val="000750CA"/>
    <w:rsid w:val="0008653E"/>
    <w:rsid w:val="0009128B"/>
    <w:rsid w:val="00091FCF"/>
    <w:rsid w:val="000A18D6"/>
    <w:rsid w:val="000A3C3B"/>
    <w:rsid w:val="000A7528"/>
    <w:rsid w:val="000B2E3E"/>
    <w:rsid w:val="000C0725"/>
    <w:rsid w:val="000C3853"/>
    <w:rsid w:val="000D04ED"/>
    <w:rsid w:val="000D0F3D"/>
    <w:rsid w:val="000D118A"/>
    <w:rsid w:val="000D355D"/>
    <w:rsid w:val="000D6EE2"/>
    <w:rsid w:val="000E08C6"/>
    <w:rsid w:val="000E1495"/>
    <w:rsid w:val="000E5191"/>
    <w:rsid w:val="000E563D"/>
    <w:rsid w:val="000F24D0"/>
    <w:rsid w:val="000F2A10"/>
    <w:rsid w:val="000F3565"/>
    <w:rsid w:val="000F3632"/>
    <w:rsid w:val="000F4152"/>
    <w:rsid w:val="000F556C"/>
    <w:rsid w:val="000F6C7C"/>
    <w:rsid w:val="000F77A9"/>
    <w:rsid w:val="000F7F23"/>
    <w:rsid w:val="00100C4E"/>
    <w:rsid w:val="00102612"/>
    <w:rsid w:val="001057F9"/>
    <w:rsid w:val="00105AE2"/>
    <w:rsid w:val="00106860"/>
    <w:rsid w:val="00110B77"/>
    <w:rsid w:val="00110E72"/>
    <w:rsid w:val="00112B79"/>
    <w:rsid w:val="001138A7"/>
    <w:rsid w:val="00115E3A"/>
    <w:rsid w:val="00117C54"/>
    <w:rsid w:val="00124490"/>
    <w:rsid w:val="0013126C"/>
    <w:rsid w:val="00131B2E"/>
    <w:rsid w:val="00131DCE"/>
    <w:rsid w:val="0013635A"/>
    <w:rsid w:val="00142342"/>
    <w:rsid w:val="0014278B"/>
    <w:rsid w:val="00146975"/>
    <w:rsid w:val="00146ABC"/>
    <w:rsid w:val="0015279C"/>
    <w:rsid w:val="0015281B"/>
    <w:rsid w:val="00152B76"/>
    <w:rsid w:val="00160C3E"/>
    <w:rsid w:val="0016215C"/>
    <w:rsid w:val="00175FA0"/>
    <w:rsid w:val="00176FBD"/>
    <w:rsid w:val="001801FB"/>
    <w:rsid w:val="001817F3"/>
    <w:rsid w:val="00182394"/>
    <w:rsid w:val="00184472"/>
    <w:rsid w:val="00185107"/>
    <w:rsid w:val="00186F50"/>
    <w:rsid w:val="0019166F"/>
    <w:rsid w:val="001918AA"/>
    <w:rsid w:val="001920AA"/>
    <w:rsid w:val="00192A02"/>
    <w:rsid w:val="001950CC"/>
    <w:rsid w:val="001972DB"/>
    <w:rsid w:val="001A1AF2"/>
    <w:rsid w:val="001A3831"/>
    <w:rsid w:val="001A692F"/>
    <w:rsid w:val="001A7AB1"/>
    <w:rsid w:val="001B0067"/>
    <w:rsid w:val="001B27F9"/>
    <w:rsid w:val="001C2B22"/>
    <w:rsid w:val="001D0CB3"/>
    <w:rsid w:val="001D107F"/>
    <w:rsid w:val="001E0BB9"/>
    <w:rsid w:val="001E1737"/>
    <w:rsid w:val="001E4429"/>
    <w:rsid w:val="001E61ED"/>
    <w:rsid w:val="001E6FC3"/>
    <w:rsid w:val="001F504D"/>
    <w:rsid w:val="0020640C"/>
    <w:rsid w:val="00207123"/>
    <w:rsid w:val="002130DE"/>
    <w:rsid w:val="002142DA"/>
    <w:rsid w:val="00225090"/>
    <w:rsid w:val="00226498"/>
    <w:rsid w:val="002272E8"/>
    <w:rsid w:val="00227810"/>
    <w:rsid w:val="00230860"/>
    <w:rsid w:val="00243647"/>
    <w:rsid w:val="0024492B"/>
    <w:rsid w:val="00247234"/>
    <w:rsid w:val="0025232B"/>
    <w:rsid w:val="00256FE1"/>
    <w:rsid w:val="0025762A"/>
    <w:rsid w:val="00257B1F"/>
    <w:rsid w:val="0026054D"/>
    <w:rsid w:val="0026121F"/>
    <w:rsid w:val="00261CC8"/>
    <w:rsid w:val="00262F55"/>
    <w:rsid w:val="00263971"/>
    <w:rsid w:val="00266484"/>
    <w:rsid w:val="00270313"/>
    <w:rsid w:val="002706DC"/>
    <w:rsid w:val="0027087A"/>
    <w:rsid w:val="002718A8"/>
    <w:rsid w:val="00273E41"/>
    <w:rsid w:val="00275F01"/>
    <w:rsid w:val="00277749"/>
    <w:rsid w:val="00280475"/>
    <w:rsid w:val="00280EE9"/>
    <w:rsid w:val="00281DE6"/>
    <w:rsid w:val="002850A2"/>
    <w:rsid w:val="00293679"/>
    <w:rsid w:val="00293856"/>
    <w:rsid w:val="00293D8D"/>
    <w:rsid w:val="0029566A"/>
    <w:rsid w:val="002977B5"/>
    <w:rsid w:val="00297C4A"/>
    <w:rsid w:val="002A3195"/>
    <w:rsid w:val="002C3A9A"/>
    <w:rsid w:val="002C54E3"/>
    <w:rsid w:val="002C6303"/>
    <w:rsid w:val="002D1B98"/>
    <w:rsid w:val="002D6599"/>
    <w:rsid w:val="002D6896"/>
    <w:rsid w:val="002E00AE"/>
    <w:rsid w:val="002E0CEA"/>
    <w:rsid w:val="002E27FE"/>
    <w:rsid w:val="002E56A7"/>
    <w:rsid w:val="002E6D88"/>
    <w:rsid w:val="002F1E07"/>
    <w:rsid w:val="002F3880"/>
    <w:rsid w:val="002F4E06"/>
    <w:rsid w:val="002F5999"/>
    <w:rsid w:val="00304A8E"/>
    <w:rsid w:val="00313481"/>
    <w:rsid w:val="0031369F"/>
    <w:rsid w:val="00314807"/>
    <w:rsid w:val="003159B8"/>
    <w:rsid w:val="0032110D"/>
    <w:rsid w:val="0032328B"/>
    <w:rsid w:val="00324BB9"/>
    <w:rsid w:val="00325CCA"/>
    <w:rsid w:val="00334D81"/>
    <w:rsid w:val="00336034"/>
    <w:rsid w:val="003372E4"/>
    <w:rsid w:val="003456CA"/>
    <w:rsid w:val="00345A1C"/>
    <w:rsid w:val="00346292"/>
    <w:rsid w:val="0035222A"/>
    <w:rsid w:val="003543D1"/>
    <w:rsid w:val="00355A4A"/>
    <w:rsid w:val="0035669F"/>
    <w:rsid w:val="003577B0"/>
    <w:rsid w:val="003606DD"/>
    <w:rsid w:val="00363228"/>
    <w:rsid w:val="00365B18"/>
    <w:rsid w:val="00366E63"/>
    <w:rsid w:val="0036779E"/>
    <w:rsid w:val="0037144E"/>
    <w:rsid w:val="00371664"/>
    <w:rsid w:val="003762F4"/>
    <w:rsid w:val="00381328"/>
    <w:rsid w:val="00383530"/>
    <w:rsid w:val="00385D24"/>
    <w:rsid w:val="003868F2"/>
    <w:rsid w:val="00390BE8"/>
    <w:rsid w:val="00393D2A"/>
    <w:rsid w:val="003945D0"/>
    <w:rsid w:val="003A0258"/>
    <w:rsid w:val="003A0888"/>
    <w:rsid w:val="003A777A"/>
    <w:rsid w:val="003A7F9A"/>
    <w:rsid w:val="003B7BE6"/>
    <w:rsid w:val="003B7F35"/>
    <w:rsid w:val="003C2E28"/>
    <w:rsid w:val="003C4B1E"/>
    <w:rsid w:val="003C63A4"/>
    <w:rsid w:val="003C7441"/>
    <w:rsid w:val="003D1F09"/>
    <w:rsid w:val="003D2A36"/>
    <w:rsid w:val="003E0414"/>
    <w:rsid w:val="003E1D14"/>
    <w:rsid w:val="003E3062"/>
    <w:rsid w:val="003E34B5"/>
    <w:rsid w:val="003E3E24"/>
    <w:rsid w:val="003E4EE5"/>
    <w:rsid w:val="003E6252"/>
    <w:rsid w:val="003E660B"/>
    <w:rsid w:val="003F4943"/>
    <w:rsid w:val="003F5F54"/>
    <w:rsid w:val="003F746A"/>
    <w:rsid w:val="004013D6"/>
    <w:rsid w:val="004033C7"/>
    <w:rsid w:val="00407DC6"/>
    <w:rsid w:val="00411A25"/>
    <w:rsid w:val="00414D35"/>
    <w:rsid w:val="004344A1"/>
    <w:rsid w:val="00434EAC"/>
    <w:rsid w:val="00435CF6"/>
    <w:rsid w:val="00440BE2"/>
    <w:rsid w:val="00440D27"/>
    <w:rsid w:val="00441336"/>
    <w:rsid w:val="00446C6B"/>
    <w:rsid w:val="0045490A"/>
    <w:rsid w:val="00454C95"/>
    <w:rsid w:val="00461208"/>
    <w:rsid w:val="004628DB"/>
    <w:rsid w:val="00462A91"/>
    <w:rsid w:val="00465241"/>
    <w:rsid w:val="00472F8C"/>
    <w:rsid w:val="0048400D"/>
    <w:rsid w:val="00484174"/>
    <w:rsid w:val="004931B5"/>
    <w:rsid w:val="00495E25"/>
    <w:rsid w:val="004A18C7"/>
    <w:rsid w:val="004B3143"/>
    <w:rsid w:val="004C3400"/>
    <w:rsid w:val="004C645D"/>
    <w:rsid w:val="004D1165"/>
    <w:rsid w:val="004D4FEE"/>
    <w:rsid w:val="004E5A47"/>
    <w:rsid w:val="004F0115"/>
    <w:rsid w:val="004F26D1"/>
    <w:rsid w:val="004F3783"/>
    <w:rsid w:val="004F419F"/>
    <w:rsid w:val="004F6217"/>
    <w:rsid w:val="005026B7"/>
    <w:rsid w:val="00507CAD"/>
    <w:rsid w:val="005106D5"/>
    <w:rsid w:val="00514AC8"/>
    <w:rsid w:val="00516B52"/>
    <w:rsid w:val="005172A8"/>
    <w:rsid w:val="005203C2"/>
    <w:rsid w:val="00520620"/>
    <w:rsid w:val="00520C01"/>
    <w:rsid w:val="00533518"/>
    <w:rsid w:val="00540176"/>
    <w:rsid w:val="00541D4B"/>
    <w:rsid w:val="00546FE5"/>
    <w:rsid w:val="00547193"/>
    <w:rsid w:val="005473F3"/>
    <w:rsid w:val="005507C4"/>
    <w:rsid w:val="00550F87"/>
    <w:rsid w:val="00554FC5"/>
    <w:rsid w:val="00556A85"/>
    <w:rsid w:val="005576EB"/>
    <w:rsid w:val="00561A8C"/>
    <w:rsid w:val="00561D1F"/>
    <w:rsid w:val="00564B5F"/>
    <w:rsid w:val="00565CD3"/>
    <w:rsid w:val="0056731A"/>
    <w:rsid w:val="00570561"/>
    <w:rsid w:val="00577BC1"/>
    <w:rsid w:val="005829BA"/>
    <w:rsid w:val="0058356E"/>
    <w:rsid w:val="005839A4"/>
    <w:rsid w:val="00584383"/>
    <w:rsid w:val="00585614"/>
    <w:rsid w:val="00587DA6"/>
    <w:rsid w:val="0059091A"/>
    <w:rsid w:val="005958B7"/>
    <w:rsid w:val="005A2344"/>
    <w:rsid w:val="005B45B7"/>
    <w:rsid w:val="005B7FB3"/>
    <w:rsid w:val="005C17AE"/>
    <w:rsid w:val="005C4368"/>
    <w:rsid w:val="005D2687"/>
    <w:rsid w:val="005D3E7A"/>
    <w:rsid w:val="005E2C2D"/>
    <w:rsid w:val="005F275A"/>
    <w:rsid w:val="005F310B"/>
    <w:rsid w:val="005F350C"/>
    <w:rsid w:val="005F6899"/>
    <w:rsid w:val="005F74A3"/>
    <w:rsid w:val="005F799F"/>
    <w:rsid w:val="00601C84"/>
    <w:rsid w:val="006073CE"/>
    <w:rsid w:val="0061020A"/>
    <w:rsid w:val="006162F9"/>
    <w:rsid w:val="006263B6"/>
    <w:rsid w:val="006277CD"/>
    <w:rsid w:val="006361F3"/>
    <w:rsid w:val="00637019"/>
    <w:rsid w:val="00641B88"/>
    <w:rsid w:val="006426F9"/>
    <w:rsid w:val="00643C67"/>
    <w:rsid w:val="00646A75"/>
    <w:rsid w:val="00652233"/>
    <w:rsid w:val="00655453"/>
    <w:rsid w:val="006620F7"/>
    <w:rsid w:val="00664028"/>
    <w:rsid w:val="00670721"/>
    <w:rsid w:val="0067325C"/>
    <w:rsid w:val="006737FF"/>
    <w:rsid w:val="00680845"/>
    <w:rsid w:val="00681FCB"/>
    <w:rsid w:val="00682685"/>
    <w:rsid w:val="00683EF9"/>
    <w:rsid w:val="00686D8C"/>
    <w:rsid w:val="0069523E"/>
    <w:rsid w:val="006A196A"/>
    <w:rsid w:val="006A23F4"/>
    <w:rsid w:val="006A4AC3"/>
    <w:rsid w:val="006A7F3A"/>
    <w:rsid w:val="006B1F5B"/>
    <w:rsid w:val="006B3774"/>
    <w:rsid w:val="006B4D45"/>
    <w:rsid w:val="006B7CEE"/>
    <w:rsid w:val="006C56D4"/>
    <w:rsid w:val="006D0841"/>
    <w:rsid w:val="006D3AE2"/>
    <w:rsid w:val="006D4FFB"/>
    <w:rsid w:val="006E0464"/>
    <w:rsid w:val="006E3398"/>
    <w:rsid w:val="006E4903"/>
    <w:rsid w:val="006E4BD9"/>
    <w:rsid w:val="006E78D4"/>
    <w:rsid w:val="006E7ABC"/>
    <w:rsid w:val="006E7F08"/>
    <w:rsid w:val="006F07E3"/>
    <w:rsid w:val="006F4726"/>
    <w:rsid w:val="007017CE"/>
    <w:rsid w:val="0070653F"/>
    <w:rsid w:val="007133EF"/>
    <w:rsid w:val="007156F8"/>
    <w:rsid w:val="007160FD"/>
    <w:rsid w:val="00716867"/>
    <w:rsid w:val="00725CD9"/>
    <w:rsid w:val="00725EB8"/>
    <w:rsid w:val="00731FBE"/>
    <w:rsid w:val="00732B08"/>
    <w:rsid w:val="00740E06"/>
    <w:rsid w:val="0074510D"/>
    <w:rsid w:val="00754CC8"/>
    <w:rsid w:val="00761D92"/>
    <w:rsid w:val="007649E6"/>
    <w:rsid w:val="00766BC9"/>
    <w:rsid w:val="00766EDC"/>
    <w:rsid w:val="00767AAB"/>
    <w:rsid w:val="00771177"/>
    <w:rsid w:val="0077415A"/>
    <w:rsid w:val="00781480"/>
    <w:rsid w:val="007836EC"/>
    <w:rsid w:val="00783CAC"/>
    <w:rsid w:val="007902B4"/>
    <w:rsid w:val="00791033"/>
    <w:rsid w:val="0079208A"/>
    <w:rsid w:val="007926A7"/>
    <w:rsid w:val="007A11E8"/>
    <w:rsid w:val="007A1E9B"/>
    <w:rsid w:val="007A6117"/>
    <w:rsid w:val="007B1769"/>
    <w:rsid w:val="007B3AF6"/>
    <w:rsid w:val="007C44F3"/>
    <w:rsid w:val="007D2E58"/>
    <w:rsid w:val="007E260D"/>
    <w:rsid w:val="007E2634"/>
    <w:rsid w:val="007E52E3"/>
    <w:rsid w:val="007F78EF"/>
    <w:rsid w:val="008019D1"/>
    <w:rsid w:val="00802D9A"/>
    <w:rsid w:val="00806AC8"/>
    <w:rsid w:val="0081130B"/>
    <w:rsid w:val="008129F4"/>
    <w:rsid w:val="00812ADE"/>
    <w:rsid w:val="008158C7"/>
    <w:rsid w:val="00821220"/>
    <w:rsid w:val="00825083"/>
    <w:rsid w:val="00830AE7"/>
    <w:rsid w:val="00832437"/>
    <w:rsid w:val="00832E09"/>
    <w:rsid w:val="00837F50"/>
    <w:rsid w:val="00844AD9"/>
    <w:rsid w:val="00847549"/>
    <w:rsid w:val="00851F14"/>
    <w:rsid w:val="00854AAE"/>
    <w:rsid w:val="00855EA9"/>
    <w:rsid w:val="0085662F"/>
    <w:rsid w:val="00862818"/>
    <w:rsid w:val="00864D17"/>
    <w:rsid w:val="0087133E"/>
    <w:rsid w:val="00884B20"/>
    <w:rsid w:val="00891C11"/>
    <w:rsid w:val="00892075"/>
    <w:rsid w:val="008A1D5C"/>
    <w:rsid w:val="008A3352"/>
    <w:rsid w:val="008A4045"/>
    <w:rsid w:val="008A68E2"/>
    <w:rsid w:val="008B62F7"/>
    <w:rsid w:val="008C073D"/>
    <w:rsid w:val="008C2DC5"/>
    <w:rsid w:val="008C7134"/>
    <w:rsid w:val="008D0BF2"/>
    <w:rsid w:val="008D1CAA"/>
    <w:rsid w:val="008D21CD"/>
    <w:rsid w:val="008D4217"/>
    <w:rsid w:val="008D6348"/>
    <w:rsid w:val="008D7040"/>
    <w:rsid w:val="008E3C82"/>
    <w:rsid w:val="008E6CA1"/>
    <w:rsid w:val="008F25D9"/>
    <w:rsid w:val="008F3CAB"/>
    <w:rsid w:val="00901627"/>
    <w:rsid w:val="0090472F"/>
    <w:rsid w:val="00912243"/>
    <w:rsid w:val="00912995"/>
    <w:rsid w:val="0091307D"/>
    <w:rsid w:val="00915889"/>
    <w:rsid w:val="00915E86"/>
    <w:rsid w:val="00927E75"/>
    <w:rsid w:val="00931A89"/>
    <w:rsid w:val="009362DB"/>
    <w:rsid w:val="0093665D"/>
    <w:rsid w:val="009368DC"/>
    <w:rsid w:val="00936EC0"/>
    <w:rsid w:val="00937C62"/>
    <w:rsid w:val="0094020C"/>
    <w:rsid w:val="00940A40"/>
    <w:rsid w:val="00943B8F"/>
    <w:rsid w:val="00944EC1"/>
    <w:rsid w:val="00945273"/>
    <w:rsid w:val="00947E88"/>
    <w:rsid w:val="00954D6B"/>
    <w:rsid w:val="0095687F"/>
    <w:rsid w:val="00962282"/>
    <w:rsid w:val="00964F2B"/>
    <w:rsid w:val="00966CC4"/>
    <w:rsid w:val="00971C50"/>
    <w:rsid w:val="00975F97"/>
    <w:rsid w:val="00977300"/>
    <w:rsid w:val="0097751D"/>
    <w:rsid w:val="00977E3F"/>
    <w:rsid w:val="00983BBD"/>
    <w:rsid w:val="00985AFB"/>
    <w:rsid w:val="00990FF9"/>
    <w:rsid w:val="00993CE4"/>
    <w:rsid w:val="009960D5"/>
    <w:rsid w:val="00996175"/>
    <w:rsid w:val="00996D22"/>
    <w:rsid w:val="00997B83"/>
    <w:rsid w:val="009A0B55"/>
    <w:rsid w:val="009A479F"/>
    <w:rsid w:val="009A5AFB"/>
    <w:rsid w:val="009A64C7"/>
    <w:rsid w:val="009A6A6B"/>
    <w:rsid w:val="009B03FD"/>
    <w:rsid w:val="009B063B"/>
    <w:rsid w:val="009B0F1E"/>
    <w:rsid w:val="009B1CB7"/>
    <w:rsid w:val="009B272C"/>
    <w:rsid w:val="009B2B5D"/>
    <w:rsid w:val="009B3175"/>
    <w:rsid w:val="009B4934"/>
    <w:rsid w:val="009C01F4"/>
    <w:rsid w:val="009C1C77"/>
    <w:rsid w:val="009C4A64"/>
    <w:rsid w:val="009C4A87"/>
    <w:rsid w:val="009C4D6C"/>
    <w:rsid w:val="009D6F7A"/>
    <w:rsid w:val="009E50BC"/>
    <w:rsid w:val="009E536F"/>
    <w:rsid w:val="009E6796"/>
    <w:rsid w:val="009F250F"/>
    <w:rsid w:val="009F4BE7"/>
    <w:rsid w:val="009F6A31"/>
    <w:rsid w:val="00A00949"/>
    <w:rsid w:val="00A0379B"/>
    <w:rsid w:val="00A03F1A"/>
    <w:rsid w:val="00A054A4"/>
    <w:rsid w:val="00A10CAA"/>
    <w:rsid w:val="00A175A5"/>
    <w:rsid w:val="00A176C8"/>
    <w:rsid w:val="00A265B4"/>
    <w:rsid w:val="00A41F10"/>
    <w:rsid w:val="00A427E3"/>
    <w:rsid w:val="00A4450E"/>
    <w:rsid w:val="00A50DBC"/>
    <w:rsid w:val="00A516E6"/>
    <w:rsid w:val="00A525E1"/>
    <w:rsid w:val="00A52D19"/>
    <w:rsid w:val="00A53DF9"/>
    <w:rsid w:val="00A540C8"/>
    <w:rsid w:val="00A57584"/>
    <w:rsid w:val="00A62B8B"/>
    <w:rsid w:val="00A665F5"/>
    <w:rsid w:val="00A677CF"/>
    <w:rsid w:val="00A706A2"/>
    <w:rsid w:val="00A724DF"/>
    <w:rsid w:val="00A7340C"/>
    <w:rsid w:val="00A74165"/>
    <w:rsid w:val="00A7555A"/>
    <w:rsid w:val="00A7577F"/>
    <w:rsid w:val="00A77A24"/>
    <w:rsid w:val="00A82E7C"/>
    <w:rsid w:val="00A86CCA"/>
    <w:rsid w:val="00A90816"/>
    <w:rsid w:val="00AA3FFD"/>
    <w:rsid w:val="00AA460D"/>
    <w:rsid w:val="00AA5DE7"/>
    <w:rsid w:val="00AC1290"/>
    <w:rsid w:val="00AC5884"/>
    <w:rsid w:val="00AC6AED"/>
    <w:rsid w:val="00AD014D"/>
    <w:rsid w:val="00AD4417"/>
    <w:rsid w:val="00AD5A6B"/>
    <w:rsid w:val="00AD62EF"/>
    <w:rsid w:val="00AE37AF"/>
    <w:rsid w:val="00AE473E"/>
    <w:rsid w:val="00AE4B16"/>
    <w:rsid w:val="00AF0500"/>
    <w:rsid w:val="00AF5A09"/>
    <w:rsid w:val="00B06615"/>
    <w:rsid w:val="00B1063F"/>
    <w:rsid w:val="00B24029"/>
    <w:rsid w:val="00B26397"/>
    <w:rsid w:val="00B26658"/>
    <w:rsid w:val="00B31CB4"/>
    <w:rsid w:val="00B32ABE"/>
    <w:rsid w:val="00B34041"/>
    <w:rsid w:val="00B37FC8"/>
    <w:rsid w:val="00B40D50"/>
    <w:rsid w:val="00B42C54"/>
    <w:rsid w:val="00B44801"/>
    <w:rsid w:val="00B452DD"/>
    <w:rsid w:val="00B45358"/>
    <w:rsid w:val="00B4550A"/>
    <w:rsid w:val="00B47C63"/>
    <w:rsid w:val="00B5143D"/>
    <w:rsid w:val="00B60B0A"/>
    <w:rsid w:val="00B62A6D"/>
    <w:rsid w:val="00B65712"/>
    <w:rsid w:val="00B777C3"/>
    <w:rsid w:val="00B90F03"/>
    <w:rsid w:val="00B9109D"/>
    <w:rsid w:val="00B9575B"/>
    <w:rsid w:val="00B96875"/>
    <w:rsid w:val="00B96BF2"/>
    <w:rsid w:val="00B97BF0"/>
    <w:rsid w:val="00BB2057"/>
    <w:rsid w:val="00BB4151"/>
    <w:rsid w:val="00BB6AB7"/>
    <w:rsid w:val="00BC5080"/>
    <w:rsid w:val="00BE2CC8"/>
    <w:rsid w:val="00BE42B5"/>
    <w:rsid w:val="00BE4A55"/>
    <w:rsid w:val="00BE4B50"/>
    <w:rsid w:val="00BE69DA"/>
    <w:rsid w:val="00BE6E87"/>
    <w:rsid w:val="00BF2E8C"/>
    <w:rsid w:val="00BF7F39"/>
    <w:rsid w:val="00C015D8"/>
    <w:rsid w:val="00C01828"/>
    <w:rsid w:val="00C0380C"/>
    <w:rsid w:val="00C052FE"/>
    <w:rsid w:val="00C069C5"/>
    <w:rsid w:val="00C14F12"/>
    <w:rsid w:val="00C20D3A"/>
    <w:rsid w:val="00C222A1"/>
    <w:rsid w:val="00C240BA"/>
    <w:rsid w:val="00C25D80"/>
    <w:rsid w:val="00C2691C"/>
    <w:rsid w:val="00C320E9"/>
    <w:rsid w:val="00C32EF9"/>
    <w:rsid w:val="00C3450A"/>
    <w:rsid w:val="00C440FB"/>
    <w:rsid w:val="00C47297"/>
    <w:rsid w:val="00C5156F"/>
    <w:rsid w:val="00C51DE4"/>
    <w:rsid w:val="00C52AED"/>
    <w:rsid w:val="00C53E00"/>
    <w:rsid w:val="00C56DB9"/>
    <w:rsid w:val="00C57676"/>
    <w:rsid w:val="00C620C7"/>
    <w:rsid w:val="00C64A0D"/>
    <w:rsid w:val="00C64A87"/>
    <w:rsid w:val="00C64D21"/>
    <w:rsid w:val="00C65A94"/>
    <w:rsid w:val="00C6619D"/>
    <w:rsid w:val="00C66C6C"/>
    <w:rsid w:val="00C6761F"/>
    <w:rsid w:val="00C809BB"/>
    <w:rsid w:val="00C80A24"/>
    <w:rsid w:val="00C8278D"/>
    <w:rsid w:val="00C85774"/>
    <w:rsid w:val="00C8607B"/>
    <w:rsid w:val="00C91D31"/>
    <w:rsid w:val="00C91E0C"/>
    <w:rsid w:val="00C927FF"/>
    <w:rsid w:val="00C92C27"/>
    <w:rsid w:val="00C9786D"/>
    <w:rsid w:val="00CA0497"/>
    <w:rsid w:val="00CA2080"/>
    <w:rsid w:val="00CA30C3"/>
    <w:rsid w:val="00CA747D"/>
    <w:rsid w:val="00CA749C"/>
    <w:rsid w:val="00CA799C"/>
    <w:rsid w:val="00CB142C"/>
    <w:rsid w:val="00CB2F5B"/>
    <w:rsid w:val="00CC157E"/>
    <w:rsid w:val="00CC16F4"/>
    <w:rsid w:val="00CD1995"/>
    <w:rsid w:val="00CD2969"/>
    <w:rsid w:val="00CD4687"/>
    <w:rsid w:val="00CD74C2"/>
    <w:rsid w:val="00CD78ED"/>
    <w:rsid w:val="00CE1F67"/>
    <w:rsid w:val="00CE65E0"/>
    <w:rsid w:val="00CF0770"/>
    <w:rsid w:val="00CF34A9"/>
    <w:rsid w:val="00CF38E7"/>
    <w:rsid w:val="00CF41CE"/>
    <w:rsid w:val="00D009E4"/>
    <w:rsid w:val="00D04F89"/>
    <w:rsid w:val="00D05A79"/>
    <w:rsid w:val="00D069FE"/>
    <w:rsid w:val="00D06F51"/>
    <w:rsid w:val="00D121DE"/>
    <w:rsid w:val="00D13847"/>
    <w:rsid w:val="00D17793"/>
    <w:rsid w:val="00D20140"/>
    <w:rsid w:val="00D2226D"/>
    <w:rsid w:val="00D25CB4"/>
    <w:rsid w:val="00D27B22"/>
    <w:rsid w:val="00D30625"/>
    <w:rsid w:val="00D336CB"/>
    <w:rsid w:val="00D336EC"/>
    <w:rsid w:val="00D34758"/>
    <w:rsid w:val="00D45CC9"/>
    <w:rsid w:val="00D45CED"/>
    <w:rsid w:val="00D46E21"/>
    <w:rsid w:val="00D507A5"/>
    <w:rsid w:val="00D563AD"/>
    <w:rsid w:val="00D57817"/>
    <w:rsid w:val="00D61240"/>
    <w:rsid w:val="00D617C9"/>
    <w:rsid w:val="00D62B97"/>
    <w:rsid w:val="00D6664A"/>
    <w:rsid w:val="00D666C2"/>
    <w:rsid w:val="00D709D9"/>
    <w:rsid w:val="00D713B7"/>
    <w:rsid w:val="00D727E5"/>
    <w:rsid w:val="00D732F5"/>
    <w:rsid w:val="00D759E4"/>
    <w:rsid w:val="00D90C50"/>
    <w:rsid w:val="00D90E46"/>
    <w:rsid w:val="00D93439"/>
    <w:rsid w:val="00D97A58"/>
    <w:rsid w:val="00DA339B"/>
    <w:rsid w:val="00DB5E87"/>
    <w:rsid w:val="00DB61AC"/>
    <w:rsid w:val="00DB7129"/>
    <w:rsid w:val="00DC012B"/>
    <w:rsid w:val="00DC0923"/>
    <w:rsid w:val="00DC0FE2"/>
    <w:rsid w:val="00DD4E77"/>
    <w:rsid w:val="00DD5532"/>
    <w:rsid w:val="00DD6062"/>
    <w:rsid w:val="00DD642D"/>
    <w:rsid w:val="00DD7E98"/>
    <w:rsid w:val="00DE29DA"/>
    <w:rsid w:val="00DE3F6B"/>
    <w:rsid w:val="00DE5211"/>
    <w:rsid w:val="00DE78C9"/>
    <w:rsid w:val="00DF0168"/>
    <w:rsid w:val="00DF0E1E"/>
    <w:rsid w:val="00DF134F"/>
    <w:rsid w:val="00DF4728"/>
    <w:rsid w:val="00DF7603"/>
    <w:rsid w:val="00DF79E5"/>
    <w:rsid w:val="00E0005B"/>
    <w:rsid w:val="00E02C1E"/>
    <w:rsid w:val="00E02FF5"/>
    <w:rsid w:val="00E04C8B"/>
    <w:rsid w:val="00E0585C"/>
    <w:rsid w:val="00E06913"/>
    <w:rsid w:val="00E1151F"/>
    <w:rsid w:val="00E11979"/>
    <w:rsid w:val="00E168BF"/>
    <w:rsid w:val="00E21D10"/>
    <w:rsid w:val="00E26659"/>
    <w:rsid w:val="00E26857"/>
    <w:rsid w:val="00E27D21"/>
    <w:rsid w:val="00E40532"/>
    <w:rsid w:val="00E4311C"/>
    <w:rsid w:val="00E43F01"/>
    <w:rsid w:val="00E44C3C"/>
    <w:rsid w:val="00E47E76"/>
    <w:rsid w:val="00E51E39"/>
    <w:rsid w:val="00E61CDE"/>
    <w:rsid w:val="00E64E00"/>
    <w:rsid w:val="00E67332"/>
    <w:rsid w:val="00E73032"/>
    <w:rsid w:val="00E735E1"/>
    <w:rsid w:val="00E80C77"/>
    <w:rsid w:val="00E81A8B"/>
    <w:rsid w:val="00E81ABA"/>
    <w:rsid w:val="00E8533E"/>
    <w:rsid w:val="00E8623C"/>
    <w:rsid w:val="00E8770E"/>
    <w:rsid w:val="00E96DAA"/>
    <w:rsid w:val="00EA2863"/>
    <w:rsid w:val="00EA6613"/>
    <w:rsid w:val="00EA68DD"/>
    <w:rsid w:val="00EB474E"/>
    <w:rsid w:val="00EB6411"/>
    <w:rsid w:val="00EC5AE2"/>
    <w:rsid w:val="00EC6FB7"/>
    <w:rsid w:val="00ED0A5B"/>
    <w:rsid w:val="00ED187B"/>
    <w:rsid w:val="00ED312B"/>
    <w:rsid w:val="00ED3AC9"/>
    <w:rsid w:val="00ED4B0E"/>
    <w:rsid w:val="00ED4B17"/>
    <w:rsid w:val="00ED5EF8"/>
    <w:rsid w:val="00ED6BF7"/>
    <w:rsid w:val="00EE0B14"/>
    <w:rsid w:val="00EE0B59"/>
    <w:rsid w:val="00EE10A4"/>
    <w:rsid w:val="00EE1A52"/>
    <w:rsid w:val="00EE2D2E"/>
    <w:rsid w:val="00EE6025"/>
    <w:rsid w:val="00EF5651"/>
    <w:rsid w:val="00F00408"/>
    <w:rsid w:val="00F00D92"/>
    <w:rsid w:val="00F04204"/>
    <w:rsid w:val="00F04F50"/>
    <w:rsid w:val="00F121AE"/>
    <w:rsid w:val="00F12FD0"/>
    <w:rsid w:val="00F25897"/>
    <w:rsid w:val="00F25ECD"/>
    <w:rsid w:val="00F30130"/>
    <w:rsid w:val="00F30D3E"/>
    <w:rsid w:val="00F32E76"/>
    <w:rsid w:val="00F33E42"/>
    <w:rsid w:val="00F34712"/>
    <w:rsid w:val="00F43DC2"/>
    <w:rsid w:val="00F47FA0"/>
    <w:rsid w:val="00F50D5D"/>
    <w:rsid w:val="00F548FA"/>
    <w:rsid w:val="00F556C7"/>
    <w:rsid w:val="00F676AD"/>
    <w:rsid w:val="00F708A8"/>
    <w:rsid w:val="00F7110F"/>
    <w:rsid w:val="00F718C4"/>
    <w:rsid w:val="00F71C9B"/>
    <w:rsid w:val="00F72F1B"/>
    <w:rsid w:val="00F75FB4"/>
    <w:rsid w:val="00F77143"/>
    <w:rsid w:val="00F77E09"/>
    <w:rsid w:val="00F81F3C"/>
    <w:rsid w:val="00F91A4F"/>
    <w:rsid w:val="00F91AC9"/>
    <w:rsid w:val="00F92DB6"/>
    <w:rsid w:val="00F948C8"/>
    <w:rsid w:val="00F955A1"/>
    <w:rsid w:val="00F9755A"/>
    <w:rsid w:val="00F97C31"/>
    <w:rsid w:val="00FA0EC1"/>
    <w:rsid w:val="00FA2418"/>
    <w:rsid w:val="00FA378E"/>
    <w:rsid w:val="00FA3F71"/>
    <w:rsid w:val="00FA7984"/>
    <w:rsid w:val="00FB1959"/>
    <w:rsid w:val="00FC30E3"/>
    <w:rsid w:val="00FC3295"/>
    <w:rsid w:val="00FC3E1C"/>
    <w:rsid w:val="00FC7090"/>
    <w:rsid w:val="00FE751E"/>
    <w:rsid w:val="00FE7829"/>
    <w:rsid w:val="00FF1439"/>
    <w:rsid w:val="00FF3665"/>
    <w:rsid w:val="00FF7655"/>
    <w:rsid w:val="00FF76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21"/>
    <o:shapelayout v:ext="edit">
      <o:idmap v:ext="edit" data="1"/>
    </o:shapelayout>
  </w:shapeDefaults>
  <w:decimalSymbol w:val="."/>
  <w:listSeparator w:val=","/>
  <w14:docId w14:val="056A4649"/>
  <w15:docId w15:val="{67806DF5-C693-49DB-9BBE-D892B8C3B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CC8"/>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character" w:styleId="CommentReference">
    <w:name w:val="annotation reference"/>
    <w:basedOn w:val="DefaultParagraphFont"/>
    <w:uiPriority w:val="99"/>
    <w:semiHidden/>
    <w:unhideWhenUsed/>
    <w:rsid w:val="00FF76C2"/>
    <w:rPr>
      <w:sz w:val="16"/>
      <w:szCs w:val="16"/>
    </w:rPr>
  </w:style>
  <w:style w:type="paragraph" w:styleId="CommentText">
    <w:name w:val="annotation text"/>
    <w:basedOn w:val="Normal"/>
    <w:link w:val="CommentTextChar"/>
    <w:uiPriority w:val="99"/>
    <w:unhideWhenUsed/>
    <w:rsid w:val="00FF76C2"/>
    <w:pPr>
      <w:spacing w:line="240" w:lineRule="auto"/>
    </w:pPr>
    <w:rPr>
      <w:sz w:val="20"/>
      <w:szCs w:val="20"/>
    </w:rPr>
  </w:style>
  <w:style w:type="character" w:customStyle="1" w:styleId="CommentTextChar">
    <w:name w:val="Comment Text Char"/>
    <w:basedOn w:val="DefaultParagraphFont"/>
    <w:link w:val="CommentText"/>
    <w:uiPriority w:val="99"/>
    <w:rsid w:val="00FF76C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F76C2"/>
    <w:rPr>
      <w:b/>
      <w:bCs/>
    </w:rPr>
  </w:style>
  <w:style w:type="character" w:customStyle="1" w:styleId="CommentSubjectChar">
    <w:name w:val="Comment Subject Char"/>
    <w:basedOn w:val="CommentTextChar"/>
    <w:link w:val="CommentSubject"/>
    <w:uiPriority w:val="99"/>
    <w:semiHidden/>
    <w:rsid w:val="00FF76C2"/>
    <w:rPr>
      <w:rFonts w:ascii="Arial" w:hAnsi="Arial"/>
      <w:b/>
      <w:bCs/>
      <w:sz w:val="20"/>
      <w:szCs w:val="20"/>
    </w:rPr>
  </w:style>
  <w:style w:type="paragraph" w:styleId="Revision">
    <w:name w:val="Revision"/>
    <w:hidden/>
    <w:uiPriority w:val="99"/>
    <w:semiHidden/>
    <w:rsid w:val="001E61ED"/>
    <w:pPr>
      <w:spacing w:after="0" w:line="240" w:lineRule="auto"/>
    </w:pPr>
    <w:rPr>
      <w:rFonts w:ascii="Arial" w:hAnsi="Arial"/>
    </w:rPr>
  </w:style>
  <w:style w:type="paragraph" w:styleId="BodyText">
    <w:name w:val="Body Text"/>
    <w:basedOn w:val="Normal"/>
    <w:link w:val="BodyTextChar"/>
    <w:uiPriority w:val="1"/>
    <w:unhideWhenUsed/>
    <w:qFormat/>
    <w:rsid w:val="00CD2969"/>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CD2969"/>
    <w:rPr>
      <w:rFonts w:ascii="Arial" w:eastAsia="Arial" w:hAnsi="Arial" w:cs="Arial"/>
      <w:sz w:val="20"/>
      <w:szCs w:val="20"/>
    </w:rPr>
  </w:style>
  <w:style w:type="paragraph" w:customStyle="1" w:styleId="TableParagraph">
    <w:name w:val="Table Paragraph"/>
    <w:basedOn w:val="Normal"/>
    <w:uiPriority w:val="1"/>
    <w:qFormat/>
    <w:rsid w:val="00CD2969"/>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CD2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582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2.wmf"/><Relationship Id="rId47" Type="http://schemas.openxmlformats.org/officeDocument/2006/relationships/image" Target="media/image27.wmf"/><Relationship Id="rId63" Type="http://schemas.openxmlformats.org/officeDocument/2006/relationships/image" Target="media/image43.wmf"/><Relationship Id="rId68" Type="http://schemas.openxmlformats.org/officeDocument/2006/relationships/image" Target="media/image48.wmf"/><Relationship Id="rId16" Type="http://schemas.openxmlformats.org/officeDocument/2006/relationships/image" Target="media/image6.jpeg"/><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oint32health.promptpa.com/" TargetMode="External"/><Relationship Id="rId37" Type="http://schemas.openxmlformats.org/officeDocument/2006/relationships/image" Target="media/image17.wmf"/><Relationship Id="rId40" Type="http://schemas.openxmlformats.org/officeDocument/2006/relationships/image" Target="media/image20.wmf"/><Relationship Id="rId45" Type="http://schemas.openxmlformats.org/officeDocument/2006/relationships/image" Target="media/image25.wmf"/><Relationship Id="rId53" Type="http://schemas.openxmlformats.org/officeDocument/2006/relationships/image" Target="media/image33.wmf"/><Relationship Id="rId58" Type="http://schemas.openxmlformats.org/officeDocument/2006/relationships/image" Target="media/image38.wmf"/><Relationship Id="rId66" Type="http://schemas.openxmlformats.org/officeDocument/2006/relationships/image" Target="media/image46.wmf"/><Relationship Id="rId74" Type="http://schemas.openxmlformats.org/officeDocument/2006/relationships/image" Target="media/image54.wmf"/><Relationship Id="rId5" Type="http://schemas.openxmlformats.org/officeDocument/2006/relationships/numbering" Target="numbering.xml"/><Relationship Id="rId61" Type="http://schemas.openxmlformats.org/officeDocument/2006/relationships/image" Target="media/image41.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footer" Target="footer1.xml"/><Relationship Id="rId43" Type="http://schemas.openxmlformats.org/officeDocument/2006/relationships/image" Target="media/image23.wmf"/><Relationship Id="rId48" Type="http://schemas.openxmlformats.org/officeDocument/2006/relationships/image" Target="media/image28.wmf"/><Relationship Id="rId56" Type="http://schemas.openxmlformats.org/officeDocument/2006/relationships/image" Target="media/image36.wmf"/><Relationship Id="rId64" Type="http://schemas.openxmlformats.org/officeDocument/2006/relationships/image" Target="media/image44.wmf"/><Relationship Id="rId69" Type="http://schemas.openxmlformats.org/officeDocument/2006/relationships/image" Target="media/image49.wmf"/><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1.wmf"/><Relationship Id="rId72" Type="http://schemas.openxmlformats.org/officeDocument/2006/relationships/image" Target="media/image52.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18.wmf"/><Relationship Id="rId46" Type="http://schemas.openxmlformats.org/officeDocument/2006/relationships/image" Target="media/image26.wmf"/><Relationship Id="rId59" Type="http://schemas.openxmlformats.org/officeDocument/2006/relationships/image" Target="media/image39.wmf"/><Relationship Id="rId67" Type="http://schemas.openxmlformats.org/officeDocument/2006/relationships/image" Target="media/image47.wmf"/><Relationship Id="rId20" Type="http://schemas.openxmlformats.org/officeDocument/2006/relationships/image" Target="media/image10.wmf"/><Relationship Id="rId41" Type="http://schemas.openxmlformats.org/officeDocument/2006/relationships/image" Target="media/image21.wmf"/><Relationship Id="rId54" Type="http://schemas.openxmlformats.org/officeDocument/2006/relationships/image" Target="media/image34.wmf"/><Relationship Id="rId62" Type="http://schemas.openxmlformats.org/officeDocument/2006/relationships/image" Target="media/image42.wmf"/><Relationship Id="rId70" Type="http://schemas.openxmlformats.org/officeDocument/2006/relationships/image" Target="media/image50.wmf"/><Relationship Id="rId75" Type="http://schemas.openxmlformats.org/officeDocument/2006/relationships/image" Target="media/image55.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footer" Target="footer2.xml"/><Relationship Id="rId49" Type="http://schemas.openxmlformats.org/officeDocument/2006/relationships/image" Target="media/image29.wmf"/><Relationship Id="rId57" Type="http://schemas.openxmlformats.org/officeDocument/2006/relationships/image" Target="media/image37.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4.wmf"/><Relationship Id="rId52" Type="http://schemas.openxmlformats.org/officeDocument/2006/relationships/image" Target="media/image32.wmf"/><Relationship Id="rId60" Type="http://schemas.openxmlformats.org/officeDocument/2006/relationships/image" Target="media/image40.wmf"/><Relationship Id="rId65" Type="http://schemas.openxmlformats.org/officeDocument/2006/relationships/image" Target="media/image45.wmf"/><Relationship Id="rId73" Type="http://schemas.openxmlformats.org/officeDocument/2006/relationships/image" Target="media/image53.wmf"/><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19.wmf"/><Relationship Id="rId34" Type="http://schemas.openxmlformats.org/officeDocument/2006/relationships/header" Target="header1.xml"/><Relationship Id="rId50" Type="http://schemas.openxmlformats.org/officeDocument/2006/relationships/image" Target="media/image30.wmf"/><Relationship Id="rId55" Type="http://schemas.openxmlformats.org/officeDocument/2006/relationships/image" Target="media/image35.wmf"/><Relationship Id="rId76"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image" Target="media/image51.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E783BD-3E9E-490D-89C0-3C6FECC08DDB}">
  <ds:schemaRefs>
    <ds:schemaRef ds:uri="http://schemas.microsoft.com/sharepoint/v3/contenttype/forms"/>
  </ds:schemaRefs>
</ds:datastoreItem>
</file>

<file path=customXml/itemProps2.xml><?xml version="1.0" encoding="utf-8"?>
<ds:datastoreItem xmlns:ds="http://schemas.openxmlformats.org/officeDocument/2006/customXml" ds:itemID="{D7A8B111-23CF-4317-89DA-F59C85741CC3}">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AD98B251-8F52-491E-9E54-979063571E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916B97-82C5-4B2A-8B37-F02CAE8D3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710</Words>
  <Characters>9662</Characters>
  <Application>Microsoft Office Word</Application>
  <DocSecurity>0</DocSecurity>
  <Lines>247</Lines>
  <Paragraphs>183</Paragraphs>
  <ScaleCrop>false</ScaleCrop>
  <HeadingPairs>
    <vt:vector size="2" baseType="variant">
      <vt:variant>
        <vt:lpstr>Title</vt:lpstr>
      </vt:variant>
      <vt:variant>
        <vt:i4>1</vt:i4>
      </vt:variant>
    </vt:vector>
  </HeadingPairs>
  <TitlesOfParts>
    <vt:vector size="1" baseType="lpstr">
      <vt:lpstr>PA-Form-Hepatitis-Antiviral-Agents</vt:lpstr>
    </vt:vector>
  </TitlesOfParts>
  <Company>EOHHS</Company>
  <LinksUpToDate>false</LinksUpToDate>
  <CharactersWithSpaces>1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Hepatitis-Antiviral-Agents</dc:title>
  <dc:subject>Prior Authorization Hepatitis Antiviral Agents</dc:subject>
  <dc:creator>DUR</dc:creator>
  <cp:keywords>PA, Prior Authorization, Hepatitis Antiviral Agents</cp:keywords>
  <dc:description>Rev. 4/17</dc:description>
  <cp:lastModifiedBy>Tieu, Chinh</cp:lastModifiedBy>
  <cp:revision>9</cp:revision>
  <cp:lastPrinted>2017-02-15T18:30:00Z</cp:lastPrinted>
  <dcterms:created xsi:type="dcterms:W3CDTF">2024-09-06T14:11:00Z</dcterms:created>
  <dcterms:modified xsi:type="dcterms:W3CDTF">2026-01-05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